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1390CA" w14:textId="77777777" w:rsidR="007D23DD" w:rsidRDefault="00FE13CB">
      <w:pPr>
        <w:pStyle w:val="Ttulo1"/>
      </w:pPr>
      <w:bookmarkStart w:id="0" w:name="header"/>
      <w:bookmarkStart w:id="1" w:name="X31f3d66f17548bc4825ff026bb3029c61fff776"/>
      <w:bookmarkStart w:id="2" w:name="content"/>
      <w:bookmarkEnd w:id="0"/>
      <w:r>
        <w:t>Plano Detalhado do Megacurso Prático e Interativo de SSH</w:t>
      </w:r>
    </w:p>
    <w:p w14:paraId="17A68002" w14:textId="77777777" w:rsidR="007D23DD" w:rsidRDefault="00FE13CB">
      <w:pPr>
        <w:pStyle w:val="Ttulo2"/>
      </w:pPr>
      <w:bookmarkStart w:id="3" w:name="visão-geral-e-objetivos-do-curso"/>
      <w:r>
        <w:t>Visão Geral e Objetivos do Curso</w:t>
      </w:r>
    </w:p>
    <w:p w14:paraId="69899268" w14:textId="77777777" w:rsidR="007D23DD" w:rsidRDefault="00FE13CB">
      <w:pPr>
        <w:pStyle w:val="FirstParagraph"/>
      </w:pPr>
      <w:r>
        <w:t xml:space="preserve">Este </w:t>
      </w:r>
      <w:r>
        <w:rPr>
          <w:b/>
          <w:bCs/>
        </w:rPr>
        <w:t>Megacurso de SSH</w:t>
      </w:r>
      <w:r>
        <w:t xml:space="preserve"> </w:t>
      </w:r>
      <w:r>
        <w:t xml:space="preserve">é um programa extensivo e prático voltado a desenvolvedores, engenheiros DevOps e entusiastas que desejam dominar </w:t>
      </w:r>
      <w:r>
        <w:rPr>
          <w:b/>
          <w:bCs/>
        </w:rPr>
        <w:t>Secure Shell (SSH)</w:t>
      </w:r>
      <w:r>
        <w:t xml:space="preserve"> de forma abrangente. O curso foca em </w:t>
      </w:r>
      <w:r>
        <w:rPr>
          <w:b/>
          <w:bCs/>
        </w:rPr>
        <w:t>aprendizado por execução</w:t>
      </w:r>
      <w:r>
        <w:t xml:space="preserve">, combinando teoria sucinta com </w:t>
      </w:r>
      <w:r>
        <w:rPr>
          <w:b/>
          <w:bCs/>
        </w:rPr>
        <w:t>laboratórios interativos, exercícios de linha de comando e projetos práticos</w:t>
      </w:r>
      <w:r>
        <w:t>. O objetivo é capacitar o aluno a usar SSH competentemente em diversos cenários – desde operações básicas em terminal até workflows avançados de desenvolvimento remoto e automação.</w:t>
      </w:r>
    </w:p>
    <w:p w14:paraId="5DC29D23" w14:textId="77777777" w:rsidR="007D23DD" w:rsidRDefault="00FE13CB">
      <w:pPr>
        <w:pStyle w:val="Corpodetexto"/>
      </w:pPr>
      <w:r>
        <w:t xml:space="preserve">Alguns diferenciais do curso incluem: abordagem </w:t>
      </w:r>
      <w:r>
        <w:rPr>
          <w:i/>
          <w:iCs/>
        </w:rPr>
        <w:t>modular</w:t>
      </w:r>
      <w:r>
        <w:t xml:space="preserve"> e progressiva (conteúdo em níveis Básico, Intermediário e Avançado), trilhas temáticas personalizáveis, conteúdo </w:t>
      </w:r>
      <w:r>
        <w:rPr>
          <w:b/>
          <w:bCs/>
        </w:rPr>
        <w:t>bilíngue (PT/EN)</w:t>
      </w:r>
      <w:r>
        <w:t xml:space="preserve"> integrado e ênfase em </w:t>
      </w:r>
      <w:r>
        <w:rPr>
          <w:b/>
          <w:bCs/>
        </w:rPr>
        <w:t>boas práticas de DevOps e segurança</w:t>
      </w:r>
      <w:r>
        <w:t xml:space="preserve"> desde o início. Ao final, o participante terá construído um portfólio de mini-projetos (</w:t>
      </w:r>
      <w:r>
        <w:rPr>
          <w:i/>
          <w:iCs/>
        </w:rPr>
        <w:t>MVPs</w:t>
      </w:r>
      <w:r>
        <w:t>) envolvendo SSH e ferramentas relacionadas, preparando-se para situações reais no ambiente profissional.</w:t>
      </w:r>
    </w:p>
    <w:p w14:paraId="0E131D23" w14:textId="77777777" w:rsidR="007D23DD" w:rsidRDefault="00FE13CB">
      <w:pPr>
        <w:pStyle w:val="Corpodetexto"/>
      </w:pPr>
      <w:r>
        <w:rPr>
          <w:b/>
          <w:bCs/>
        </w:rPr>
        <w:t>Público-alvo:</w:t>
      </w:r>
      <w:r>
        <w:t xml:space="preserve"> Iniciantes em SSH (ex.: desenvolvedores que nunca geraram uma chave SSH), usuários intermediários que desejam aprimorar seu workflow (ex.: usar SSH com Git/GitHub, ou via iPad), e usuários avançados buscando profundidade em segurança e truques (</w:t>
      </w:r>
      <w:r>
        <w:rPr>
          <w:i/>
          <w:iCs/>
        </w:rPr>
        <w:t>power users</w:t>
      </w:r>
      <w:r>
        <w:t xml:space="preserve"> de terminal, administradores de sistemas). O curso não assume conhecimentos prévios profundos de Linux ou redes, mas avança gradualmente até tópicos complexos, permitindo que cada perfil aproveite o conteúdo de acordo com seu nível e objetivos.</w:t>
      </w:r>
    </w:p>
    <w:p w14:paraId="0E517DE4" w14:textId="77777777" w:rsidR="007D23DD" w:rsidRDefault="00FE13CB">
      <w:pPr>
        <w:pStyle w:val="Ttulo2"/>
      </w:pPr>
      <w:bookmarkStart w:id="4" w:name="estrutura-pedagógica-em-módulos-e-níveis"/>
      <w:bookmarkEnd w:id="3"/>
      <w:r>
        <w:t>Estrutura Pedagógica em Módulos e Níveis</w:t>
      </w:r>
    </w:p>
    <w:p w14:paraId="675753D1" w14:textId="77777777" w:rsidR="007D23DD" w:rsidRDefault="00FE13CB">
      <w:pPr>
        <w:pStyle w:val="FirstParagraph"/>
      </w:pPr>
      <w:r>
        <w:rPr>
          <w:b/>
          <w:bCs/>
        </w:rPr>
        <w:t>Abordagem Tri-Nível:</w:t>
      </w:r>
      <w:r>
        <w:t xml:space="preserve"> O conteúdo está estruturado em </w:t>
      </w:r>
      <w:r>
        <w:rPr>
          <w:b/>
          <w:bCs/>
        </w:rPr>
        <w:t>três níveis de proficiência – Básico, Intermediário e Avançado</w:t>
      </w:r>
      <w:r>
        <w:t xml:space="preserve"> – alinhados ao modelo de currículo espiral. Conceitos fundamentais apresentados no nível básico retornam nos níveis intermediário e avançado com maior profundidade, permitindo </w:t>
      </w:r>
      <w:r>
        <w:rPr>
          <w:b/>
          <w:bCs/>
        </w:rPr>
        <w:t>progressão gradual sem repetição monótona</w:t>
      </w:r>
      <w:hyperlink r:id="rId5">
        <w:r>
          <w:rPr>
            <w:rStyle w:val="Hyperlink"/>
          </w:rPr>
          <w:t>[1]</w:t>
        </w:r>
      </w:hyperlink>
      <w:hyperlink r:id="rId6">
        <w:r>
          <w:rPr>
            <w:rStyle w:val="Hyperlink"/>
          </w:rPr>
          <w:t>[2]</w:t>
        </w:r>
      </w:hyperlink>
      <w:r>
        <w:t>. Dessa forma, o aluno consolida fundamentos no início e os expande mais adiante, construindo conhecimento cumulativo. Por exemplo, um comando introdutório de SSH visto no módulo básico será reutilizado com configurações mais complexas no módulo intermediário, e depois automatizado via script no avançado – cada iteração adicionando uma camada de entendimento</w:t>
      </w:r>
      <w:hyperlink r:id="rId7">
        <w:r>
          <w:rPr>
            <w:rStyle w:val="Hyperlink"/>
          </w:rPr>
          <w:t>[3]</w:t>
        </w:r>
      </w:hyperlink>
      <w:r>
        <w:t>.</w:t>
      </w:r>
    </w:p>
    <w:p w14:paraId="1C37576A" w14:textId="77777777" w:rsidR="007D23DD" w:rsidRDefault="00FE13CB">
      <w:pPr>
        <w:pStyle w:val="Corpodetexto"/>
      </w:pPr>
      <w:r>
        <w:rPr>
          <w:b/>
          <w:bCs/>
        </w:rPr>
        <w:t>Personalização Dinâmica:</w:t>
      </w:r>
      <w:r>
        <w:t xml:space="preserve"> Embora haja um currículo padrão, o curso oferece </w:t>
      </w:r>
      <w:r>
        <w:rPr>
          <w:b/>
          <w:bCs/>
        </w:rPr>
        <w:t xml:space="preserve">flexibilidade para personalizar ênfases conforme os interesses e necessidades </w:t>
      </w:r>
      <w:r>
        <w:rPr>
          <w:b/>
          <w:bCs/>
        </w:rPr>
        <w:lastRenderedPageBreak/>
        <w:t>de cada aluno</w:t>
      </w:r>
      <w:hyperlink r:id="rId8">
        <w:r>
          <w:rPr>
            <w:rStyle w:val="Hyperlink"/>
          </w:rPr>
          <w:t>[4]</w:t>
        </w:r>
      </w:hyperlink>
      <w:r>
        <w:t xml:space="preserve">. Se o aluno demonstrar mais interesse em determinado tópico (por exemplo, uso de SSH no </w:t>
      </w:r>
      <w:r>
        <w:rPr>
          <w:i/>
          <w:iCs/>
        </w:rPr>
        <w:t>workflow</w:t>
      </w:r>
      <w:r>
        <w:t xml:space="preserve"> Git/GitHub ou em segurança avançada), o instrutor pode ajustar a profundidade e os projetos desse tema. Cada módulo contém caminhos opcionais e desafios extra para quem quiser se aprofundar, sem prejudicar a coesão do curso. Isso garante engajamento máximo e relevância prática – o aprendizado se adapta ao ritmo e contexto do estudante, permitindo revisão de fundamentos ou avanço rápido conforme o domínio do ass</w:t>
      </w:r>
      <w:r>
        <w:t>unto</w:t>
      </w:r>
      <w:hyperlink r:id="rId9">
        <w:r>
          <w:rPr>
            <w:rStyle w:val="Hyperlink"/>
          </w:rPr>
          <w:t>[5]</w:t>
        </w:r>
      </w:hyperlink>
      <w:r>
        <w:t xml:space="preserve">. </w:t>
      </w:r>
      <w:r>
        <w:rPr>
          <w:i/>
          <w:iCs/>
        </w:rPr>
        <w:t>Exemplo:</w:t>
      </w:r>
      <w:r>
        <w:t xml:space="preserve"> um aluno focado em desenvolvimento mobile pode dedicar mais tempo à trilha de iPadOS, enquanto outro interessado em infraestrutura pode priorizar Hardening.</w:t>
      </w:r>
    </w:p>
    <w:p w14:paraId="122132DC" w14:textId="77777777" w:rsidR="007D23DD" w:rsidRDefault="00FE13CB">
      <w:pPr>
        <w:pStyle w:val="Corpodetexto"/>
      </w:pPr>
      <w:r>
        <w:rPr>
          <w:b/>
          <w:bCs/>
        </w:rPr>
        <w:t>Módulos Baseados em MVPs:</w:t>
      </w:r>
      <w:r>
        <w:t xml:space="preserve"> O curso é modular, organizado em torno de </w:t>
      </w:r>
      <w:r>
        <w:rPr>
          <w:b/>
          <w:bCs/>
        </w:rPr>
        <w:t>MVPs (mínimos produtos viáveis) temáticos</w:t>
      </w:r>
      <w:r>
        <w:t xml:space="preserve">. Cada módulo central foca em um </w:t>
      </w:r>
      <w:r>
        <w:rPr>
          <w:b/>
          <w:bCs/>
        </w:rPr>
        <w:t>projeto prático específico</w:t>
      </w:r>
      <w:r>
        <w:t xml:space="preserve">, cobrindo um subconjunto de habilidades SSH. Esses MVPs são pequenas entregas ou cenários de uso real, que o aluno desenvolve do início ao fim. A abordagem de </w:t>
      </w:r>
      <w:r>
        <w:rPr>
          <w:i/>
          <w:iCs/>
        </w:rPr>
        <w:t>aprendizado baseado em projetos</w:t>
      </w:r>
      <w:r>
        <w:t xml:space="preserve"> conecta teoria à prática: em vez de apenas ler sobre SSH, o aluno imediatamente aplica os conceitos em um caso de uso concreto</w:t>
      </w:r>
      <w:hyperlink r:id="rId10">
        <w:r>
          <w:rPr>
            <w:rStyle w:val="Hyperlink"/>
          </w:rPr>
          <w:t>[6]</w:t>
        </w:r>
      </w:hyperlink>
      <w:r>
        <w:t>. Ao término de cada módulo, espera-se que o aluno tenha um resultado funcional (por exemplo, acesso configurado a um servidor, um túnel implementado, um repositório Git sincronizado via SSH, etc.), servindo de evidência de aprendizado. Essa estratégia hands-on aumenta engajamento e compreensão profunda, além de gerar um portfólio tangível de experiências.</w:t>
      </w:r>
    </w:p>
    <w:p w14:paraId="1EA8E1FD" w14:textId="77777777" w:rsidR="007D23DD" w:rsidRDefault="00FE13CB">
      <w:pPr>
        <w:pStyle w:val="Ttulo2"/>
      </w:pPr>
      <w:bookmarkStart w:id="5" w:name="X54432553680bf4862cdc549442ff1ead485e087"/>
      <w:bookmarkEnd w:id="4"/>
      <w:r>
        <w:t>Trilhas Temáticas (Tracks) e Módulos do Curso</w:t>
      </w:r>
    </w:p>
    <w:p w14:paraId="4FF26600" w14:textId="77777777" w:rsidR="007D23DD" w:rsidRDefault="00FE13CB">
      <w:pPr>
        <w:pStyle w:val="FirstParagraph"/>
      </w:pPr>
      <w:r>
        <w:t xml:space="preserve">O megacurso é dividido em </w:t>
      </w:r>
      <w:r>
        <w:rPr>
          <w:b/>
          <w:bCs/>
        </w:rPr>
        <w:t>trilhas temáticas</w:t>
      </w:r>
      <w:r>
        <w:t xml:space="preserve"> </w:t>
      </w:r>
      <w:r>
        <w:t>principais, cada uma englobando um conjunto de módulos relacionados a um aspecto do ecossistema SSH. As trilhas podem ser percorridas em sequência recomendada (do Core às avançadas) ou em paralelo, dependendo da preferência e personalização para o aluno. São elas:</w:t>
      </w:r>
    </w:p>
    <w:p w14:paraId="213FE598" w14:textId="77777777" w:rsidR="007D23DD" w:rsidRDefault="00FE13CB">
      <w:pPr>
        <w:pStyle w:val="Compact"/>
        <w:numPr>
          <w:ilvl w:val="0"/>
          <w:numId w:val="2"/>
        </w:numPr>
      </w:pPr>
      <w:r>
        <w:rPr>
          <w:b/>
          <w:bCs/>
        </w:rPr>
        <w:t>Trilha 1 – SSH Core (Fundamentos do SSH)</w:t>
      </w:r>
      <w:r>
        <w:t>: foca no domínio central do SSH: uso no terminal, autenticação por chaves, configurações básicas de cliente/servidor e recursos essenciais (scp, tunneling básico, etc.). É a base para todas as outras trilhas.</w:t>
      </w:r>
    </w:p>
    <w:p w14:paraId="2B57B8A9" w14:textId="77777777" w:rsidR="007D23DD" w:rsidRDefault="00FE13CB">
      <w:pPr>
        <w:pStyle w:val="Compact"/>
        <w:numPr>
          <w:ilvl w:val="0"/>
          <w:numId w:val="2"/>
        </w:numPr>
      </w:pPr>
      <w:r>
        <w:rPr>
          <w:b/>
          <w:bCs/>
        </w:rPr>
        <w:t>Trilha 2 – GitHub e Workflow Dev via SSH</w:t>
      </w:r>
      <w:r>
        <w:t xml:space="preserve">: aborda integração do SSH com Git/GitHub e boas práticas de desenvolvimento. Ensina a usar chaves SSH no controle de versão, configurar </w:t>
      </w:r>
      <w:r>
        <w:rPr>
          <w:i/>
          <w:iCs/>
        </w:rPr>
        <w:t>deploy keys</w:t>
      </w:r>
      <w:r>
        <w:t>, agentes, CI/CD (GitHub Actions) envolvendo SSH e demais práticas DevOps correlatas.</w:t>
      </w:r>
    </w:p>
    <w:p w14:paraId="5F53E6F6" w14:textId="77777777" w:rsidR="007D23DD" w:rsidRDefault="00FE13CB">
      <w:pPr>
        <w:pStyle w:val="Compact"/>
        <w:numPr>
          <w:ilvl w:val="0"/>
          <w:numId w:val="2"/>
        </w:numPr>
      </w:pPr>
      <w:r>
        <w:rPr>
          <w:b/>
          <w:bCs/>
        </w:rPr>
        <w:t>Trilha 3 – iPadOS e Mobile SSH</w:t>
      </w:r>
      <w:r>
        <w:t>: cobre o uso de SSH e ferramentas de desenvolvimento remoto em dispositivos móveis (especialmente iPad). Envolve apps como Working Copy, Blink Shell e Termius para programar ou administrar sistemas via SSH no iPad, incluindo cenários online e offline.</w:t>
      </w:r>
    </w:p>
    <w:p w14:paraId="30D054B8" w14:textId="77777777" w:rsidR="007D23DD" w:rsidRDefault="00FE13CB">
      <w:pPr>
        <w:pStyle w:val="Compact"/>
        <w:numPr>
          <w:ilvl w:val="0"/>
          <w:numId w:val="2"/>
        </w:numPr>
      </w:pPr>
      <w:r>
        <w:rPr>
          <w:b/>
          <w:bCs/>
        </w:rPr>
        <w:t>Trilha 4 – Surpresas Avançadas (Técnicas e Hacks)</w:t>
      </w:r>
      <w:r>
        <w:t xml:space="preserve">: explora recursos e usos inusitados ou avançados do SSH. Inclui túneis reversos, port forwarding avançado, VS Code Remote SSH, montagem de filesystem remoto (sshfs), uso </w:t>
      </w:r>
      <w:r>
        <w:lastRenderedPageBreak/>
        <w:t>de SSH em Docker/Vagrant, e outras aplicações criativas que ampliam os horizontes do aluno.</w:t>
      </w:r>
    </w:p>
    <w:p w14:paraId="434ED928" w14:textId="77777777" w:rsidR="007D23DD" w:rsidRDefault="00FE13CB">
      <w:pPr>
        <w:pStyle w:val="Compact"/>
        <w:numPr>
          <w:ilvl w:val="0"/>
          <w:numId w:val="2"/>
        </w:numPr>
      </w:pPr>
      <w:r>
        <w:rPr>
          <w:b/>
          <w:bCs/>
        </w:rPr>
        <w:t>Trilha 5 – Hardening e Segurança</w:t>
      </w:r>
      <w:r>
        <w:t xml:space="preserve">: dedica-se a segurança e boas práticas no uso do SSH. Abrange proteção de chaves, configurações seguras de servidor (endurecimento), agentes e </w:t>
      </w:r>
      <w:r>
        <w:rPr>
          <w:i/>
          <w:iCs/>
        </w:rPr>
        <w:t>forwarding</w:t>
      </w:r>
      <w:r>
        <w:t xml:space="preserve"> com cautela, autenticação de dois fatores, prevenção de intrusão (fail2ban, port knocking) e conceitos de zero trust aplicados ao SSH.</w:t>
      </w:r>
    </w:p>
    <w:p w14:paraId="42EDA3DB" w14:textId="77777777" w:rsidR="007D23DD" w:rsidRDefault="00FE13CB">
      <w:pPr>
        <w:pStyle w:val="FirstParagraph"/>
      </w:pPr>
      <w:r>
        <w:t xml:space="preserve">Cada trilha é composta de </w:t>
      </w:r>
      <w:r>
        <w:rPr>
          <w:b/>
          <w:bCs/>
        </w:rPr>
        <w:t>módulos em múltiplos níveis</w:t>
      </w:r>
      <w:r>
        <w:t xml:space="preserve"> (Básico, Intermediário, Avançado). A seguir detalhamos o conteúdo de cada trilha e como ela progride pelos três níveis de aprendizado:</w:t>
      </w:r>
    </w:p>
    <w:p w14:paraId="31B3D79C" w14:textId="77777777" w:rsidR="007D23DD" w:rsidRDefault="00FE13CB">
      <w:pPr>
        <w:pStyle w:val="Ttulo3"/>
      </w:pPr>
      <w:bookmarkStart w:id="6" w:name="Xec4ab7b31202c6b5ecb09a65b755142546eb70a"/>
      <w:r>
        <w:t>Trilha 1: SSH Core – Fundamentos Essenciais do SSH</w:t>
      </w:r>
    </w:p>
    <w:p w14:paraId="5B634759" w14:textId="77777777" w:rsidR="007D23DD" w:rsidRDefault="00FE13CB">
      <w:pPr>
        <w:numPr>
          <w:ilvl w:val="0"/>
          <w:numId w:val="3"/>
        </w:numPr>
      </w:pPr>
      <w:r>
        <w:rPr>
          <w:b/>
          <w:bCs/>
        </w:rPr>
        <w:t>Nível Básico:</w:t>
      </w:r>
      <w:r>
        <w:t xml:space="preserve"> Introdução ao SSH e ao terminal. O aluno aprende o conceito de cliente/servidor SSH, instalação e uso do OpenSSH no macOS (via Terminal/iTerm2) e no Linux. Criação de pares de </w:t>
      </w:r>
      <w:r>
        <w:rPr>
          <w:b/>
          <w:bCs/>
        </w:rPr>
        <w:t>chaves SSH</w:t>
      </w:r>
      <w:r>
        <w:t xml:space="preserve"> e configuração de autenticação sem senha em um servidor remoto são pontos centrais. São abordados comandos básicos: </w:t>
      </w:r>
      <w:r>
        <w:rPr>
          <w:rStyle w:val="VerbatimChar"/>
        </w:rPr>
        <w:t>ssh</w:t>
      </w:r>
      <w:r>
        <w:t xml:space="preserve"> (login remoto), </w:t>
      </w:r>
      <w:r>
        <w:rPr>
          <w:rStyle w:val="VerbatimChar"/>
        </w:rPr>
        <w:t>ssh-keygen</w:t>
      </w:r>
      <w:r>
        <w:t xml:space="preserve"> (geração de chaves RSA/ED25519), </w:t>
      </w:r>
      <w:r>
        <w:rPr>
          <w:rStyle w:val="VerbatimChar"/>
        </w:rPr>
        <w:t>ssh-copy-id</w:t>
      </w:r>
      <w:r>
        <w:t xml:space="preserve"> (distribuição de chave pública) e </w:t>
      </w:r>
      <w:r>
        <w:rPr>
          <w:rStyle w:val="VerbatimChar"/>
        </w:rPr>
        <w:t>scp</w:t>
      </w:r>
      <w:r>
        <w:t>/</w:t>
      </w:r>
      <w:r>
        <w:rPr>
          <w:rStyle w:val="VerbatimChar"/>
        </w:rPr>
        <w:t>sftp</w:t>
      </w:r>
      <w:r>
        <w:t xml:space="preserve"> (transferência simples de arquivos). O módulo guia a configuração de um servidor Linux si</w:t>
      </w:r>
      <w:r>
        <w:t xml:space="preserve">mulado (via Docker ou VM) para práticas seguras. Conceitos de </w:t>
      </w:r>
      <w:r>
        <w:rPr>
          <w:b/>
          <w:bCs/>
        </w:rPr>
        <w:t>agente SSH</w:t>
      </w:r>
      <w:r>
        <w:t xml:space="preserve"> são apresentados de forma simples – ex.: usar o </w:t>
      </w:r>
      <w:r>
        <w:rPr>
          <w:rStyle w:val="VerbatimChar"/>
        </w:rPr>
        <w:t>ssh-agent</w:t>
      </w:r>
      <w:r>
        <w:t xml:space="preserve"> localmente para não repetir senhas de chave durante a sessão. Ao final, o aluno terá acessado um servidor de exemplo via SSH com chave pública e criado seu primeiro túnel básico (redirecionar porta local para acessar um serviço simples remoto), consolidando noções iniciais.</w:t>
      </w:r>
    </w:p>
    <w:p w14:paraId="0AB50CB5" w14:textId="77777777" w:rsidR="007D23DD" w:rsidRDefault="00FE13CB">
      <w:pPr>
        <w:numPr>
          <w:ilvl w:val="0"/>
          <w:numId w:val="3"/>
        </w:numPr>
      </w:pPr>
      <w:r>
        <w:rPr>
          <w:b/>
          <w:bCs/>
        </w:rPr>
        <w:t>Nível Intermediário:</w:t>
      </w:r>
      <w:r>
        <w:t xml:space="preserve"> Amplia a proficiência no uso de SSH em cenários do dia a dia dev. Introduz o arquivo </w:t>
      </w:r>
      <w:r>
        <w:rPr>
          <w:rStyle w:val="VerbatimChar"/>
          <w:b/>
          <w:bCs/>
        </w:rPr>
        <w:t>~/.ssh/config</w:t>
      </w:r>
      <w:r>
        <w:t xml:space="preserve"> para alias e configurações avançadas de cliente (definição de hosts, usuários padrão, portas customizadas, uso de múltiplas identidades). O aluno aprende a gerir </w:t>
      </w:r>
      <w:r>
        <w:rPr>
          <w:b/>
          <w:bCs/>
        </w:rPr>
        <w:t>múltiplas chaves</w:t>
      </w:r>
      <w:r>
        <w:t xml:space="preserve"> (por exemplo, chave pessoal vs. chave de trabalho) e utilizar agentes de forma eficaz – incluindo </w:t>
      </w:r>
      <w:r>
        <w:rPr>
          <w:i/>
          <w:iCs/>
        </w:rPr>
        <w:t>forwarding</w:t>
      </w:r>
      <w:r>
        <w:t xml:space="preserve"> de agente para habilitar saltos via bastion. São explorados recursos como </w:t>
      </w:r>
      <w:r>
        <w:rPr>
          <w:b/>
          <w:bCs/>
        </w:rPr>
        <w:t>port forwarding local e remoto</w:t>
      </w:r>
      <w:r>
        <w:t xml:space="preserve"> em detalhes: abrir </w:t>
      </w:r>
      <w:r>
        <w:t xml:space="preserve">portas para acessar bancos de dados remotos localmente, ou expor um serviço local a um servidor remoto via túnel reverso. O módulo inclui laboratório de acesso a múltiplos servidores em cadeia (usando </w:t>
      </w:r>
      <w:r>
        <w:rPr>
          <w:rStyle w:val="VerbatimChar"/>
        </w:rPr>
        <w:t>ProxyJump</w:t>
      </w:r>
      <w:r>
        <w:t xml:space="preserve"> para </w:t>
      </w:r>
      <w:r>
        <w:rPr>
          <w:i/>
          <w:iCs/>
        </w:rPr>
        <w:t>hop</w:t>
      </w:r>
      <w:r>
        <w:t xml:space="preserve"> em bastion/jump host). Além disso, cobre noções de </w:t>
      </w:r>
      <w:r>
        <w:rPr>
          <w:b/>
          <w:bCs/>
        </w:rPr>
        <w:t>scripting básico com SSH</w:t>
      </w:r>
      <w:r>
        <w:t xml:space="preserve"> – usar comandos como </w:t>
      </w:r>
      <w:r>
        <w:rPr>
          <w:rStyle w:val="VerbatimChar"/>
        </w:rPr>
        <w:t>ssh user@host "comando"</w:t>
      </w:r>
      <w:r>
        <w:t xml:space="preserve"> em scripts shell para automatizar tarefas remotas. Boas práticas começam a ser enfatizadas: separação de chaves por finalidade, uso de passphrase nas chaves privadas e arm</w:t>
      </w:r>
      <w:r>
        <w:t xml:space="preserve">azenamento seguro. O aluno pratica solucionar problemas comuns (ex.: adicionar </w:t>
      </w:r>
      <w:r>
        <w:rPr>
          <w:i/>
          <w:iCs/>
        </w:rPr>
        <w:t>host</w:t>
      </w:r>
      <w:r>
        <w:t xml:space="preserve"> no </w:t>
      </w:r>
      <w:r>
        <w:rPr>
          <w:rStyle w:val="VerbatimChar"/>
        </w:rPr>
        <w:t>known_hosts</w:t>
      </w:r>
      <w:r>
        <w:t xml:space="preserve">, depurar </w:t>
      </w:r>
      <w:r>
        <w:lastRenderedPageBreak/>
        <w:t xml:space="preserve">conexão com </w:t>
      </w:r>
      <w:r>
        <w:rPr>
          <w:rStyle w:val="VerbatimChar"/>
        </w:rPr>
        <w:t>ssh -v</w:t>
      </w:r>
      <w:r>
        <w:t>). Esse nível prepara terreno para automações e configurações avançadas.</w:t>
      </w:r>
    </w:p>
    <w:p w14:paraId="5EB53A64" w14:textId="77777777" w:rsidR="007D23DD" w:rsidRDefault="00FE13CB">
      <w:pPr>
        <w:numPr>
          <w:ilvl w:val="0"/>
          <w:numId w:val="3"/>
        </w:numPr>
      </w:pPr>
      <w:r>
        <w:rPr>
          <w:b/>
          <w:bCs/>
        </w:rPr>
        <w:t>Nível Avançado:</w:t>
      </w:r>
      <w:r>
        <w:t xml:space="preserve"> Consolida maestria no SSH, focando em situações complexas e integração com outras ferramentas. O aluno aprofunda em </w:t>
      </w:r>
      <w:r>
        <w:rPr>
          <w:b/>
          <w:bCs/>
        </w:rPr>
        <w:t>tunelamento avançado</w:t>
      </w:r>
      <w:r>
        <w:t xml:space="preserve">, aprendendo a usar </w:t>
      </w:r>
      <w:r>
        <w:rPr>
          <w:rStyle w:val="VerbatimChar"/>
        </w:rPr>
        <w:t>ssh -D</w:t>
      </w:r>
      <w:r>
        <w:t xml:space="preserve"> para criar um proxy SOCKS (VPN básica via SSH) e conceitos de encapsulamento (X11 forwarding para aplicações gráficas remotas, se aplicável). Apresentamos técnicas de </w:t>
      </w:r>
      <w:r>
        <w:rPr>
          <w:b/>
          <w:bCs/>
        </w:rPr>
        <w:t>persistência de conexão</w:t>
      </w:r>
      <w:r>
        <w:t xml:space="preserve"> (multiplexação SSH usando ControlMaster/ControlPersist) para otimizar desempenho em uso intensivo. O módulo inclui um projeto de automação: escrever scripts </w:t>
      </w:r>
      <w:r>
        <w:rPr>
          <w:b/>
          <w:bCs/>
        </w:rPr>
        <w:t>Python com Paramiko</w:t>
      </w:r>
      <w:r>
        <w:t xml:space="preserve"> para gerenciar servidores via SSH programaticamente – por exemplo, um script que se conecta a vários hosts para coletar informações ou distribuir comandos (introduzindo programação de rede segura). Também são exploradas integrações do SSH com workflows modernos: por exemplo, usar </w:t>
      </w:r>
      <w:r>
        <w:rPr>
          <w:b/>
          <w:bCs/>
        </w:rPr>
        <w:t>VS Code Remote SSH</w:t>
      </w:r>
      <w:r>
        <w:t xml:space="preserve"> para editar código num servidor remoto através do VSCode local. Ao final, como projeto avançado, o aluno monta um ambiente completo de desenvolvimento remoto seguro: configura um servidor Linu</w:t>
      </w:r>
      <w:r>
        <w:t>x real ou em nuvem, acessível via SSH seguro, com portas de desenvolvimento mapeadas, e edita código nesse servidor via VS Code ou Vim remotamente. Esse projeto unifica conceitos de todas as trilhas (ex.: autenticação forte, túnel para porta de debug, etc.) e demonstra domínio pleno do SSH em ambiente profissional.</w:t>
      </w:r>
    </w:p>
    <w:p w14:paraId="698E08D5" w14:textId="77777777" w:rsidR="007D23DD" w:rsidRDefault="00FE13CB">
      <w:pPr>
        <w:pStyle w:val="Ttulo3"/>
      </w:pPr>
      <w:bookmarkStart w:id="7" w:name="X31599a1c6012b9c5073fa6e35b6e8fb1de5559c"/>
      <w:bookmarkEnd w:id="6"/>
      <w:r>
        <w:t>Trilha 2: GitHub e Workflow de Desenvolvimento com SSH</w:t>
      </w:r>
    </w:p>
    <w:p w14:paraId="08F5D2E9" w14:textId="77777777" w:rsidR="007D23DD" w:rsidRDefault="00FE13CB">
      <w:pPr>
        <w:numPr>
          <w:ilvl w:val="0"/>
          <w:numId w:val="4"/>
        </w:numPr>
      </w:pPr>
      <w:r>
        <w:rPr>
          <w:b/>
          <w:bCs/>
        </w:rPr>
        <w:t>Nível Básico:</w:t>
      </w:r>
      <w:r>
        <w:t xml:space="preserve"> Introduz o uso do SSH no contexto de controle de versão e colaboração. O aluno gera uma chave SSH dedicada para o Git/GitHub e realiza os passos de adicionar sua </w:t>
      </w:r>
      <w:r>
        <w:rPr>
          <w:b/>
          <w:bCs/>
        </w:rPr>
        <w:t>chave pública ao GitHub</w:t>
      </w:r>
      <w:r>
        <w:t xml:space="preserve"> (ou outro repositório Git remoto). Ensina-se a clonar repositórios usando o </w:t>
      </w:r>
      <w:r>
        <w:rPr>
          <w:b/>
          <w:bCs/>
        </w:rPr>
        <w:t>SSH URL do GitHub</w:t>
      </w:r>
      <w:r>
        <w:t xml:space="preserve">, realizar </w:t>
      </w:r>
      <w:r>
        <w:rPr>
          <w:i/>
          <w:iCs/>
        </w:rPr>
        <w:t>push/pull</w:t>
      </w:r>
      <w:r>
        <w:t xml:space="preserve"> </w:t>
      </w:r>
      <w:r>
        <w:t xml:space="preserve">via SSH e entender vantagens sobre HTTPS (persistência de credencial, segurança). Desde já, incorporamos </w:t>
      </w:r>
      <w:r>
        <w:rPr>
          <w:b/>
          <w:bCs/>
        </w:rPr>
        <w:t>boas práticas de desenvolvimento</w:t>
      </w:r>
      <w:r>
        <w:t xml:space="preserve">, como manter um arquivo </w:t>
      </w:r>
      <w:r>
        <w:rPr>
          <w:rStyle w:val="VerbatimChar"/>
        </w:rPr>
        <w:t>.gitignore</w:t>
      </w:r>
      <w:r>
        <w:t xml:space="preserve"> apropriado nos projetos para evitar versionar artefatos indesejados</w:t>
      </w:r>
      <w:hyperlink r:id="rId11">
        <w:r>
          <w:rPr>
            <w:rStyle w:val="Hyperlink"/>
          </w:rPr>
          <w:t>[7]</w:t>
        </w:r>
      </w:hyperlink>
      <w:r>
        <w:t xml:space="preserve">. O curso utiliza templates de </w:t>
      </w:r>
      <w:r>
        <w:rPr>
          <w:rStyle w:val="VerbatimChar"/>
        </w:rPr>
        <w:t>.gitignore</w:t>
      </w:r>
      <w:r>
        <w:t xml:space="preserve"> para projetos em Python e outras linguagens, reforçando a cultura de </w:t>
      </w:r>
      <w:r>
        <w:rPr>
          <w:i/>
          <w:iCs/>
        </w:rPr>
        <w:t>clean code</w:t>
      </w:r>
      <w:r>
        <w:t xml:space="preserve">. Exercícios práticos incluem versionar scripts e configurações criados na Trilha Core em um repositório pessoal usando SSH, simulando a rotina de </w:t>
      </w:r>
      <w:r>
        <w:rPr>
          <w:i/>
          <w:iCs/>
        </w:rPr>
        <w:t>commits</w:t>
      </w:r>
      <w:r>
        <w:t xml:space="preserve"> frequentes. O aluno aprende noções básicas de Git (clone, commit, push, pull) integradas ao uso do SSH, consolidando um workflow de código moderno.</w:t>
      </w:r>
    </w:p>
    <w:p w14:paraId="59A8EDF7" w14:textId="77777777" w:rsidR="007D23DD" w:rsidRDefault="00FE13CB">
      <w:pPr>
        <w:numPr>
          <w:ilvl w:val="0"/>
          <w:numId w:val="4"/>
        </w:numPr>
      </w:pPr>
      <w:r>
        <w:rPr>
          <w:b/>
          <w:bCs/>
        </w:rPr>
        <w:t>Nível Intermediário:</w:t>
      </w:r>
      <w:r>
        <w:t xml:space="preserve"> Expande o uso de SSH para cenários colaborativos e automação de desenvolvimento. Cobre a configuração de </w:t>
      </w:r>
      <w:r>
        <w:rPr>
          <w:b/>
          <w:bCs/>
        </w:rPr>
        <w:t>deploy keys</w:t>
      </w:r>
      <w:r>
        <w:t xml:space="preserve"> no GitHub – chaves SSH read-only ou write access específicas a um repositório – demonstrando como equipes de DevOps distribuem acesso restrito para </w:t>
      </w:r>
      <w:r>
        <w:lastRenderedPageBreak/>
        <w:t xml:space="preserve">servidores fazerem </w:t>
      </w:r>
      <w:r>
        <w:rPr>
          <w:i/>
          <w:iCs/>
        </w:rPr>
        <w:t>deploy</w:t>
      </w:r>
      <w:r>
        <w:t xml:space="preserve"> de código. O aluno configura, por exemplo, uma deploy key em um servidor (real ou simulado) para que ele possa </w:t>
      </w:r>
      <w:r>
        <w:rPr>
          <w:rStyle w:val="VerbatimChar"/>
        </w:rPr>
        <w:t>git pull</w:t>
      </w:r>
      <w:r>
        <w:t xml:space="preserve"> atualizações de um repositório de forma segura. Também apresentamos a ideia de </w:t>
      </w:r>
      <w:r>
        <w:rPr>
          <w:b/>
          <w:bCs/>
        </w:rPr>
        <w:t>GitHub Actions</w:t>
      </w:r>
      <w:r>
        <w:t xml:space="preserve"> e CI/C</w:t>
      </w:r>
      <w:r>
        <w:t xml:space="preserve">D: o aluno cria um </w:t>
      </w:r>
      <w:r>
        <w:rPr>
          <w:i/>
          <w:iCs/>
        </w:rPr>
        <w:t>workflow</w:t>
      </w:r>
      <w:r>
        <w:t xml:space="preserve"> simples que, ao receber push no GitHub, executa um job que se conecta via SSH a um servidor de teste e roda um comando (simulando um deploy ou backup). Isso envolve usar </w:t>
      </w:r>
      <w:r>
        <w:rPr>
          <w:b/>
          <w:bCs/>
        </w:rPr>
        <w:t>chaves SSH como segredos</w:t>
      </w:r>
      <w:r>
        <w:t xml:space="preserve"> no CI e práticas seguras para não expor credenciais. Adicionalmente, este nível aborda o gerenciamento de </w:t>
      </w:r>
      <w:r>
        <w:rPr>
          <w:b/>
          <w:bCs/>
        </w:rPr>
        <w:t>múltiplas identidades SSH</w:t>
      </w:r>
      <w:r>
        <w:t xml:space="preserve"> no Git: como trabalhar com mais de uma conta GitHub/GitLab no mesmo computador usando </w:t>
      </w:r>
      <w:r>
        <w:rPr>
          <w:rStyle w:val="VerbatimChar"/>
        </w:rPr>
        <w:t>ssh-config</w:t>
      </w:r>
      <w:r>
        <w:t xml:space="preserve"> (alias por host e chaves distintas), evitando conflitos. Lab</w:t>
      </w:r>
      <w:r>
        <w:t>s incluem resolução de situações como: corrigir permissões de chave (</w:t>
      </w:r>
      <w:r>
        <w:rPr>
          <w:rStyle w:val="VerbatimChar"/>
        </w:rPr>
        <w:t>chmod 600</w:t>
      </w:r>
      <w:r>
        <w:t xml:space="preserve">), lidar com </w:t>
      </w:r>
      <w:r>
        <w:rPr>
          <w:i/>
          <w:iCs/>
        </w:rPr>
        <w:t>known hosts</w:t>
      </w:r>
      <w:r>
        <w:t xml:space="preserve"> no CI, e utilizar o </w:t>
      </w:r>
      <w:r>
        <w:rPr>
          <w:rStyle w:val="VerbatimChar"/>
        </w:rPr>
        <w:t>ssh-agent</w:t>
      </w:r>
      <w:r>
        <w:t xml:space="preserve"> no workflow local para facilitar operações Git repetidas sem digitar senha da chave. Ao fim, o aluno terá integrado SSH de forma mais profunda no ciclo de desenvolvimento, da estação de trabalho até a nuvem.</w:t>
      </w:r>
    </w:p>
    <w:p w14:paraId="40BDF4D9" w14:textId="77777777" w:rsidR="007D23DD" w:rsidRDefault="00FE13CB">
      <w:pPr>
        <w:numPr>
          <w:ilvl w:val="0"/>
          <w:numId w:val="4"/>
        </w:numPr>
      </w:pPr>
      <w:r>
        <w:rPr>
          <w:b/>
          <w:bCs/>
        </w:rPr>
        <w:t>Nível Avançado:</w:t>
      </w:r>
      <w:r>
        <w:t xml:space="preserve"> Foca em </w:t>
      </w:r>
      <w:r>
        <w:rPr>
          <w:b/>
          <w:bCs/>
        </w:rPr>
        <w:t>fluxos de trabalho avançados e automação</w:t>
      </w:r>
      <w:r>
        <w:t xml:space="preserve"> usando SSH no desenvolvimento. Um tópico-chave é integrar repositórios e infraestrutura: por exemplo, usar GitHub Actions para orquestrar tarefas multi-servidor via SSH (implantando microserviços, rodando migrações em banco via túnel, etc.). Apresentamos também ferramentas de </w:t>
      </w:r>
      <w:r>
        <w:rPr>
          <w:b/>
          <w:bCs/>
        </w:rPr>
        <w:t>Infraestrutura como Código simples com SSH</w:t>
      </w:r>
      <w:r>
        <w:t xml:space="preserve"> – por exemplo, uso de </w:t>
      </w:r>
      <w:r>
        <w:rPr>
          <w:i/>
          <w:iCs/>
        </w:rPr>
        <w:t>Ansible</w:t>
      </w:r>
      <w:r>
        <w:t xml:space="preserve"> em nível introdutório, que internamente utiliza SSH para configurar máquinas (a fim de mostrar outra faceta do S</w:t>
      </w:r>
      <w:r>
        <w:t xml:space="preserve">SH em DevOps). O aluno explora cenários complexos: como contribuir em um projeto open-source no GitHub usando chaves GPG para assinar commits e chaves SSH para acesso (mostrando professional security practices). Além disso, abordamos </w:t>
      </w:r>
      <w:r>
        <w:rPr>
          <w:b/>
          <w:bCs/>
        </w:rPr>
        <w:t>Codespaces do GitHub</w:t>
      </w:r>
      <w:r>
        <w:t xml:space="preserve"> como extensão do workflow: o aluno aprende a iniciar um Codespace para um repositório e acessá-lo via SSH (usando a funcionalidade de </w:t>
      </w:r>
      <w:r>
        <w:rPr>
          <w:b/>
          <w:bCs/>
        </w:rPr>
        <w:t>SSH do Codespaces</w:t>
      </w:r>
      <w:r>
        <w:t xml:space="preserve"> para port forwarding ou conexões diretas). Também introduzimos a possibilidade de utilizar </w:t>
      </w:r>
      <w:r>
        <w:rPr>
          <w:b/>
          <w:bCs/>
        </w:rPr>
        <w:t>túneis do GitH</w:t>
      </w:r>
      <w:r>
        <w:rPr>
          <w:b/>
          <w:bCs/>
        </w:rPr>
        <w:t>ub (GitHub CLI)</w:t>
      </w:r>
      <w:r>
        <w:t xml:space="preserve">, caso aplicável, para abrir portas remotas de um codespace ou máquina via comando </w:t>
      </w:r>
      <w:r>
        <w:rPr>
          <w:rStyle w:val="VerbatimChar"/>
        </w:rPr>
        <w:t>gh ssh</w:t>
      </w:r>
      <w:r>
        <w:t xml:space="preserve">. O projeto final dessa trilha envolve configurar um pipeline completo de entrega contínua: código no GitHub, teste em container e </w:t>
      </w:r>
      <w:r>
        <w:rPr>
          <w:i/>
          <w:iCs/>
        </w:rPr>
        <w:t>deploy</w:t>
      </w:r>
      <w:r>
        <w:t xml:space="preserve"> automatizado via SSH em um VPS de staging – integrando assim Git, GitHub Actions e comandos SSH seguros. O aluno, ao término, compreende não apenas como usar SSH no dia-a-dia de desenvolvimento, mas como ele se encaixa em </w:t>
      </w:r>
      <w:r>
        <w:rPr>
          <w:b/>
          <w:bCs/>
        </w:rPr>
        <w:t>fluxos DevOps profissionais</w:t>
      </w:r>
      <w:r>
        <w:t>.</w:t>
      </w:r>
    </w:p>
    <w:p w14:paraId="5266F3AF" w14:textId="77777777" w:rsidR="007D23DD" w:rsidRDefault="00FE13CB">
      <w:pPr>
        <w:pStyle w:val="Ttulo3"/>
      </w:pPr>
      <w:bookmarkStart w:id="8" w:name="Xbc34f46148418918ed42fb7071afafd62793884"/>
      <w:bookmarkEnd w:id="7"/>
      <w:r>
        <w:t>Trilha 3: iPadOS e Mobile – Desenvolvimento Remoto Móvel via SSH</w:t>
      </w:r>
    </w:p>
    <w:p w14:paraId="529F6C05" w14:textId="77777777" w:rsidR="007D23DD" w:rsidRDefault="00FE13CB">
      <w:pPr>
        <w:numPr>
          <w:ilvl w:val="0"/>
          <w:numId w:val="5"/>
        </w:numPr>
      </w:pPr>
      <w:r>
        <w:rPr>
          <w:b/>
          <w:bCs/>
        </w:rPr>
        <w:t>Nível Básico:</w:t>
      </w:r>
      <w:r>
        <w:t xml:space="preserve"> </w:t>
      </w:r>
      <w:r>
        <w:t xml:space="preserve">Apresenta ferramentas e técnicas para programar e administrar sistemas usando um </w:t>
      </w:r>
      <w:r>
        <w:rPr>
          <w:b/>
          <w:bCs/>
        </w:rPr>
        <w:t>iPad ou dispositivo móvel</w:t>
      </w:r>
      <w:r>
        <w:t xml:space="preserve"> como interface, aproveitando SSH. Introduz o aplicativo </w:t>
      </w:r>
      <w:r>
        <w:rPr>
          <w:b/>
          <w:bCs/>
        </w:rPr>
        <w:t>Working Copy</w:t>
      </w:r>
      <w:r>
        <w:t xml:space="preserve"> (cliente Git completo para iOS) e sua integração com GitHub. O aluno aprende a clonar um repositório no iPad, </w:t>
      </w:r>
      <w:r>
        <w:lastRenderedPageBreak/>
        <w:t>editar arquivos em um editor local e sincronizar de volta para o GitHub via push, mesmo offline</w:t>
      </w:r>
      <w:hyperlink r:id="rId12">
        <w:r>
          <w:rPr>
            <w:rStyle w:val="Hyperlink"/>
          </w:rPr>
          <w:t>[8]</w:t>
        </w:r>
      </w:hyperlink>
      <w:r>
        <w:t>. Working Copy é destacado como solução para codar em trânsito: ele mantém um clone local e permite commits que posteriormente são sincronizados quando online</w:t>
      </w:r>
      <w:hyperlink r:id="rId13">
        <w:r>
          <w:rPr>
            <w:rStyle w:val="Hyperlink"/>
          </w:rPr>
          <w:t>[9]</w:t>
        </w:r>
      </w:hyperlink>
      <w:r>
        <w:t xml:space="preserve">. Em paralelo, introduzimos um terminal no iPad, como o </w:t>
      </w:r>
      <w:r>
        <w:rPr>
          <w:b/>
          <w:bCs/>
        </w:rPr>
        <w:t>Blink Shell</w:t>
      </w:r>
      <w:r>
        <w:t xml:space="preserve"> ou </w:t>
      </w:r>
      <w:r>
        <w:rPr>
          <w:b/>
          <w:bCs/>
        </w:rPr>
        <w:t>Termius</w:t>
      </w:r>
      <w:r>
        <w:t>, para acessar servidores via SSH pelo tablet. O aluno realiza a configuração de uma sessão SSH pelo Termius (que oferece gerenciador de hosts e armazenamento de chaves no app) e pratica comandos básicos no servidor através do iPad. Este módulo mostra que, com as ferramentas certas, é possível ter uma experiência próxima do desktop mesmo no iPad</w:t>
      </w:r>
      <w:hyperlink r:id="rId14">
        <w:r>
          <w:rPr>
            <w:rStyle w:val="Hyperlink"/>
          </w:rPr>
          <w:t>[10]</w:t>
        </w:r>
      </w:hyperlink>
      <w:hyperlink r:id="rId15">
        <w:r>
          <w:rPr>
            <w:rStyle w:val="Hyperlink"/>
          </w:rPr>
          <w:t>[9]</w:t>
        </w:r>
      </w:hyperlink>
      <w:r>
        <w:t>. O lab prático consiste em configurar o ambiente móvel: gerar ou copiar sua chave SSH para o aplicativo (utilizando Secure Enclave do iOS para segurança, se disponível), conectar-se ao servidor de prática e executar alguns comandos e edição de arquivos via nano/Vim no terminal móvel.</w:t>
      </w:r>
    </w:p>
    <w:p w14:paraId="48FFE7CA" w14:textId="77777777" w:rsidR="007D23DD" w:rsidRDefault="00FE13CB">
      <w:pPr>
        <w:numPr>
          <w:ilvl w:val="0"/>
          <w:numId w:val="5"/>
        </w:numPr>
      </w:pPr>
      <w:r>
        <w:rPr>
          <w:b/>
          <w:bCs/>
        </w:rPr>
        <w:t>Nível Intermediário:</w:t>
      </w:r>
      <w:r>
        <w:t xml:space="preserve"> Aprofunda o workflow mobile, focando em situações mais complexas e sincronização entre dispositivos. O aluno explora </w:t>
      </w:r>
      <w:r>
        <w:rPr>
          <w:b/>
          <w:bCs/>
        </w:rPr>
        <w:t>integrações avançadas do Working Copy</w:t>
      </w:r>
      <w:r>
        <w:t>, como automações via Apple Shortcuts e uso de editores externos. Por exemplo, configurar um atalho no iPad que, com um toque, faz pull de atualizações do GitHub, abre um arquivo markdown no editor preferido e, após edição, faz commit e push automaticamente – demonstrando a conveniência de automações móveis</w:t>
      </w:r>
      <w:hyperlink r:id="rId16">
        <w:r>
          <w:rPr>
            <w:rStyle w:val="Hyperlink"/>
          </w:rPr>
          <w:t>[11]</w:t>
        </w:r>
      </w:hyperlink>
      <w:hyperlink r:id="rId17">
        <w:r>
          <w:rPr>
            <w:rStyle w:val="Hyperlink"/>
          </w:rPr>
          <w:t>[12]</w:t>
        </w:r>
      </w:hyperlink>
      <w:r>
        <w:t xml:space="preserve">. Introduzimos também o uso do </w:t>
      </w:r>
      <w:r>
        <w:rPr>
          <w:b/>
          <w:bCs/>
        </w:rPr>
        <w:t>Blink Shell com mosh</w:t>
      </w:r>
      <w:r>
        <w:t xml:space="preserve"> para sessões de terminal mais estáveis em redes móveis, garantindo conexões SSH resilientes. Ferramentas como </w:t>
      </w:r>
      <w:r>
        <w:rPr>
          <w:b/>
          <w:bCs/>
        </w:rPr>
        <w:t>Termius</w:t>
      </w:r>
      <w:r>
        <w:t xml:space="preserve"> são exploradas em profundidade: o aluno aprende a organizar grupos de hosts, usar </w:t>
      </w:r>
      <w:r>
        <w:rPr>
          <w:i/>
          <w:iCs/>
        </w:rPr>
        <w:t>snippets</w:t>
      </w:r>
      <w:r>
        <w:t xml:space="preserve"> (comandos pré-definidos) e sincronizar configurações entre desktop e mobile via conta na nuvem. Um tópico prático é o uso de </w:t>
      </w:r>
      <w:r>
        <w:rPr>
          <w:b/>
          <w:bCs/>
        </w:rPr>
        <w:t>port forwarding no mobile</w:t>
      </w:r>
      <w:r>
        <w:t xml:space="preserve"> – por exemplo, usar o Termius para criar um túnel SSH que permita ao Safari no iPad acessar a interf</w:t>
      </w:r>
      <w:r>
        <w:t xml:space="preserve">ace web de um serviço rodando num servidor remoto (ilustrando desenvolvimento web remoto). Adicionalmente, demonstra-se como utilizar </w:t>
      </w:r>
      <w:r>
        <w:rPr>
          <w:b/>
          <w:bCs/>
        </w:rPr>
        <w:t>VS Code no iPad</w:t>
      </w:r>
      <w:r>
        <w:t xml:space="preserve">: seja via </w:t>
      </w:r>
      <w:r>
        <w:rPr>
          <w:b/>
          <w:bCs/>
        </w:rPr>
        <w:t>GitHub Codespaces</w:t>
      </w:r>
      <w:r>
        <w:t xml:space="preserve"> no navegador (VSCode rodando inteiramente na nuvem)</w:t>
      </w:r>
      <w:hyperlink r:id="rId18">
        <w:r>
          <w:rPr>
            <w:rStyle w:val="Hyperlink"/>
          </w:rPr>
          <w:t>[13]</w:t>
        </w:r>
      </w:hyperlink>
      <w:hyperlink r:id="rId19">
        <w:r>
          <w:rPr>
            <w:rStyle w:val="Hyperlink"/>
          </w:rPr>
          <w:t>[14]</w:t>
        </w:r>
      </w:hyperlink>
      <w:r>
        <w:t xml:space="preserve">, ou conectando o aplicativo VS Code (desktop ou código aberto via code-server) a um servidor por SSH. O aluno pratica editar um projeto de código armazenado remotamente usando apenas o iPad, validando que é possível iterar num projeto real apenas com dispositivos móveis. Ao fim deste nível, o estudante terá domínio de um </w:t>
      </w:r>
      <w:r>
        <w:rPr>
          <w:i/>
          <w:iCs/>
        </w:rPr>
        <w:t>setup</w:t>
      </w:r>
      <w:r>
        <w:t xml:space="preserve"> móvel eficiente: repositórios Git sincronizados, acesso de terminal robusto e capacidade de realizar tarefas de desenvolvimento comuns a partir do iPad.</w:t>
      </w:r>
    </w:p>
    <w:p w14:paraId="1C6C0069" w14:textId="77777777" w:rsidR="007D23DD" w:rsidRDefault="00FE13CB">
      <w:pPr>
        <w:numPr>
          <w:ilvl w:val="0"/>
          <w:numId w:val="5"/>
        </w:numPr>
      </w:pPr>
      <w:r>
        <w:rPr>
          <w:b/>
          <w:bCs/>
        </w:rPr>
        <w:t>Nível Avançado:</w:t>
      </w:r>
      <w:r>
        <w:t xml:space="preserve"> Foca em tirar o máximo de produtividade e criatividade do ambiente mobile com SSH. São apresentados cenários onde o iPad + SSH se tornam ferramentas poderosas, como por exemplo: utilizar o iPad para administrar </w:t>
      </w:r>
      <w:r>
        <w:rPr>
          <w:i/>
          <w:iCs/>
        </w:rPr>
        <w:t>clusters</w:t>
      </w:r>
      <w:r>
        <w:t xml:space="preserve"> ou múltiplos servidores via apps dedicados (ex.: </w:t>
      </w:r>
      <w:r>
        <w:rPr>
          <w:b/>
          <w:bCs/>
        </w:rPr>
        <w:t>Blink</w:t>
      </w:r>
      <w:r>
        <w:t xml:space="preserve"> </w:t>
      </w:r>
      <w:r>
        <w:lastRenderedPageBreak/>
        <w:t xml:space="preserve">suporta tmux, permitindo gerenciar várias sessões SSH em paralelo pelo tablet). Abordamos ainda </w:t>
      </w:r>
      <w:r>
        <w:rPr>
          <w:b/>
          <w:bCs/>
        </w:rPr>
        <w:t>montagem de sistemas de arquivos remotos no iPad ou Mac</w:t>
      </w:r>
      <w:r>
        <w:t xml:space="preserve">: embora no iPad essa funcionalidade seja limitada, ensinamos a montar no macOS (via </w:t>
      </w:r>
      <w:r>
        <w:rPr>
          <w:b/>
          <w:bCs/>
        </w:rPr>
        <w:t>macFUSE/sshfs</w:t>
      </w:r>
      <w:r>
        <w:t xml:space="preserve">) um diretório de um servidor para acesso de arquivos transparente, e explicamos conceitos similares no iOS (por apps de terceiros). O aluno também aprende a combinar </w:t>
      </w:r>
      <w:r>
        <w:rPr>
          <w:b/>
          <w:bCs/>
        </w:rPr>
        <w:t>SSH + atalhos iOS + APIs</w:t>
      </w:r>
      <w:r>
        <w:t xml:space="preserve"> para resolver problemas; por exemplo, criar um script Python no iPad (via Pythonista ou Pyto) que use a biblioteca Paramiko para se conectar a um servidor e executar comandos, acionado a partir de um botão de atalho – trazendo automação customizada para o ambiente móvel. São compartilhadas </w:t>
      </w:r>
      <w:r>
        <w:rPr>
          <w:i/>
          <w:iCs/>
        </w:rPr>
        <w:t>best practices</w:t>
      </w:r>
      <w:r>
        <w:t xml:space="preserve"> d</w:t>
      </w:r>
      <w:r>
        <w:t xml:space="preserve">e profissionais que adotam iPad como estação de trabalho: gerenciamento de bateria e conexões, segurança (uso de VPN combinado com SSH para acessar recursos corporativos), e como contornar limitações (p. ex., utilizar um Raspberry Pi ou VPS como “hub” de compilação ao qual o iPad se conecta). Ao concluir essa trilha, o participante será capaz de </w:t>
      </w:r>
      <w:r>
        <w:rPr>
          <w:b/>
          <w:bCs/>
        </w:rPr>
        <w:t>operar integralmente via dispositivo móvel</w:t>
      </w:r>
      <w:r>
        <w:t>, sem perder produtividade: desde editar código, versionar, até rodar programas e gerenciar servidores, tudo com portabili</w:t>
      </w:r>
      <w:r>
        <w:t>dade total.</w:t>
      </w:r>
    </w:p>
    <w:p w14:paraId="76586F51" w14:textId="77777777" w:rsidR="007D23DD" w:rsidRDefault="00FE13CB">
      <w:pPr>
        <w:pStyle w:val="Ttulo3"/>
      </w:pPr>
      <w:bookmarkStart w:id="9" w:name="X17204dd46df3e2b7626e6d35360b21293aba8cd"/>
      <w:bookmarkEnd w:id="8"/>
      <w:r>
        <w:t>Trilha 4: Surpresas Avançadas – Técnicas Criativas e Hacks com SSH</w:t>
      </w:r>
    </w:p>
    <w:p w14:paraId="39B378F4" w14:textId="77777777" w:rsidR="007D23DD" w:rsidRDefault="00FE13CB">
      <w:pPr>
        <w:numPr>
          <w:ilvl w:val="0"/>
          <w:numId w:val="6"/>
        </w:numPr>
      </w:pPr>
      <w:r>
        <w:rPr>
          <w:b/>
          <w:bCs/>
        </w:rPr>
        <w:t>Nível Básico:</w:t>
      </w:r>
      <w:r>
        <w:t xml:space="preserve"> (Conteúdo introdutório, principalmente teórico, pois a maioria dos tópicos desta trilha são avançados por natureza). Apresentamos uma visão geral de usos pouco convencionais do SSH para despertar a curiosidade do aluno. Conceitos como </w:t>
      </w:r>
      <w:r>
        <w:rPr>
          <w:b/>
          <w:bCs/>
        </w:rPr>
        <w:t>túnel SSH</w:t>
      </w:r>
      <w:r>
        <w:t xml:space="preserve"> são mencionados (mesmo que a prática venha depois), mostrando por exemplo como alguém pode usar SSH para acessar um site bloqueado na rede do trabalho redirecionando tráfego por um servidor externo. Também citamos a existência de recursos como </w:t>
      </w:r>
      <w:r>
        <w:rPr>
          <w:b/>
          <w:bCs/>
        </w:rPr>
        <w:t>X11 Forwarding</w:t>
      </w:r>
      <w:r>
        <w:t xml:space="preserve"> (rodar </w:t>
      </w:r>
      <w:r>
        <w:t xml:space="preserve">aplicações gráficas remotas) e </w:t>
      </w:r>
      <w:r>
        <w:rPr>
          <w:b/>
          <w:bCs/>
        </w:rPr>
        <w:t>ProxyCommand/ProxyJump</w:t>
      </w:r>
      <w:r>
        <w:t xml:space="preserve"> (SSH através de outro host) para que o aluno tenha um panorama do que será explorado futuramente. No nível básico, este módulo serve mais como inspiração e preparação, mantendo o aluno motivado ao vislumbrar o que poderá fazer no futuro (por exemplo, saber que é possível montar um drive remoto ou até usar SSH para controlar um Raspberry Pi com automações domésticas). Não há laboratório prático obrigatório aqui no básico além de quizzes de conceituação, p</w:t>
      </w:r>
      <w:r>
        <w:t>ara evitar sobrecarga – foca-se na compreensão de cenários e terminologia avançada.</w:t>
      </w:r>
    </w:p>
    <w:p w14:paraId="3533EC27" w14:textId="77777777" w:rsidR="007D23DD" w:rsidRDefault="00FE13CB">
      <w:pPr>
        <w:numPr>
          <w:ilvl w:val="0"/>
          <w:numId w:val="6"/>
        </w:numPr>
      </w:pPr>
      <w:r>
        <w:rPr>
          <w:b/>
          <w:bCs/>
        </w:rPr>
        <w:t>Nível Intermediário:</w:t>
      </w:r>
      <w:r>
        <w:t xml:space="preserve"> Mergulha em alguns truques e ferramentas avançadas de forma orientada. Primeiro, </w:t>
      </w:r>
      <w:r>
        <w:rPr>
          <w:b/>
          <w:bCs/>
        </w:rPr>
        <w:t>Túneis e Port Forwarding Avançado</w:t>
      </w:r>
      <w:r>
        <w:t xml:space="preserve">: o aluno implementa na prática um </w:t>
      </w:r>
      <w:r>
        <w:rPr>
          <w:b/>
          <w:bCs/>
        </w:rPr>
        <w:t>túnel reverso</w:t>
      </w:r>
      <w:r>
        <w:t xml:space="preserve"> (usando </w:t>
      </w:r>
      <w:r>
        <w:rPr>
          <w:rStyle w:val="VerbatimChar"/>
        </w:rPr>
        <w:t>ssh -R</w:t>
      </w:r>
      <w:r>
        <w:t xml:space="preserve">) – cenário: tornar acessível na internet um servidor web que está em uma máquina local atrás de NAT, através de um servidor bastion público. Ferramentas como </w:t>
      </w:r>
      <w:r>
        <w:rPr>
          <w:b/>
          <w:bCs/>
        </w:rPr>
        <w:t>autossh</w:t>
      </w:r>
      <w:r>
        <w:t xml:space="preserve"> </w:t>
      </w:r>
      <w:r>
        <w:t xml:space="preserve">são introduzidas para manter túneis persistentes automaticamente (reiniciando conexões quando caem). Em paralelo, o curso demonstra o uso </w:t>
      </w:r>
      <w:r>
        <w:lastRenderedPageBreak/>
        <w:t xml:space="preserve">do </w:t>
      </w:r>
      <w:r>
        <w:rPr>
          <w:b/>
          <w:bCs/>
        </w:rPr>
        <w:t>SSH para montar sistemas de arquivos remotos</w:t>
      </w:r>
      <w:r>
        <w:t xml:space="preserve"> via </w:t>
      </w:r>
      <w:r>
        <w:rPr>
          <w:b/>
          <w:bCs/>
        </w:rPr>
        <w:t>sshfs</w:t>
      </w:r>
      <w:r>
        <w:t xml:space="preserve"> (explicando que no macOS isso requer o macFUSE) – o aluno monta uma pasta remota de um servidor localmente e interage com arquivos como se estivessem locais, evidenciando a versatilidade do protocolo. Outro tópico é a utilização do </w:t>
      </w:r>
      <w:r>
        <w:rPr>
          <w:b/>
          <w:bCs/>
        </w:rPr>
        <w:t>VS Code Remote SSH</w:t>
      </w:r>
      <w:r>
        <w:t>: passo a passo de configuração da extensão do VSCode para conecta</w:t>
      </w:r>
      <w:r>
        <w:t xml:space="preserve">r em uma VM Linux remota. O lab correspondente envolve abrir um projeto de código alojado no servidor diretamente no VS Code local, editando e executando com toda a conveniência da IDE, comprovando o poder do desenvolvimento remoto. Exploramos também o conceito de </w:t>
      </w:r>
      <w:r>
        <w:rPr>
          <w:b/>
          <w:bCs/>
        </w:rPr>
        <w:t>bastion hosts</w:t>
      </w:r>
      <w:r>
        <w:t xml:space="preserve"> e como encadear SSH (ProxyJump) de forma mais elaborada, preparando terreno para segurança. Por fim, este nível pode introduzir </w:t>
      </w:r>
      <w:r>
        <w:rPr>
          <w:b/>
          <w:bCs/>
        </w:rPr>
        <w:t>ferramentas auxiliares</w:t>
      </w:r>
      <w:r>
        <w:t xml:space="preserve"> divertidas: por exemplo, usar </w:t>
      </w:r>
      <w:r>
        <w:rPr>
          <w:rStyle w:val="VerbatimChar"/>
        </w:rPr>
        <w:t>telnet</w:t>
      </w:r>
      <w:r>
        <w:t>/</w:t>
      </w:r>
      <w:r>
        <w:rPr>
          <w:rStyle w:val="VerbatimChar"/>
        </w:rPr>
        <w:t>nc</w:t>
      </w:r>
      <w:r>
        <w:t xml:space="preserve"> para entender diferenças básicas com SSH, </w:t>
      </w:r>
      <w:r>
        <w:t xml:space="preserve">ou apresentar o </w:t>
      </w:r>
      <w:r>
        <w:rPr>
          <w:b/>
          <w:bCs/>
        </w:rPr>
        <w:t>mosh</w:t>
      </w:r>
      <w:r>
        <w:t xml:space="preserve"> (Mobile Shell) como alternativa resiliente ao SSH tradicional. Os laboratórios deste módulo têm um tom “exploratório” e criativo – espera-se que o aluno experimente e até descubra possibilidades novas (orientadas por desafios propostos), consolidando confiança para explorar além do trivial.</w:t>
      </w:r>
    </w:p>
    <w:p w14:paraId="23F760E6" w14:textId="77777777" w:rsidR="007D23DD" w:rsidRDefault="00FE13CB">
      <w:pPr>
        <w:numPr>
          <w:ilvl w:val="0"/>
          <w:numId w:val="6"/>
        </w:numPr>
      </w:pPr>
      <w:r>
        <w:rPr>
          <w:b/>
          <w:bCs/>
        </w:rPr>
        <w:t>Nível Avançado:</w:t>
      </w:r>
      <w:r>
        <w:t xml:space="preserve"> É o auge das “surpresas” – desafia o aluno com problemas abertos e cenários complexos que combinam múltiplas técnicas do curso. Aqui, propostas de mini-projetos incluem, por exemplo: </w:t>
      </w:r>
      <w:r>
        <w:rPr>
          <w:b/>
          <w:bCs/>
        </w:rPr>
        <w:t>Implementar um Bastion/Jump Server Completo</w:t>
      </w:r>
      <w:r>
        <w:t xml:space="preserve"> – configurar uma máquina que servirá de porta de entrada segura para uma rede interna, exigindo chaves específicas e certas restrições (e o aluno então conecta via bastion e acessa um segundo host interno, comprovando o funcionamento). Outro projeto possível: </w:t>
      </w:r>
      <w:r>
        <w:rPr>
          <w:b/>
          <w:bCs/>
        </w:rPr>
        <w:t>Automação Multi-Servidor</w:t>
      </w:r>
      <w:r>
        <w:rPr>
          <w:b/>
          <w:bCs/>
        </w:rPr>
        <w:t xml:space="preserve"> com Python</w:t>
      </w:r>
      <w:r>
        <w:t xml:space="preserve"> – utilizando Paramiko ou </w:t>
      </w:r>
      <w:r>
        <w:rPr>
          <w:i/>
          <w:iCs/>
        </w:rPr>
        <w:t>fabric</w:t>
      </w:r>
      <w:r>
        <w:t xml:space="preserve">, o aluno escreve um script capaz de atualizar vários servidores em série, aproveitando autenticação por agente e executando comandos simultaneamente (uma introdução a orquestração via código). Poderíamos incluir um desafio de </w:t>
      </w:r>
      <w:r>
        <w:rPr>
          <w:b/>
          <w:bCs/>
        </w:rPr>
        <w:t>“Capture a Flag via SSH”</w:t>
      </w:r>
      <w:r>
        <w:t>: um jogo onde pistas em diferentes servidores (ou containers) devem ser encontradas usando comandos SSH, estimulando a exploração (ex.: encontrar um arquivo escondido em um sistema remoto usando apenas terminal). Em t</w:t>
      </w:r>
      <w:r>
        <w:t xml:space="preserve">ermos de ferramentas extras, apresenta-se brevemente o conceito de </w:t>
      </w:r>
      <w:r>
        <w:rPr>
          <w:b/>
          <w:bCs/>
        </w:rPr>
        <w:t>SSH Certificates</w:t>
      </w:r>
      <w:r>
        <w:t xml:space="preserve"> (chaves assinadas por uma CA interna, como grandes empresas utilizam) – não para implementar completamente, mas para expandir o horizonte de segurança do aluno. Também é abordada a utilização de </w:t>
      </w:r>
      <w:r>
        <w:rPr>
          <w:b/>
          <w:bCs/>
        </w:rPr>
        <w:t>autenticação de dois fatores no SSH</w:t>
      </w:r>
      <w:r>
        <w:t xml:space="preserve"> (como habilitar </w:t>
      </w:r>
      <w:r>
        <w:rPr>
          <w:i/>
          <w:iCs/>
        </w:rPr>
        <w:t>keyboard-interactive</w:t>
      </w:r>
      <w:r>
        <w:t xml:space="preserve"> + TOTP ou </w:t>
      </w:r>
      <w:r>
        <w:rPr>
          <w:b/>
          <w:bCs/>
        </w:rPr>
        <w:t>chaves físicas de segurança</w:t>
      </w:r>
      <w:r>
        <w:t xml:space="preserve"> tipo YubiKey para desbloquear chaves SSH – mostrando configurações avançadas). Ao concluir esta trilha, o aluno terá viven</w:t>
      </w:r>
      <w:r>
        <w:t xml:space="preserve">ciado usos extremos e criativos do SSH, saindo apto a </w:t>
      </w:r>
      <w:r>
        <w:rPr>
          <w:b/>
          <w:bCs/>
        </w:rPr>
        <w:t>pensar “fora da caixa”</w:t>
      </w:r>
      <w:r>
        <w:t xml:space="preserve"> e resolver desafios complexos em cenários reais.</w:t>
      </w:r>
    </w:p>
    <w:p w14:paraId="644D0B07" w14:textId="77777777" w:rsidR="007D23DD" w:rsidRDefault="00FE13CB">
      <w:pPr>
        <w:pStyle w:val="Ttulo3"/>
      </w:pPr>
      <w:bookmarkStart w:id="10" w:name="trilha-5-hardening-e-segurança-no-ssh"/>
      <w:bookmarkEnd w:id="9"/>
      <w:r>
        <w:lastRenderedPageBreak/>
        <w:t>Trilha 5: Hardening e Segurança no SSH</w:t>
      </w:r>
    </w:p>
    <w:p w14:paraId="7AAD0393" w14:textId="77777777" w:rsidR="007D23DD" w:rsidRDefault="00FE13CB">
      <w:pPr>
        <w:numPr>
          <w:ilvl w:val="0"/>
          <w:numId w:val="7"/>
        </w:numPr>
      </w:pPr>
      <w:r>
        <w:rPr>
          <w:b/>
          <w:bCs/>
        </w:rPr>
        <w:t>Nível Básico:</w:t>
      </w:r>
      <w:r>
        <w:t xml:space="preserve"> Desde o início, incorporamos princípios de segurança para formar bons hábitos. O aluno aprende a importância de </w:t>
      </w:r>
      <w:r>
        <w:rPr>
          <w:b/>
          <w:bCs/>
        </w:rPr>
        <w:t>autenticação por chave pública</w:t>
      </w:r>
      <w:r>
        <w:t xml:space="preserve"> em vez de senha (já praticada na Trilha Core) e conceitos como passphrases em chaves privadas. Este módulo destaca cuidados simples: manter chaves privadas seguras (não compartilhar, definir permissões corretas), reconhecer fingerprints de servidores ao conectar (evitar ataques </w:t>
      </w:r>
      <w:r>
        <w:rPr>
          <w:i/>
          <w:iCs/>
        </w:rPr>
        <w:t>man-in-the-middle</w:t>
      </w:r>
      <w:r>
        <w:t xml:space="preserve"> básicos) e entender superficialmente como o SSH provê criptografia de s</w:t>
      </w:r>
      <w:r>
        <w:t xml:space="preserve">essão. São apresentados exemplos de configuração do lado servidor (um arquivo sshd_config simplificado) apenas para familiarização – por exemplo, notar que por padrão já existem diretivas seguras e que permitam só protocolo 2 etc. Um exercício de reflexão/quiz pede para identificar boas vs. más práticas (ex.: </w:t>
      </w:r>
      <w:r>
        <w:rPr>
          <w:i/>
          <w:iCs/>
        </w:rPr>
        <w:t>É seguro usar a mesma chave SSH em todo lugar? Por quê não?</w:t>
      </w:r>
      <w:r>
        <w:t xml:space="preserve">). Embora a implementação de hardening profundo fique para níveis posteriores, já no básico o aluno executa uma </w:t>
      </w:r>
      <w:r>
        <w:rPr>
          <w:b/>
          <w:bCs/>
        </w:rPr>
        <w:t>configuração mínima segura</w:t>
      </w:r>
      <w:r>
        <w:t>: de</w:t>
      </w:r>
      <w:r>
        <w:t>sativar login de root via SSH em um servidor de teste e criar um usuário limitado para acesso, demonstrando uma primeira melhoria simples de segurança.</w:t>
      </w:r>
    </w:p>
    <w:p w14:paraId="5A6F1E27" w14:textId="77777777" w:rsidR="007D23DD" w:rsidRDefault="00FE13CB">
      <w:pPr>
        <w:numPr>
          <w:ilvl w:val="0"/>
          <w:numId w:val="7"/>
        </w:numPr>
      </w:pPr>
      <w:r>
        <w:rPr>
          <w:b/>
          <w:bCs/>
        </w:rPr>
        <w:t>Nível Intermediário:</w:t>
      </w:r>
      <w:r>
        <w:t xml:space="preserve"> A segurança ganha foco mais prático. O aluno realiza o </w:t>
      </w:r>
      <w:r>
        <w:rPr>
          <w:b/>
          <w:bCs/>
        </w:rPr>
        <w:t>hardening de um servidor SSH</w:t>
      </w:r>
      <w:r>
        <w:t xml:space="preserve"> passo a passo: edita o arquivo </w:t>
      </w:r>
      <w:r>
        <w:rPr>
          <w:rStyle w:val="VerbatimChar"/>
          <w:b/>
          <w:bCs/>
        </w:rPr>
        <w:t>/etc/ssh/sshd_config</w:t>
      </w:r>
      <w:r>
        <w:t xml:space="preserve"> para ajustar parâmetros importantes – desabilitar autenticação por senha (forçar uso de chave), restringir login apenas a um usuário ou grupo específico, alterar porta padrão (22 -&gt; outra) como medida de ofuscação, habilitar logs mais verbosos, etc. Paralelamente, configura ferramentas de proteção: instala e configura o </w:t>
      </w:r>
      <w:r>
        <w:rPr>
          <w:b/>
          <w:bCs/>
        </w:rPr>
        <w:t>Fail2Ban</w:t>
      </w:r>
      <w:r>
        <w:t xml:space="preserve"> para bloquear IPs após sucessivas tentativas</w:t>
      </w:r>
      <w:r>
        <w:t xml:space="preserve"> malsucedidas, implementa um sistema simples de </w:t>
      </w:r>
      <w:r>
        <w:rPr>
          <w:b/>
          <w:bCs/>
        </w:rPr>
        <w:t>port knocking</w:t>
      </w:r>
      <w:r>
        <w:t xml:space="preserve"> e testa-o (manual ou via script) para abrir temporariamente a porta SSH. O aluno aprende sobre </w:t>
      </w:r>
      <w:r>
        <w:rPr>
          <w:b/>
          <w:bCs/>
        </w:rPr>
        <w:t>ssh-agent forwarding</w:t>
      </w:r>
      <w:r>
        <w:t xml:space="preserve"> e seus riscos – em lab controlado, observa como um servidor comprometido poderia aproveitar credenciais do agente forward, reforçando a lição de só usar forwarding em ambientes confiáveis. Também exploramos o uso de </w:t>
      </w:r>
      <w:r>
        <w:rPr>
          <w:b/>
          <w:bCs/>
        </w:rPr>
        <w:t>chaves separadas para funções distintas</w:t>
      </w:r>
      <w:r>
        <w:t>: por exemplo, uma chave exclusiva para acessar servidores de produção, outra p</w:t>
      </w:r>
      <w:r>
        <w:t xml:space="preserve">ara uso diário, e talvez uma </w:t>
      </w:r>
      <w:r>
        <w:rPr>
          <w:b/>
          <w:bCs/>
        </w:rPr>
        <w:t>chave SSH dedicada ao GitHub</w:t>
      </w:r>
      <w:r>
        <w:t xml:space="preserve"> – e como gerenciá-las no config. Ferramentas como </w:t>
      </w:r>
      <w:r>
        <w:rPr>
          <w:b/>
          <w:bCs/>
        </w:rPr>
        <w:t>ssh-keygen -o -a</w:t>
      </w:r>
      <w:r>
        <w:t xml:space="preserve"> (para ajustar rounds de bcrypt no armazenamento da chave, tornando-a mais resistente a brute force) são apresentadas. Ao término do módulo, o aluno consolida um checklist de segurança SSH intermediário e o aplica em um servidor simulado, comprovando redução de vetores de ataque (teste: antes do hardening o instrutor mostra a enxurrada de </w:t>
      </w:r>
      <w:r>
        <w:rPr>
          <w:i/>
          <w:iCs/>
        </w:rPr>
        <w:t>bots</w:t>
      </w:r>
      <w:r>
        <w:t xml:space="preserve"> tentando login via senha no log; depois do</w:t>
      </w:r>
      <w:r>
        <w:t xml:space="preserve"> hardening, tais tentativas falham todas, e/ou são bloqueadas pelo Fail2Ban).</w:t>
      </w:r>
    </w:p>
    <w:p w14:paraId="73E4B2D4" w14:textId="77777777" w:rsidR="007D23DD" w:rsidRDefault="00FE13CB">
      <w:pPr>
        <w:numPr>
          <w:ilvl w:val="0"/>
          <w:numId w:val="7"/>
        </w:numPr>
      </w:pPr>
      <w:r>
        <w:rPr>
          <w:b/>
          <w:bCs/>
        </w:rPr>
        <w:lastRenderedPageBreak/>
        <w:t>Nível Avançado:</w:t>
      </w:r>
      <w:r>
        <w:t xml:space="preserve"> No ápice de segurança, abordamos cenários profissionais e atuais. Introduzimos </w:t>
      </w:r>
      <w:r>
        <w:rPr>
          <w:b/>
          <w:bCs/>
        </w:rPr>
        <w:t>SSH moderno com chaves avançadas</w:t>
      </w:r>
      <w:r>
        <w:t xml:space="preserve">, como </w:t>
      </w:r>
      <w:r>
        <w:rPr>
          <w:b/>
          <w:bCs/>
        </w:rPr>
        <w:t>chaves Ed25519 e chaves protegidas por hardware</w:t>
      </w:r>
      <w:r>
        <w:t xml:space="preserve"> (SSH com autenticação via </w:t>
      </w:r>
      <w:r>
        <w:rPr>
          <w:b/>
          <w:bCs/>
        </w:rPr>
        <w:t>FIDO/U2F</w:t>
      </w:r>
      <w:r>
        <w:t xml:space="preserve">, usando algo como </w:t>
      </w:r>
      <w:r>
        <w:rPr>
          <w:rStyle w:val="VerbatimChar"/>
        </w:rPr>
        <w:t>ssh-keygen -t ed25519-sk</w:t>
      </w:r>
      <w:r>
        <w:t xml:space="preserve"> que gera chave atada a uma YubiKey ou token – o aluno realiza um laboratório se tiver acesso a um token, ou assiste demonstração). Discutimos a arquitetura de </w:t>
      </w:r>
      <w:r>
        <w:rPr>
          <w:b/>
          <w:bCs/>
        </w:rPr>
        <w:t>certificados SSH</w:t>
      </w:r>
      <w:r>
        <w:t xml:space="preserve"> usados em empresas para não gerenciar centenas de keys (o aluno vê como funciona o conceito</w:t>
      </w:r>
      <w:r>
        <w:t xml:space="preserve"> de CA assinar chaves, embora não implemente completamente). Também falamos de </w:t>
      </w:r>
      <w:r>
        <w:rPr>
          <w:b/>
          <w:bCs/>
        </w:rPr>
        <w:t>algoritmos e compliance</w:t>
      </w:r>
      <w:r>
        <w:t xml:space="preserve"> – ex.: por que desativar algoritmos legado (SSH1, CBC ciphers inseguros) e como checar a configuração do servidor com ferramentas como </w:t>
      </w:r>
      <w:r>
        <w:rPr>
          <w:b/>
          <w:bCs/>
        </w:rPr>
        <w:t>ssh-audit</w:t>
      </w:r>
      <w:r>
        <w:t xml:space="preserve">. O projeto principal deste módulo é o </w:t>
      </w:r>
      <w:r>
        <w:rPr>
          <w:b/>
          <w:bCs/>
        </w:rPr>
        <w:t>Pentest/Hardening Finale</w:t>
      </w:r>
      <w:r>
        <w:t>: uma atividade prática onde deliberadamente entregamos ao aluno um servidor mal configurado ou vulnerável (por exemplo, com porta padrão, senha fraca habilitada, etc.) e um checklist; ele deve identifi</w:t>
      </w:r>
      <w:r>
        <w:t xml:space="preserve">car falhas e aplicar todo hardening aprendido para elevar a nota de segurança desse servidor. Em seguida, roda-se um script de auditoria automatizada (ou scanner) para validar as melhorias. Para finalizar, discute-se brevemente </w:t>
      </w:r>
      <w:r>
        <w:rPr>
          <w:b/>
          <w:bCs/>
        </w:rPr>
        <w:t>alternativas ao SSH</w:t>
      </w:r>
      <w:r>
        <w:t xml:space="preserve"> e complementos de segurança no mundo real: como VPNs interagem com SSH, ferramentas tipo </w:t>
      </w:r>
      <w:r>
        <w:rPr>
          <w:b/>
          <w:bCs/>
        </w:rPr>
        <w:t>Teleport</w:t>
      </w:r>
      <w:r>
        <w:t xml:space="preserve"> </w:t>
      </w:r>
      <w:r>
        <w:t xml:space="preserve">(uma solução de acesso zero trust), e a importância de manter versões do OpenSSH atualizadas. Assim, o aluno sai capacitado a </w:t>
      </w:r>
      <w:r>
        <w:rPr>
          <w:b/>
          <w:bCs/>
        </w:rPr>
        <w:t>administrar serviços SSH em produção com segurança</w:t>
      </w:r>
      <w:r>
        <w:t>, evitando armadilhas comuns e protegendo acessos críticos.</w:t>
      </w:r>
    </w:p>
    <w:p w14:paraId="27AD681A" w14:textId="77777777" w:rsidR="007D23DD" w:rsidRDefault="00FE13CB">
      <w:pPr>
        <w:pStyle w:val="Ttulo2"/>
      </w:pPr>
      <w:bookmarkStart w:id="11" w:name="X5f69ca46e2bdfd62740fd1488cbb85da0fa4df3"/>
      <w:bookmarkEnd w:id="10"/>
      <w:bookmarkEnd w:id="5"/>
      <w:r>
        <w:t>Metodologia Interativa: Laboratórios, Exercícios e Avaliação</w:t>
      </w:r>
    </w:p>
    <w:p w14:paraId="427F754D" w14:textId="77777777" w:rsidR="007D23DD" w:rsidRDefault="00FE13CB">
      <w:pPr>
        <w:pStyle w:val="FirstParagraph"/>
      </w:pPr>
      <w:r>
        <w:t xml:space="preserve">Cada módulo do curso inclui uma combinação de </w:t>
      </w:r>
      <w:r>
        <w:rPr>
          <w:b/>
          <w:bCs/>
        </w:rPr>
        <w:t>laboratórios práticos</w:t>
      </w:r>
      <w:r>
        <w:t>, exercícios interativos de linha de comando e avaliações formativas (quizzes), promovendo aprendizado ativo e incremental:</w:t>
      </w:r>
    </w:p>
    <w:p w14:paraId="2EC3EC3B" w14:textId="77777777" w:rsidR="007D23DD" w:rsidRDefault="00FE13CB">
      <w:pPr>
        <w:numPr>
          <w:ilvl w:val="0"/>
          <w:numId w:val="8"/>
        </w:numPr>
      </w:pPr>
      <w:r>
        <w:rPr>
          <w:b/>
          <w:bCs/>
        </w:rPr>
        <w:t>Laboratórios Práticos Guiados:</w:t>
      </w:r>
      <w:r>
        <w:t xml:space="preserve"> Em todos os tópicos-chave, há labs que simulam situações reais para o aluno resolver. Os labs ocorrem em ambientes controlados (por exemplo, containers Docker, VMs Vagrant ou instâncias de Codespaces preparadas) garantindo que todos tenham acesso a servidores e cenários necessários sem complicação de setup</w:t>
      </w:r>
      <w:hyperlink r:id="rId20">
        <w:r>
          <w:rPr>
            <w:rStyle w:val="Hyperlink"/>
          </w:rPr>
          <w:t>[15]</w:t>
        </w:r>
      </w:hyperlink>
      <w:hyperlink r:id="rId21">
        <w:r>
          <w:rPr>
            <w:rStyle w:val="Hyperlink"/>
          </w:rPr>
          <w:t>[16]</w:t>
        </w:r>
      </w:hyperlink>
      <w:r>
        <w:t xml:space="preserve">. Cada lab vem com um roteiro de tarefas a cumprir – por exemplo: </w:t>
      </w:r>
      <w:r>
        <w:rPr>
          <w:i/>
          <w:iCs/>
        </w:rPr>
        <w:t>“Configure uma chave SSH no ambiente X e conecte ao servidor Y, então crie um túnel que permita acessar a porta 8080 do servidor Y localmente.”</w:t>
      </w:r>
      <w:r>
        <w:t xml:space="preserve"> Durante o lab, o aluno insere comandos no terminal e pode verificar o progresso.</w:t>
      </w:r>
    </w:p>
    <w:p w14:paraId="2D4A646F" w14:textId="77777777" w:rsidR="007D23DD" w:rsidRDefault="00FE13CB">
      <w:pPr>
        <w:numPr>
          <w:ilvl w:val="0"/>
          <w:numId w:val="8"/>
        </w:numPr>
      </w:pPr>
      <w:r>
        <w:rPr>
          <w:b/>
          <w:bCs/>
        </w:rPr>
        <w:t>Verificação Automatizada de Comandos:</w:t>
      </w:r>
      <w:r>
        <w:t xml:space="preserve"> Para incentivar a autonomia com validação imediata, muitos labs possuem scripts de verificação (</w:t>
      </w:r>
      <w:r>
        <w:rPr>
          <w:b/>
          <w:bCs/>
        </w:rPr>
        <w:t>gabaritos automatizados</w:t>
      </w:r>
      <w:r>
        <w:t xml:space="preserve">). Após o aluno executar uma tarefa, ele roda um comando de verificação que valida o estado do sistema ou saída esperada. Por exemplo, após configurar um usuário no servidor remoto, um script local pode tentar </w:t>
      </w:r>
      <w:r>
        <w:lastRenderedPageBreak/>
        <w:t>conectar com as credenciais esperadas para confirmar sucesso, ou verificar se determinada porta está aberta via túnel. Se algo estiver incorreto, o script fornece dicas do erro, perm</w:t>
      </w:r>
      <w:r>
        <w:t xml:space="preserve">itindo correção instantânea. Essa automação de feedback torna o aprendizado ágil e evita que o aluno prossiga com entendimento errado. Também são fornecidos </w:t>
      </w:r>
      <w:r>
        <w:rPr>
          <w:b/>
          <w:bCs/>
        </w:rPr>
        <w:t>arquivos de respostas (soluções)</w:t>
      </w:r>
      <w:r>
        <w:t xml:space="preserve"> comentados para referência após a conclusão, para que o aluno compare com sua abordagem.</w:t>
      </w:r>
    </w:p>
    <w:p w14:paraId="19FBB75D" w14:textId="77777777" w:rsidR="007D23DD" w:rsidRDefault="00FE13CB">
      <w:pPr>
        <w:numPr>
          <w:ilvl w:val="0"/>
          <w:numId w:val="8"/>
        </w:numPr>
      </w:pPr>
      <w:r>
        <w:rPr>
          <w:b/>
          <w:bCs/>
        </w:rPr>
        <w:t>Exercícios de Linha de Comando (CLI) interativos:</w:t>
      </w:r>
      <w:r>
        <w:t xml:space="preserve"> Além dos labs guiados, o curso oferece desafios menores estilo </w:t>
      </w:r>
      <w:r>
        <w:rPr>
          <w:i/>
          <w:iCs/>
        </w:rPr>
        <w:t>“try it yourself”</w:t>
      </w:r>
      <w:r>
        <w:t xml:space="preserve"> integrados no material. Por exemplo, após explicar o comando </w:t>
      </w:r>
      <w:r>
        <w:rPr>
          <w:rStyle w:val="VerbatimChar"/>
        </w:rPr>
        <w:t>scp</w:t>
      </w:r>
      <w:r>
        <w:t xml:space="preserve">, pede-se: </w:t>
      </w:r>
      <w:r>
        <w:rPr>
          <w:i/>
          <w:iCs/>
        </w:rPr>
        <w:t>“Transfira o arquivo X para o servidor Y usando scp. Quanto tempo demorou? (Dica: use o flag -v para ver detalhes).”</w:t>
      </w:r>
      <w:r>
        <w:t xml:space="preserve"> O aluno executa e observa o resultado, promovendo descoberta autodirigida. Ferramentas como </w:t>
      </w:r>
      <w:r>
        <w:rPr>
          <w:b/>
          <w:bCs/>
        </w:rPr>
        <w:t>terminais web interativos</w:t>
      </w:r>
      <w:r>
        <w:t xml:space="preserve"> ou notebooks Jupyter com células de terminal podem ser empregados para incorporação direta desses exercícios no texto do</w:t>
      </w:r>
      <w:r>
        <w:t xml:space="preserve"> curso, tornando a experiência fluida.</w:t>
      </w:r>
    </w:p>
    <w:p w14:paraId="68B637BC" w14:textId="77777777" w:rsidR="007D23DD" w:rsidRDefault="00FE13CB">
      <w:pPr>
        <w:numPr>
          <w:ilvl w:val="0"/>
          <w:numId w:val="8"/>
        </w:numPr>
      </w:pPr>
      <w:r>
        <w:rPr>
          <w:b/>
          <w:bCs/>
        </w:rPr>
        <w:t>Quizzes e Avaliações Contínuas:</w:t>
      </w:r>
      <w:r>
        <w:t xml:space="preserve"> Ao fim de cada módulo (ou seção importante), há um </w:t>
      </w:r>
      <w:r>
        <w:rPr>
          <w:b/>
          <w:bCs/>
        </w:rPr>
        <w:t>quiz de múltipla escolha (MCQ)</w:t>
      </w:r>
      <w:r>
        <w:t xml:space="preserve"> para reforçar os conceitos teóricos e práticos. As perguntas abordam tanto definições (ex.: </w:t>
      </w:r>
      <w:r>
        <w:rPr>
          <w:i/>
          <w:iCs/>
        </w:rPr>
        <w:t>“Qual o efeito do parâmetro X no sshd_config?”</w:t>
      </w:r>
      <w:r>
        <w:t xml:space="preserve">) quanto cenários (ex.: </w:t>
      </w:r>
      <w:r>
        <w:rPr>
          <w:i/>
          <w:iCs/>
        </w:rPr>
        <w:t>“Dado um erro 'Host key verification failed', qual a provável causa e solução?”</w:t>
      </w:r>
      <w:r>
        <w:t>). Esses quizzes ajudam a fixar o conhecimento e identificar tópicos que precisam revisão. O curso também prevê uma avaliação prática ao término de cada nível: no Básico, um pequeno projet</w:t>
      </w:r>
      <w:r>
        <w:t>o supervisionado; no Intermediário, um desafio integrador envolvendo várias trilhas; e no Avançado, um projeto final abrangente (como o pentest/hardening ou a automação multi-server mencionados). O desempenho nessas avaliações orienta a personalização – caso o aluno tenha dificuldade em algum segmento, materiais complementares e reforço são indicados antes de avançar.</w:t>
      </w:r>
    </w:p>
    <w:p w14:paraId="3185160B" w14:textId="77777777" w:rsidR="007D23DD" w:rsidRDefault="00FE13CB">
      <w:pPr>
        <w:numPr>
          <w:ilvl w:val="0"/>
          <w:numId w:val="8"/>
        </w:numPr>
      </w:pPr>
      <w:r>
        <w:rPr>
          <w:b/>
          <w:bCs/>
        </w:rPr>
        <w:t>Projetos Integradores:</w:t>
      </w:r>
      <w:r>
        <w:t xml:space="preserve"> Em linha com a filosofia de </w:t>
      </w:r>
      <w:r>
        <w:rPr>
          <w:i/>
          <w:iCs/>
        </w:rPr>
        <w:t>project-based learning</w:t>
      </w:r>
      <w:hyperlink r:id="rId22">
        <w:r>
          <w:rPr>
            <w:rStyle w:val="Hyperlink"/>
          </w:rPr>
          <w:t>[6]</w:t>
        </w:r>
      </w:hyperlink>
      <w:r>
        <w:t xml:space="preserve">, cada nível conclui com um projeto de maior porte combinando habilidades de diferentes trilhas. Por exemplo, um </w:t>
      </w:r>
      <w:r>
        <w:rPr>
          <w:b/>
          <w:bCs/>
        </w:rPr>
        <w:t>Projeto Final Intermediário</w:t>
      </w:r>
      <w:r>
        <w:t xml:space="preserve"> pode ser: </w:t>
      </w:r>
      <w:r>
        <w:rPr>
          <w:i/>
          <w:iCs/>
        </w:rPr>
        <w:t>"Preparar um servidor web acessível publicamente com Nginx, usando SSH para transferência de arquivos do código do site (via Git push e pull no servidor), tunelamento para acessar o banco de dados remotamente e configuração de backup automático via script SSH."</w:t>
      </w:r>
      <w:r>
        <w:t xml:space="preserve"> Tarefas assim obrigam o aluno a aplicar conceitos de SSH Core, GitHub e Hardening conjuntamente. Es</w:t>
      </w:r>
      <w:r>
        <w:t>ses projetos são avaliados com critérios objetivos (funciona ou não, segue boas práticas?) e também qualitativos (eficiência da solução, segurança, etc.). Ao concluí-los, o aluno ganha confiança e um artefato real (ex.: um servidor configurado) que pode servir até de exemplo profissional.</w:t>
      </w:r>
    </w:p>
    <w:p w14:paraId="59AB694E" w14:textId="77777777" w:rsidR="007D23DD" w:rsidRDefault="00FE13CB">
      <w:pPr>
        <w:pStyle w:val="Ttulo2"/>
      </w:pPr>
      <w:bookmarkStart w:id="12" w:name="X550d92497d93fb00b26b4b0de315d313c7e5ff9"/>
      <w:bookmarkEnd w:id="11"/>
      <w:r>
        <w:lastRenderedPageBreak/>
        <w:t>Integração com Python e Automação (Paramiko e Scripts)</w:t>
      </w:r>
    </w:p>
    <w:p w14:paraId="1FF3AFDA" w14:textId="77777777" w:rsidR="007D23DD" w:rsidRDefault="00FE13CB">
      <w:pPr>
        <w:pStyle w:val="FirstParagraph"/>
      </w:pPr>
      <w:r>
        <w:t xml:space="preserve">Um diferencial do curso é mesclar </w:t>
      </w:r>
      <w:r>
        <w:rPr>
          <w:b/>
          <w:bCs/>
        </w:rPr>
        <w:t>automação em Python</w:t>
      </w:r>
      <w:r>
        <w:t xml:space="preserve"> aos exercícios de SSH, ampliando horizontes para desenvolvimento de ferramentas personalizadas:</w:t>
      </w:r>
    </w:p>
    <w:p w14:paraId="62AE01DB" w14:textId="77777777" w:rsidR="007D23DD" w:rsidRDefault="00FE13CB">
      <w:pPr>
        <w:numPr>
          <w:ilvl w:val="0"/>
          <w:numId w:val="9"/>
        </w:numPr>
      </w:pPr>
      <w:r>
        <w:t xml:space="preserve">Em níveis iniciais, pequenos scripts Python ilustram conceitos: por exemplo, usar Python para ler arquivos de configuração e gerar automaticamente trechos de comandos ou arquivos. O aluno pode escrever um script simples que produza um arquivo de configuração </w:t>
      </w:r>
      <w:r>
        <w:rPr>
          <w:rStyle w:val="VerbatimChar"/>
        </w:rPr>
        <w:t>config</w:t>
      </w:r>
      <w:r>
        <w:t xml:space="preserve"> com alias de hosts, a partir de uma lista fornecida – introduzindo geração automatizada de configuração (</w:t>
      </w:r>
      <w:r>
        <w:rPr>
          <w:i/>
          <w:iCs/>
        </w:rPr>
        <w:t>scaffold</w:t>
      </w:r>
      <w:r>
        <w:t>).</w:t>
      </w:r>
    </w:p>
    <w:p w14:paraId="488A0939" w14:textId="77777777" w:rsidR="007D23DD" w:rsidRDefault="00FE13CB">
      <w:pPr>
        <w:numPr>
          <w:ilvl w:val="0"/>
          <w:numId w:val="9"/>
        </w:numPr>
      </w:pPr>
      <w:r>
        <w:t xml:space="preserve">No nível intermediário e avançado, entra em cena a biblioteca </w:t>
      </w:r>
      <w:r>
        <w:rPr>
          <w:b/>
          <w:bCs/>
        </w:rPr>
        <w:t>Paramiko (Python)</w:t>
      </w:r>
      <w:r>
        <w:t xml:space="preserve">, que permite ao aluno controlar conexões SSH via código. Em um laboratório avançado, por exemplo, ensina-se a construir um script Python que se conecta a vários servidores e coleta a saída de </w:t>
      </w:r>
      <w:r>
        <w:rPr>
          <w:rStyle w:val="VerbatimChar"/>
        </w:rPr>
        <w:t>uname -a</w:t>
      </w:r>
      <w:r>
        <w:t xml:space="preserve"> de cada um, consolidando resultados. Outro exercício: um script para monitorar utilização de disco em servidores – conectando via SSH e executando </w:t>
      </w:r>
      <w:r>
        <w:rPr>
          <w:rStyle w:val="VerbatimChar"/>
        </w:rPr>
        <w:t>df -h</w:t>
      </w:r>
      <w:r>
        <w:t>, alertando se algum estiver cheio. Esses exercícios mostram como a programação pode potencializar o uso do SSH em escala, abrindo portas par</w:t>
      </w:r>
      <w:r>
        <w:t>a DevOps (infraestrutura como código, automação de tarefas repetitivas, etc.).</w:t>
      </w:r>
    </w:p>
    <w:p w14:paraId="7290A14D" w14:textId="77777777" w:rsidR="007D23DD" w:rsidRDefault="00FE13CB">
      <w:pPr>
        <w:numPr>
          <w:ilvl w:val="0"/>
          <w:numId w:val="9"/>
        </w:numPr>
      </w:pPr>
      <w:r>
        <w:t xml:space="preserve">Integramos também Python nos </w:t>
      </w:r>
      <w:r>
        <w:rPr>
          <w:b/>
          <w:bCs/>
        </w:rPr>
        <w:t>scaffolds de configuração</w:t>
      </w:r>
      <w:r>
        <w:t>: disponibilizamos templates de scripts/configurações onde o aluno preenche partes faltantes. Por exemplo, fornecemos um código Paramiko semi-pronto para transferência de arquivos, e o desafio do aluno é completar a lógica de autenticação por chave e verificar se o arquivo chegou corretamente. Tais scaffolds permitem que mesmo quem não é desenvolvedor experiente participe e aprenda, pois guiamos a implementação passo a passo.</w:t>
      </w:r>
    </w:p>
    <w:p w14:paraId="3188FFC2" w14:textId="77777777" w:rsidR="007D23DD" w:rsidRDefault="00FE13CB">
      <w:pPr>
        <w:numPr>
          <w:ilvl w:val="0"/>
          <w:numId w:val="9"/>
        </w:numPr>
      </w:pPr>
      <w:r>
        <w:t xml:space="preserve">Essa união de SSH + Python reforça a mentalidade de </w:t>
      </w:r>
      <w:r>
        <w:rPr>
          <w:i/>
          <w:iCs/>
        </w:rPr>
        <w:t>automate everything</w:t>
      </w:r>
      <w:r>
        <w:t>: ao invés de executar manualmente 10 comandos em 10 servidores, escreva um pequeno programa que faça isso em segundos. Com o avanço da carreira, essa habilidade de criar ferramentas customizadas pode diferenciar o profissional. Além disso, ao escrever código que usa SSH, o aluno solidifica sua compreensão do protocolo (pois precisa lidar com autenticação, erros de conexão, etc., em nível de script).</w:t>
      </w:r>
    </w:p>
    <w:p w14:paraId="6FC887D2" w14:textId="77777777" w:rsidR="007D23DD" w:rsidRDefault="00FE13CB">
      <w:pPr>
        <w:pStyle w:val="Ttulo2"/>
      </w:pPr>
      <w:bookmarkStart w:id="13" w:name="Xad946773e24545e4d730bb6982ee65eb4f7e621"/>
      <w:bookmarkEnd w:id="12"/>
      <w:r>
        <w:t>Ferramentas, Tecnologias e Ambientes de Desenvolvimento</w:t>
      </w:r>
    </w:p>
    <w:p w14:paraId="7B0F7507" w14:textId="77777777" w:rsidR="007D23DD" w:rsidRDefault="00FE13CB">
      <w:pPr>
        <w:pStyle w:val="FirstParagraph"/>
      </w:pPr>
      <w:r>
        <w:t>Para oferecer uma experiência abrangente, o curso suporta uma variedade de ferramentas e plataformas. Isso garante que o aluno aprenda a usar SSH nos contextos mais relevantes do mercado atual:</w:t>
      </w:r>
    </w:p>
    <w:p w14:paraId="1B098368" w14:textId="77777777" w:rsidR="007D23DD" w:rsidRDefault="00FE13CB">
      <w:pPr>
        <w:numPr>
          <w:ilvl w:val="0"/>
          <w:numId w:val="10"/>
        </w:numPr>
      </w:pPr>
      <w:r>
        <w:rPr>
          <w:b/>
          <w:bCs/>
        </w:rPr>
        <w:t>GitHub Codespaces:</w:t>
      </w:r>
      <w:r>
        <w:t xml:space="preserve"> </w:t>
      </w:r>
      <w:r>
        <w:t>Ambiente de desenvolvimento principal sugerido, oferecendo um VS Code online rodando em container Linux na nuvem</w:t>
      </w:r>
      <w:hyperlink r:id="rId23">
        <w:r>
          <w:rPr>
            <w:rStyle w:val="Hyperlink"/>
          </w:rPr>
          <w:t>[13]</w:t>
        </w:r>
      </w:hyperlink>
      <w:r>
        <w:t xml:space="preserve">. </w:t>
      </w:r>
      <w:r>
        <w:lastRenderedPageBreak/>
        <w:t>Com ele, o aluno tem um terminal Linux real e editor integrados no navegador (inclusive no iPad), sem precisar configurar nada localmente</w:t>
      </w:r>
      <w:hyperlink r:id="rId24">
        <w:r>
          <w:rPr>
            <w:rStyle w:val="Hyperlink"/>
          </w:rPr>
          <w:t>[17]</w:t>
        </w:r>
      </w:hyperlink>
      <w:r>
        <w:t>. O repositório do curso já contém definições de container (imagem Docker com ferramentas instaladas) para prover um ambiente consistente com OpenSSH client, Python, Git, etc. Em um clique, o aluno inicia o Codespace e já encontra todos os labs prontos para uso – aumentando a acessibilidade e reduzindo barreiras de entrada.</w:t>
      </w:r>
    </w:p>
    <w:p w14:paraId="5702FBFB" w14:textId="77777777" w:rsidR="007D23DD" w:rsidRDefault="00FE13CB">
      <w:pPr>
        <w:numPr>
          <w:ilvl w:val="0"/>
          <w:numId w:val="10"/>
        </w:numPr>
      </w:pPr>
      <w:r>
        <w:rPr>
          <w:b/>
          <w:bCs/>
        </w:rPr>
        <w:t>VS Code + Extensão Remote - SSH:</w:t>
      </w:r>
      <w:r>
        <w:t xml:space="preserve"> Para quem prefere usar VS Code localmente, ensinamos a usar a extensão oficial do Visual Studio Code Remote SSH. Assim, o aluno pode desenvolver no próprio PC mas editando arquivos que estão em uma VM Linux remota via SSH, unindo o melhor dos dois mundos. Essa ferramenta é explorada na Trilha Surpresas e é suportada como opção em projetos (ex.: editar no VS Code local conectado a um servidor do lab em vez de usar nano/vim).</w:t>
      </w:r>
    </w:p>
    <w:p w14:paraId="2889A5CD" w14:textId="77777777" w:rsidR="007D23DD" w:rsidRDefault="00FE13CB">
      <w:pPr>
        <w:numPr>
          <w:ilvl w:val="0"/>
          <w:numId w:val="10"/>
        </w:numPr>
      </w:pPr>
      <w:r>
        <w:rPr>
          <w:b/>
          <w:bCs/>
        </w:rPr>
        <w:t>Terminal iTerm2 (macOS) e Windows Terminal:</w:t>
      </w:r>
      <w:r>
        <w:t xml:space="preserve"> Nas máquinas pessoais tradicionais, recomenda-se o uso de um terminal moderno (iTerm2 para usuários Mac, ou Windows Terminal/PowerShell para Windows) para acompanhar o curso. Embora o foco seja em macOS/Linux, usuários Windows recebem orientação para usar WSL (Windows Subsystem for Linux) com OpenSSH ou ferramentas equivalentes. O iTerm2 é citado no curso por seus recursos (split panes, atalhos) que facilitam multitarefa durante labs SSH.</w:t>
      </w:r>
    </w:p>
    <w:p w14:paraId="43AA663D" w14:textId="77777777" w:rsidR="007D23DD" w:rsidRDefault="00FE13CB">
      <w:pPr>
        <w:numPr>
          <w:ilvl w:val="0"/>
          <w:numId w:val="10"/>
        </w:numPr>
      </w:pPr>
      <w:r>
        <w:rPr>
          <w:b/>
          <w:bCs/>
        </w:rPr>
        <w:t>Apps Mobile: Working Copy, Blink Shell e Termius:</w:t>
      </w:r>
      <w:r>
        <w:t xml:space="preserve"> Conforme detalhado na trilha iPadOS, aproveitamos essas ferramentas para demonstrar uso móvel.</w:t>
      </w:r>
    </w:p>
    <w:p w14:paraId="7B2117E9" w14:textId="77777777" w:rsidR="007D23DD" w:rsidRDefault="00FE13CB">
      <w:pPr>
        <w:pStyle w:val="Compact"/>
        <w:numPr>
          <w:ilvl w:val="0"/>
          <w:numId w:val="10"/>
        </w:numPr>
      </w:pPr>
      <w:r>
        <w:rPr>
          <w:i/>
          <w:iCs/>
        </w:rPr>
        <w:t>Working Copy:</w:t>
      </w:r>
      <w:r>
        <w:t xml:space="preserve"> cliente Git no iOS, essencial para código fonte no iPad</w:t>
      </w:r>
      <w:hyperlink r:id="rId25">
        <w:r>
          <w:rPr>
            <w:rStyle w:val="Hyperlink"/>
          </w:rPr>
          <w:t>[8]</w:t>
        </w:r>
      </w:hyperlink>
      <w:r>
        <w:t>. Ele permite clonar repositórios GitHub, fazer commits e sincronizar offline, sendo um pilar do fluxo no iPad.</w:t>
      </w:r>
    </w:p>
    <w:p w14:paraId="3F9F391C" w14:textId="77777777" w:rsidR="007D23DD" w:rsidRDefault="00FE13CB">
      <w:pPr>
        <w:pStyle w:val="Compact"/>
        <w:numPr>
          <w:ilvl w:val="0"/>
          <w:numId w:val="10"/>
        </w:numPr>
      </w:pPr>
      <w:r>
        <w:rPr>
          <w:i/>
          <w:iCs/>
        </w:rPr>
        <w:t>Blink Shell:</w:t>
      </w:r>
      <w:r>
        <w:t xml:space="preserve"> app de terminal avançado para iOS que suporta SSH, mosh e teclas de atalho customizadas, ideal para quem quer uma experiência UNIX no tablet. Usado para conexão shell direta e rodar tmux para sessões persistentes no servidor.</w:t>
      </w:r>
    </w:p>
    <w:p w14:paraId="5A5EBD90" w14:textId="77777777" w:rsidR="007D23DD" w:rsidRDefault="00FE13CB">
      <w:pPr>
        <w:numPr>
          <w:ilvl w:val="0"/>
          <w:numId w:val="10"/>
        </w:numPr>
      </w:pPr>
      <w:r>
        <w:rPr>
          <w:i/>
          <w:iCs/>
        </w:rPr>
        <w:t>Termius:</w:t>
      </w:r>
      <w:r>
        <w:t xml:space="preserve"> cliente SSH multiplataforma (iPad, desktop) com UI amigável para gerenciar hosts. Útil para alunos que preferem interface point-and-click para organizar conexões, além de incluir recursos como sincronização de chave, port forwarding com interface gráfica e até SFTP integrado. No curso, é sugerido para aqueles que desejam facilidade no mobile ou mesmo no desktop Windows.</w:t>
      </w:r>
    </w:p>
    <w:p w14:paraId="7F9B27B5" w14:textId="77777777" w:rsidR="007D23DD" w:rsidRDefault="00FE13CB">
      <w:pPr>
        <w:numPr>
          <w:ilvl w:val="0"/>
          <w:numId w:val="10"/>
        </w:numPr>
      </w:pPr>
      <w:r>
        <w:rPr>
          <w:b/>
          <w:bCs/>
        </w:rPr>
        <w:t>Docker e Vagrant:</w:t>
      </w:r>
      <w:r>
        <w:t xml:space="preserve"> Para simular ambientes e evitar exigir que o aluno tenha vários servidores físicos, usamos containers e VMs. Por exemplo, um exercício pode instruir a iniciar um container Docker que roda um servidor SSH (imagem custom do curso) para praticar conexões e hardening localmente. </w:t>
      </w:r>
      <w:r>
        <w:lastRenderedPageBreak/>
        <w:t xml:space="preserve">Alternativamente, oferecemos </w:t>
      </w:r>
      <w:r>
        <w:rPr>
          <w:i/>
          <w:iCs/>
        </w:rPr>
        <w:t>Vagrantfiles</w:t>
      </w:r>
      <w:r>
        <w:t xml:space="preserve"> para subir rapidamente VMs Linux em que o aluno pode experimentar configurações de servidor como root, sem risco de comprometer uma máquina de produção. Isso também permite repetir cenários do </w:t>
      </w:r>
      <w:r>
        <w:t>zero quantas vezes quiser (recriando as VMs limpas). Esses recursos tornam o curso seguro e replicável, além de ensinar o aluno a usar tais ferramentas (Docker, Vagrant) incidentalmente.</w:t>
      </w:r>
    </w:p>
    <w:p w14:paraId="7E4F4841" w14:textId="77777777" w:rsidR="007D23DD" w:rsidRDefault="00FE13CB">
      <w:pPr>
        <w:numPr>
          <w:ilvl w:val="0"/>
          <w:numId w:val="10"/>
        </w:numPr>
      </w:pPr>
      <w:r>
        <w:rPr>
          <w:b/>
          <w:bCs/>
        </w:rPr>
        <w:t>Servidores Reais (Cloud/VPS):</w:t>
      </w:r>
      <w:r>
        <w:t xml:space="preserve"> Nada substitui a experiência de acessar uma máquina real externa. Por isso, no módulo avançado oferecemos a opção do aluno aplicar conhecimentos em um </w:t>
      </w:r>
      <w:r>
        <w:rPr>
          <w:b/>
          <w:bCs/>
        </w:rPr>
        <w:t>servidor remoto real</w:t>
      </w:r>
      <w:r>
        <w:t xml:space="preserve">. Pode ser uma VM em nuvem (AWS, Azure, GCP, DigitalOcean – instruções genéricas são dadas) ou um Raspberry Pi na rede do aluno. Guiamos a configuração inicial segura dessas máquinas para que sirvam de </w:t>
      </w:r>
      <w:r>
        <w:rPr>
          <w:i/>
          <w:iCs/>
        </w:rPr>
        <w:t>playground</w:t>
      </w:r>
      <w:r>
        <w:t xml:space="preserve"> avançado. Embora opcional (todos os labs podem ser feitos em ambiente simulado), encorajamos essa vivência real para lidar com </w:t>
      </w:r>
      <w:r>
        <w:t>variáveis imprevisíveis de um ambiente externo (latência, endereçamento, etc.).</w:t>
      </w:r>
    </w:p>
    <w:p w14:paraId="4293EF68" w14:textId="77777777" w:rsidR="007D23DD" w:rsidRDefault="00FE13CB">
      <w:pPr>
        <w:numPr>
          <w:ilvl w:val="0"/>
          <w:numId w:val="10"/>
        </w:numPr>
      </w:pPr>
      <w:r>
        <w:rPr>
          <w:b/>
          <w:bCs/>
        </w:rPr>
        <w:t>Outras Ferramentas de Suporte:</w:t>
      </w:r>
      <w:r>
        <w:t xml:space="preserve"> O curso mantém postura </w:t>
      </w:r>
      <w:r>
        <w:rPr>
          <w:b/>
          <w:bCs/>
        </w:rPr>
        <w:t>agnóstica e flexível</w:t>
      </w:r>
      <w:r>
        <w:t xml:space="preserve"> em relação a ferramentas</w:t>
      </w:r>
      <w:hyperlink r:id="rId26">
        <w:r>
          <w:rPr>
            <w:rStyle w:val="Hyperlink"/>
          </w:rPr>
          <w:t>[18]</w:t>
        </w:r>
      </w:hyperlink>
      <w:r>
        <w:t>. Se surgirem novos apps ou preferências pessoais do aluno (por exemplo, usar outro editor de código no iPad, ou um cliente SSH diferente), encorajamos a adaptação. O importante é atingir os objetivos (versionar código e executar projetos) independentemente da ferramenta</w:t>
      </w:r>
      <w:hyperlink r:id="rId27">
        <w:r>
          <w:rPr>
            <w:rStyle w:val="Hyperlink"/>
          </w:rPr>
          <w:t>[18]</w:t>
        </w:r>
      </w:hyperlink>
      <w:r>
        <w:t>. Também introduzimos:</w:t>
      </w:r>
    </w:p>
    <w:p w14:paraId="4054441F" w14:textId="77777777" w:rsidR="007D23DD" w:rsidRDefault="00FE13CB">
      <w:pPr>
        <w:pStyle w:val="Compact"/>
        <w:numPr>
          <w:ilvl w:val="0"/>
          <w:numId w:val="10"/>
        </w:numPr>
      </w:pPr>
      <w:r>
        <w:rPr>
          <w:b/>
          <w:bCs/>
        </w:rPr>
        <w:t>OpenSSH (client e server):</w:t>
      </w:r>
      <w:r>
        <w:t xml:space="preserve"> Ferramenta principal para tudo, garantindo que os alunos entendam a base que muitos outros apps usam internamente.</w:t>
      </w:r>
    </w:p>
    <w:p w14:paraId="7BC61CD8" w14:textId="77777777" w:rsidR="007D23DD" w:rsidRDefault="00FE13CB">
      <w:pPr>
        <w:pStyle w:val="Compact"/>
        <w:numPr>
          <w:ilvl w:val="0"/>
          <w:numId w:val="10"/>
        </w:numPr>
      </w:pPr>
      <w:r>
        <w:rPr>
          <w:b/>
          <w:bCs/>
        </w:rPr>
        <w:t>ssh-keygen, ssh-agent, ssh-add:</w:t>
      </w:r>
      <w:r>
        <w:t xml:space="preserve"> utilitários do OpenSSH para gerenciar chaves e agentes, usados em vários labs.</w:t>
      </w:r>
    </w:p>
    <w:p w14:paraId="7A4D8486" w14:textId="77777777" w:rsidR="007D23DD" w:rsidRDefault="00FE13CB">
      <w:pPr>
        <w:pStyle w:val="Compact"/>
        <w:numPr>
          <w:ilvl w:val="0"/>
          <w:numId w:val="10"/>
        </w:numPr>
      </w:pPr>
      <w:r>
        <w:rPr>
          <w:b/>
          <w:bCs/>
        </w:rPr>
        <w:t>Fail2Ban, UFW (firewall), etc.:</w:t>
      </w:r>
      <w:r>
        <w:t xml:space="preserve"> no contexto de segurança, essas ferramentas aparecem para compor a caixa de ferramentas de um admin cuidadoso.</w:t>
      </w:r>
    </w:p>
    <w:p w14:paraId="0AE204D7" w14:textId="77777777" w:rsidR="007D23DD" w:rsidRDefault="00FE13CB">
      <w:pPr>
        <w:pStyle w:val="Compact"/>
        <w:numPr>
          <w:ilvl w:val="0"/>
          <w:numId w:val="10"/>
        </w:numPr>
      </w:pPr>
      <w:r>
        <w:rPr>
          <w:b/>
          <w:bCs/>
        </w:rPr>
        <w:t>Apple Shortcuts + Siri:</w:t>
      </w:r>
      <w:r>
        <w:t xml:space="preserve"> no iOS, exemplificamos automações acionadas por voz ou toques que internamente disparam comandos SSH (via apps ou via atalhos do Working Copy com GPT, conforme nota do PDF</w:t>
      </w:r>
      <w:hyperlink r:id="rId28">
        <w:r>
          <w:rPr>
            <w:rStyle w:val="Hyperlink"/>
          </w:rPr>
          <w:t>[11]</w:t>
        </w:r>
      </w:hyperlink>
      <w:r>
        <w:t>) – isso traz um elemento divertido e moderno.</w:t>
      </w:r>
    </w:p>
    <w:p w14:paraId="1BE05ED6" w14:textId="77777777" w:rsidR="007D23DD" w:rsidRDefault="00FE13CB">
      <w:pPr>
        <w:pStyle w:val="Compact"/>
        <w:numPr>
          <w:ilvl w:val="0"/>
          <w:numId w:val="10"/>
        </w:numPr>
      </w:pPr>
      <w:r>
        <w:rPr>
          <w:b/>
          <w:bCs/>
        </w:rPr>
        <w:t>Github Copilot e Assistentes de Código com IA:</w:t>
      </w:r>
      <w:r>
        <w:t xml:space="preserve"> Embora não seja foco do curso de SSH em si, como diferencial o ambiente de desenvolvimento (Codespaces/VSCode) vem com GitHub Copilot habilitado, e mostramos aos alunos como podem usar a IA para acelerar escrita de scripts ou conferir configurações. Por exemplo, usar o Copilot para sugerir um comando complexo de túnel ou gerar um esboço de script Paramiko. Isso demonstra o potencial de </w:t>
      </w:r>
      <w:r>
        <w:rPr>
          <w:i/>
          <w:iCs/>
        </w:rPr>
        <w:t>pair programming</w:t>
      </w:r>
      <w:r>
        <w:t xml:space="preserve"> com IA</w:t>
      </w:r>
      <w:hyperlink r:id="rId29">
        <w:r>
          <w:rPr>
            <w:rStyle w:val="Hyperlink"/>
          </w:rPr>
          <w:t>[19]</w:t>
        </w:r>
      </w:hyperlink>
      <w:r>
        <w:t xml:space="preserve"> e insere o aluno em práticas de ponta do mercado.</w:t>
      </w:r>
    </w:p>
    <w:p w14:paraId="09A2EA19" w14:textId="77777777" w:rsidR="007D23DD" w:rsidRDefault="00FE13CB">
      <w:pPr>
        <w:pStyle w:val="Ttulo2"/>
      </w:pPr>
      <w:bookmarkStart w:id="14" w:name="suporte-multilíngue-português-e-inglês"/>
      <w:bookmarkEnd w:id="13"/>
      <w:r>
        <w:lastRenderedPageBreak/>
        <w:t>Suporte Multilíngue (Português e Inglês)</w:t>
      </w:r>
    </w:p>
    <w:p w14:paraId="49FB76F5" w14:textId="77777777" w:rsidR="007D23DD" w:rsidRDefault="00FE13CB">
      <w:pPr>
        <w:pStyle w:val="FirstParagraph"/>
      </w:pPr>
      <w:r>
        <w:t xml:space="preserve">O curso adota uma abordagem </w:t>
      </w:r>
      <w:r>
        <w:rPr>
          <w:b/>
          <w:bCs/>
        </w:rPr>
        <w:t>bilíngue integrada</w:t>
      </w:r>
      <w:r>
        <w:t>, aproveitando o português e o inglês de forma estratégica para maximizar a compreensão sem deixar de preparar o aluno para o ambiente global de TI</w:t>
      </w:r>
      <w:hyperlink r:id="rId30">
        <w:r>
          <w:rPr>
            <w:rStyle w:val="Hyperlink"/>
          </w:rPr>
          <w:t>[20]</w:t>
        </w:r>
      </w:hyperlink>
      <w:r>
        <w:t>. Em termos práticos, isso significa que:</w:t>
      </w:r>
    </w:p>
    <w:p w14:paraId="4F0F5F7B" w14:textId="77777777" w:rsidR="007D23DD" w:rsidRDefault="00FE13CB">
      <w:pPr>
        <w:numPr>
          <w:ilvl w:val="0"/>
          <w:numId w:val="11"/>
        </w:numPr>
      </w:pPr>
      <w:r>
        <w:rPr>
          <w:b/>
          <w:bCs/>
        </w:rPr>
        <w:t>Material em Português com Termos em Inglês:</w:t>
      </w:r>
      <w:r>
        <w:t xml:space="preserve"> A maior parte das explicações conceituais, descrições de exercícios e discussões teóricas está em </w:t>
      </w:r>
      <w:r>
        <w:rPr>
          <w:b/>
          <w:bCs/>
        </w:rPr>
        <w:t>português</w:t>
      </w:r>
      <w:r>
        <w:t>, língua nativa do aluno, garantindo clareza nos fundamentos</w:t>
      </w:r>
      <w:hyperlink r:id="rId31">
        <w:r>
          <w:rPr>
            <w:rStyle w:val="Hyperlink"/>
          </w:rPr>
          <w:t>[20]</w:t>
        </w:r>
      </w:hyperlink>
      <w:r>
        <w:t xml:space="preserve">. Já termos técnicos, comandos, palavras-chave de programação e nomes de ferramentas permanecem em </w:t>
      </w:r>
      <w:r>
        <w:rPr>
          <w:b/>
          <w:bCs/>
        </w:rPr>
        <w:t>inglês</w:t>
      </w:r>
      <w:r>
        <w:t>, como é padrão na indústria</w:t>
      </w:r>
      <w:hyperlink r:id="rId32">
        <w:r>
          <w:rPr>
            <w:rStyle w:val="Hyperlink"/>
          </w:rPr>
          <w:t>[21]</w:t>
        </w:r>
      </w:hyperlink>
      <w:r>
        <w:t>. Exemplo: descrevemos "</w:t>
      </w:r>
      <w:r>
        <w:rPr>
          <w:i/>
          <w:iCs/>
        </w:rPr>
        <w:t>Encaminhamento de portas (port forwarding)</w:t>
      </w:r>
      <w:r>
        <w:t>" usando ambos os idiomas lado a lado, para que o aluno associe o termo ao seu equivalente inglês imediatamente.</w:t>
      </w:r>
    </w:p>
    <w:p w14:paraId="1BCEE0A8" w14:textId="77777777" w:rsidR="007D23DD" w:rsidRDefault="00FE13CB">
      <w:pPr>
        <w:numPr>
          <w:ilvl w:val="0"/>
          <w:numId w:val="11"/>
        </w:numPr>
      </w:pPr>
      <w:r>
        <w:rPr>
          <w:b/>
          <w:bCs/>
        </w:rPr>
        <w:t>Conteúdo Original e Referências:</w:t>
      </w:r>
      <w:r>
        <w:t xml:space="preserve"> Sempre que possível, fornecemos </w:t>
      </w:r>
      <w:r>
        <w:rPr>
          <w:b/>
          <w:bCs/>
        </w:rPr>
        <w:t>referências oficiais em inglês</w:t>
      </w:r>
      <w:r>
        <w:t xml:space="preserve"> (documentação do OpenSSH, manpages, tutoriais do GitHub) como material de apoio, porém acompanhadas de resumos ou notas em português para contextualizar. Essa transição natural entre idiomas expõe o aluno gradualmente ao vocabulário técnico internacional, sem comprometer o entendimento</w:t>
      </w:r>
      <w:hyperlink r:id="rId33">
        <w:r>
          <w:rPr>
            <w:rStyle w:val="Hyperlink"/>
          </w:rPr>
          <w:t>[22]</w:t>
        </w:r>
      </w:hyperlink>
      <w:hyperlink r:id="rId34">
        <w:r>
          <w:rPr>
            <w:rStyle w:val="Hyperlink"/>
          </w:rPr>
          <w:t>[23]</w:t>
        </w:r>
      </w:hyperlink>
      <w:r>
        <w:t>.</w:t>
      </w:r>
    </w:p>
    <w:p w14:paraId="6A8D40E1" w14:textId="77777777" w:rsidR="007D23DD" w:rsidRDefault="00FE13CB">
      <w:pPr>
        <w:numPr>
          <w:ilvl w:val="0"/>
          <w:numId w:val="11"/>
        </w:numPr>
      </w:pPr>
      <w:r>
        <w:rPr>
          <w:b/>
          <w:bCs/>
        </w:rPr>
        <w:t>Ambientes e Interface:</w:t>
      </w:r>
      <w:r>
        <w:t xml:space="preserve"> Ferramentas usadas no curso, como VSCode, terminal e apps, geralmente estão em inglês (muitas nem têm tradução). Isso é tratado como parte do aprendizado – por exemplo, explicamos mensagens de erro comuns do SSH em inglês e ensinamos o aluno a interpretá-las corretamente em português. Assim ele ganha confiança para solucionar problemas mesmo quando os recursos estão em outro idioma.</w:t>
      </w:r>
    </w:p>
    <w:p w14:paraId="47FEEC40" w14:textId="77777777" w:rsidR="007D23DD" w:rsidRDefault="00FE13CB">
      <w:pPr>
        <w:numPr>
          <w:ilvl w:val="0"/>
          <w:numId w:val="11"/>
        </w:numPr>
      </w:pPr>
      <w:r>
        <w:rPr>
          <w:b/>
          <w:bCs/>
        </w:rPr>
        <w:t>Comunicação Bilíngue:</w:t>
      </w:r>
      <w:r>
        <w:t xml:space="preserve"> Em interações ao vivo (caso de sessões ou suporte), o instrutor pode verbalizar explicações em português e inserir termos em inglês quando necessário, reforçando a associação. Essa técnica de </w:t>
      </w:r>
      <w:r>
        <w:rPr>
          <w:i/>
          <w:iCs/>
        </w:rPr>
        <w:t>translinguagem</w:t>
      </w:r>
      <w:r>
        <w:t xml:space="preserve"> ajuda o aluno a </w:t>
      </w:r>
      <w:r>
        <w:rPr>
          <w:b/>
          <w:bCs/>
        </w:rPr>
        <w:t>pensar em dois idiomas simultaneamente</w:t>
      </w:r>
      <w:r>
        <w:t>, prática comum de profissionais bilingues</w:t>
      </w:r>
      <w:hyperlink r:id="rId35">
        <w:r>
          <w:rPr>
            <w:rStyle w:val="Hyperlink"/>
          </w:rPr>
          <w:t>[24]</w:t>
        </w:r>
      </w:hyperlink>
      <w:r>
        <w:t>. O aluno acostuma-se a ler um comando ou documentação em inglês, mas raciocinar e questionar em português, ou vice-versa, tornando-o cognitivamente versátil e pronto para colaborar em ambientes globais.</w:t>
      </w:r>
    </w:p>
    <w:p w14:paraId="19BA3E66" w14:textId="77777777" w:rsidR="007D23DD" w:rsidRDefault="00FE13CB">
      <w:pPr>
        <w:pStyle w:val="FirstParagraph"/>
      </w:pPr>
      <w:r>
        <w:t xml:space="preserve">A meta é que, ao fim do curso, o participante tenha não apenas dominado SSH, mas também ampliado sua fluência técnica em inglês – lendo manuais, buscando ajuda em fóruns internacionais – enquanto mantém sólidos os conceitos por tê-los aprendido primeiro em português. Essa abordagem bilíngue traz o </w:t>
      </w:r>
      <w:r>
        <w:rPr>
          <w:b/>
          <w:bCs/>
        </w:rPr>
        <w:t>melhor dos dois mundos</w:t>
      </w:r>
      <w:r>
        <w:t>: conforto linguístico para compreender ideias complexas</w:t>
      </w:r>
      <w:hyperlink r:id="rId36">
        <w:r>
          <w:rPr>
            <w:rStyle w:val="Hyperlink"/>
          </w:rPr>
          <w:t>[20]</w:t>
        </w:r>
      </w:hyperlink>
      <w:r>
        <w:t>, e exposição prática ao idioma predominante da área de tecnologia</w:t>
      </w:r>
      <w:hyperlink r:id="rId37">
        <w:r>
          <w:rPr>
            <w:rStyle w:val="Hyperlink"/>
          </w:rPr>
          <w:t>[21]</w:t>
        </w:r>
      </w:hyperlink>
      <w:r>
        <w:t xml:space="preserve">. O resultado é um </w:t>
      </w:r>
      <w:r>
        <w:lastRenderedPageBreak/>
        <w:t>profissional capaz de transitar entre português e inglês com naturalidade no contexto de TI, atributo valioso no mercado.</w:t>
      </w:r>
    </w:p>
    <w:p w14:paraId="18F89F28" w14:textId="77777777" w:rsidR="007D23DD" w:rsidRDefault="00FE13CB">
      <w:pPr>
        <w:pStyle w:val="Ttulo2"/>
      </w:pPr>
      <w:bookmarkStart w:id="15" w:name="X7af62e4f1f3b9942772f33c7d503d9a93b0b9bb"/>
      <w:bookmarkEnd w:id="14"/>
      <w:r>
        <w:t>Arquitetura Técnica e Flexibilidade de Ambiente</w:t>
      </w:r>
    </w:p>
    <w:p w14:paraId="14FE7BAE" w14:textId="77777777" w:rsidR="007D23DD" w:rsidRDefault="00FE13CB">
      <w:pPr>
        <w:pStyle w:val="FirstParagraph"/>
      </w:pPr>
      <w:r>
        <w:t xml:space="preserve">Um pilar deste megacurso é oferecer uma </w:t>
      </w:r>
      <w:r>
        <w:rPr>
          <w:b/>
          <w:bCs/>
        </w:rPr>
        <w:t>infraestrutura flexível</w:t>
      </w:r>
      <w:r>
        <w:t>, que permita ao aluno executar os exemplos e labs local ou remotamente, conforme sua conveniência. A arquitetura do curso foi pensada para se adaptar a diferentes plataformas sem perda de funcionalidade:</w:t>
      </w:r>
    </w:p>
    <w:p w14:paraId="01DB73E4" w14:textId="77777777" w:rsidR="007D23DD" w:rsidRDefault="00FE13CB">
      <w:pPr>
        <w:numPr>
          <w:ilvl w:val="0"/>
          <w:numId w:val="12"/>
        </w:numPr>
      </w:pPr>
      <w:r>
        <w:rPr>
          <w:b/>
          <w:bCs/>
        </w:rPr>
        <w:t>Execução 100% Local:</w:t>
      </w:r>
      <w:r>
        <w:t xml:space="preserve"> Para alunos que preferem ou precisam rodar tudo localmente (seja em um PC pessoal ou em rede isolada), o curso fornece todos os recursos necessários. Isso inclui: arquivos de configuração Docker e Vagrant para subir ambientes Linux com SSH (servidores de teste) localmente, scripts de setup que instalam ferramentas requeridas no sistema do aluno (caso opte por usar sua própria máquina como client e servidor), e instruções claras de adaptação para Windows (uso do WSL) e macOS. Assim, mesmo sem internet const</w:t>
      </w:r>
      <w:r>
        <w:t xml:space="preserve">ante, é possível reproduzir os cenários em localhost ou LAN. Os materiais do curso (apostilas em Markdown, notebooks, código-fonte) ficam disponíveis no repositório Git central, que pode ser clonado e usado offline. Essa independência garante </w:t>
      </w:r>
      <w:r>
        <w:rPr>
          <w:b/>
          <w:bCs/>
        </w:rPr>
        <w:t>acesso permanente</w:t>
      </w:r>
      <w:r>
        <w:t xml:space="preserve"> ao conteúdo e labs, útil para quem deseja aprender no seu próprio ritmo ou em ambiente controlado.</w:t>
      </w:r>
    </w:p>
    <w:p w14:paraId="5AF9B5B6" w14:textId="77777777" w:rsidR="007D23DD" w:rsidRDefault="00FE13CB">
      <w:pPr>
        <w:numPr>
          <w:ilvl w:val="0"/>
          <w:numId w:val="12"/>
        </w:numPr>
      </w:pPr>
      <w:r>
        <w:rPr>
          <w:b/>
          <w:bCs/>
        </w:rPr>
        <w:t>Execução Remota/Códigos na Nuvem:</w:t>
      </w:r>
      <w:r>
        <w:t xml:space="preserve"> Tirando proveito das tecnologias modernas, o curso também pode ser feito inteiramente online através de ambientes prontos na nuvem. O </w:t>
      </w:r>
      <w:r>
        <w:rPr>
          <w:b/>
          <w:bCs/>
        </w:rPr>
        <w:t>GitHub Codespaces</w:t>
      </w:r>
      <w:r>
        <w:t xml:space="preserve"> é a principal recomendação, pois entrega um container configurado com um clique</w:t>
      </w:r>
      <w:hyperlink r:id="rId38">
        <w:r>
          <w:rPr>
            <w:rStyle w:val="Hyperlink"/>
          </w:rPr>
          <w:t>[25]</w:t>
        </w:r>
      </w:hyperlink>
      <w:hyperlink r:id="rId39">
        <w:r>
          <w:rPr>
            <w:rStyle w:val="Hyperlink"/>
          </w:rPr>
          <w:t>[14]</w:t>
        </w:r>
      </w:hyperlink>
      <w:r>
        <w:t xml:space="preserve"> – o aluno só precisa de um navegador web. Dentro do Codespace, todos os labs podem ser realizados, inclusive conexões SSH de saída (ex.: para servidores de teste hospedados pelo instrutor) ou mesmo entre Codespaces se necessário. Em paralelo, para quem não tem acesso ao Codespaces, opções como </w:t>
      </w:r>
      <w:r>
        <w:rPr>
          <w:b/>
          <w:bCs/>
        </w:rPr>
        <w:t>Gitpod</w:t>
      </w:r>
      <w:r>
        <w:t xml:space="preserve"> ou </w:t>
      </w:r>
      <w:r>
        <w:rPr>
          <w:b/>
          <w:bCs/>
        </w:rPr>
        <w:t>Repl.it</w:t>
      </w:r>
      <w:r>
        <w:t xml:space="preserve"> podem ser configuradas com o mesmo repositório. Adicionalmente, mencionamos a possibilidade de usar um </w:t>
      </w:r>
      <w:r>
        <w:rPr>
          <w:b/>
          <w:bCs/>
        </w:rPr>
        <w:t>JupyterHub</w:t>
      </w:r>
      <w:r>
        <w:t xml:space="preserve"> institucional ou </w:t>
      </w:r>
      <w:r>
        <w:rPr>
          <w:b/>
          <w:bCs/>
        </w:rPr>
        <w:t>Google Colab</w:t>
      </w:r>
      <w:r>
        <w:t xml:space="preserve"> para certos notebooks de automação Python, garantindo </w:t>
      </w:r>
      <w:r>
        <w:t>que mesmo um Chromebook poderia acompanhar partes do curso. Em suma, qualquer dispositivo com navegador web moderno torna-se um portal de acesso ao laboratório, derrubando barreiras de infraestrutura.</w:t>
      </w:r>
    </w:p>
    <w:p w14:paraId="38BCF6B0" w14:textId="77777777" w:rsidR="007D23DD" w:rsidRDefault="00FE13CB">
      <w:pPr>
        <w:numPr>
          <w:ilvl w:val="0"/>
          <w:numId w:val="12"/>
        </w:numPr>
      </w:pPr>
      <w:r>
        <w:rPr>
          <w:b/>
          <w:bCs/>
        </w:rPr>
        <w:t>Sincronização e Consistência:</w:t>
      </w:r>
      <w:r>
        <w:t xml:space="preserve"> Optamos por manter todo o conteúdo centralizado em um </w:t>
      </w:r>
      <w:r>
        <w:rPr>
          <w:b/>
          <w:bCs/>
        </w:rPr>
        <w:t>repositório GitHub</w:t>
      </w:r>
      <w:r>
        <w:t xml:space="preserve"> (como "single source of truth")</w:t>
      </w:r>
      <w:hyperlink r:id="rId40">
        <w:r>
          <w:rPr>
            <w:rStyle w:val="Hyperlink"/>
          </w:rPr>
          <w:t>[26]</w:t>
        </w:r>
      </w:hyperlink>
      <w:r>
        <w:t xml:space="preserve">. Isso significa que quer o aluno use local ou remoto, ele estará utilizando os mesmos arquivos de aula, scripts e datasets atualizados. Um benefício colateral é que atualizações ou correções no material pelo autor são </w:t>
      </w:r>
      <w:r>
        <w:lastRenderedPageBreak/>
        <w:t xml:space="preserve">distribuídas automaticamente via Git – os alunos podem dar </w:t>
      </w:r>
      <w:r>
        <w:rPr>
          <w:i/>
          <w:iCs/>
        </w:rPr>
        <w:t>pull</w:t>
      </w:r>
      <w:r>
        <w:t xml:space="preserve"> para receber novas instruções ou exercícios. Essa organização também habilita funcionalidades extras, como publicação do conteúdo via GitHub Pages (documentação do curso online) e integração com sistemas de ajuda baseados no próp</w:t>
      </w:r>
      <w:r>
        <w:t>rio repositório (por exemplo, um chatbot que responde dúvidas consultando o material)</w:t>
      </w:r>
      <w:hyperlink r:id="rId41">
        <w:r>
          <w:rPr>
            <w:rStyle w:val="Hyperlink"/>
          </w:rPr>
          <w:t>[27]</w:t>
        </w:r>
      </w:hyperlink>
      <w:r>
        <w:t>. Além disso, testes contínuos (CI) no Git podem validar que os ambientes de lab estão consistentes (por exemplo, um workflow que verifica se todos containers sobem corretamente e todos scripts de verificação funcionam), assegurando qualidade mesmo em futuras expansões.</w:t>
      </w:r>
    </w:p>
    <w:p w14:paraId="44509A2D" w14:textId="77777777" w:rsidR="007D23DD" w:rsidRDefault="00FE13CB">
      <w:pPr>
        <w:numPr>
          <w:ilvl w:val="0"/>
          <w:numId w:val="12"/>
        </w:numPr>
      </w:pPr>
      <w:r>
        <w:rPr>
          <w:b/>
          <w:bCs/>
        </w:rPr>
        <w:t>Design Modular e Extensível:</w:t>
      </w:r>
      <w:r>
        <w:t xml:space="preserve"> A arquitetura do repositório é modular, separando claramente os conteúdos de cada nível e trilha (e.g. pastas </w:t>
      </w:r>
      <w:r>
        <w:rPr>
          <w:rStyle w:val="VerbatimChar"/>
        </w:rPr>
        <w:t>nivel_basico/</w:t>
      </w:r>
      <w:r>
        <w:t xml:space="preserve">, </w:t>
      </w:r>
      <w:r>
        <w:rPr>
          <w:rStyle w:val="VerbatimChar"/>
        </w:rPr>
        <w:t>nivel_intermediario/</w:t>
      </w:r>
      <w:r>
        <w:t xml:space="preserve">, </w:t>
      </w:r>
      <w:r>
        <w:rPr>
          <w:rStyle w:val="VerbatimChar"/>
        </w:rPr>
        <w:t>nivel_avancado/</w:t>
      </w:r>
      <w:r>
        <w:t xml:space="preserve"> ou por trilha temática)</w:t>
      </w:r>
      <w:hyperlink r:id="rId42">
        <w:r>
          <w:rPr>
            <w:rStyle w:val="Hyperlink"/>
          </w:rPr>
          <w:t>[28]</w:t>
        </w:r>
      </w:hyperlink>
      <w:r>
        <w:t xml:space="preserve">. Isso foi planejado para evitar conflitos com outros cursos e para possibilitar </w:t>
      </w:r>
      <w:r>
        <w:rPr>
          <w:b/>
          <w:bCs/>
        </w:rPr>
        <w:t>expansões futuras sem retrabalho</w:t>
      </w:r>
      <w:hyperlink r:id="rId43">
        <w:r>
          <w:rPr>
            <w:rStyle w:val="Hyperlink"/>
          </w:rPr>
          <w:t>[29]</w:t>
        </w:r>
      </w:hyperlink>
      <w:r>
        <w:t>. Por exemplo, se decidirmos incorporar um novo módulo ou até uma trilha adicional (digamos, "</w:t>
      </w:r>
      <w:r>
        <w:rPr>
          <w:i/>
          <w:iCs/>
        </w:rPr>
        <w:t>SSH em Cloud Computing</w:t>
      </w:r>
      <w:r>
        <w:t>"), basta adicioná-la em uma pasta adequada que todo o restante do curso permanece organizado. Essa compartimentalização também permite que uma instância do curso seja customizada – imagine um treinamento empresarial que quer só a parte de Hardening; poderíamos extrair apenas aquela trilha facilmente e rodar separada. Tecnicamente, consideramos até a possibilidade de transformar cada trilha em</w:t>
      </w:r>
      <w:r>
        <w:t xml:space="preserve"> um submódulo Git independente se houvesse necessidade, mas inicialmente mantemos a simplicidade de um único repositório monolítico com subdiretórios lógicos (evitando complexidade desnecessária de gestão)</w:t>
      </w:r>
      <w:hyperlink r:id="rId44">
        <w:r>
          <w:rPr>
            <w:rStyle w:val="Hyperlink"/>
          </w:rPr>
          <w:t>[30]</w:t>
        </w:r>
      </w:hyperlink>
      <w:r>
        <w:t>.</w:t>
      </w:r>
    </w:p>
    <w:p w14:paraId="63377AD3" w14:textId="77777777" w:rsidR="007D23DD" w:rsidRDefault="00FE13CB">
      <w:pPr>
        <w:pStyle w:val="FirstParagraph"/>
      </w:pPr>
      <w:r>
        <w:t xml:space="preserve">Em resumo, a infraestrutura suporta diversos cenários de uso, do </w:t>
      </w:r>
      <w:r>
        <w:rPr>
          <w:b/>
          <w:bCs/>
        </w:rPr>
        <w:t>offline ao online</w:t>
      </w:r>
      <w:r>
        <w:t xml:space="preserve">, do </w:t>
      </w:r>
      <w:r>
        <w:rPr>
          <w:b/>
          <w:bCs/>
        </w:rPr>
        <w:t>desktop ao tablet</w:t>
      </w:r>
      <w:r>
        <w:t xml:space="preserve">, sem que nenhum aluno fique de fora. A filosofia é semelhante à da flexibilidade de ferramentas: </w:t>
      </w:r>
      <w:r>
        <w:rPr>
          <w:b/>
          <w:bCs/>
        </w:rPr>
        <w:t>“use o meio que for mais eficaz possível”</w:t>
      </w:r>
      <w:r>
        <w:t xml:space="preserve"> para você</w:t>
      </w:r>
      <w:hyperlink r:id="rId45">
        <w:r>
          <w:rPr>
            <w:rStyle w:val="Hyperlink"/>
          </w:rPr>
          <w:t>[18]</w:t>
        </w:r>
      </w:hyperlink>
      <w:r>
        <w:t xml:space="preserve">. O curso se adapta a novas tecnologias de entrega também – por exemplo, se futuramente quisermos oferecer tudo via um aplicativo móvel dedicado ou via realidade virtual, a base modular facilita essa transição. O importante é garantir que o conhecimento chegue ao aluno da forma mais </w:t>
      </w:r>
      <w:r>
        <w:rPr>
          <w:b/>
          <w:bCs/>
        </w:rPr>
        <w:t>simples, acessível e consistente</w:t>
      </w:r>
      <w:r>
        <w:t xml:space="preserve"> possível.</w:t>
      </w:r>
    </w:p>
    <w:p w14:paraId="626FDF9F" w14:textId="77777777" w:rsidR="007D23DD" w:rsidRDefault="00FE13CB">
      <w:pPr>
        <w:pStyle w:val="Ttulo2"/>
      </w:pPr>
      <w:bookmarkStart w:id="16" w:name="Xf7937e141cc44b1e4f3f731b771b23117db5340"/>
      <w:bookmarkEnd w:id="15"/>
      <w:r>
        <w:t>Boas Práticas de Desenvolvimento e Segurança Integradas</w:t>
      </w:r>
    </w:p>
    <w:p w14:paraId="78E2B0F9" w14:textId="77777777" w:rsidR="007D23DD" w:rsidRDefault="00FE13CB">
      <w:pPr>
        <w:pStyle w:val="FirstParagraph"/>
      </w:pPr>
      <w:r>
        <w:t xml:space="preserve">Ao longo de todo o currículo, há um fio condutor de </w:t>
      </w:r>
      <w:r>
        <w:rPr>
          <w:b/>
          <w:bCs/>
        </w:rPr>
        <w:t>boas práticas de DevOps e segurança</w:t>
      </w:r>
      <w:r>
        <w:t xml:space="preserve">. A ideia é que o aluno não apenas aprenda </w:t>
      </w:r>
      <w:r>
        <w:rPr>
          <w:i/>
          <w:iCs/>
        </w:rPr>
        <w:t>o quê</w:t>
      </w:r>
      <w:r>
        <w:t xml:space="preserve"> fazer, mas </w:t>
      </w:r>
      <w:r>
        <w:rPr>
          <w:i/>
          <w:iCs/>
        </w:rPr>
        <w:t>como fazer direito</w:t>
      </w:r>
      <w:r>
        <w:t>. Alguns exemplos de como essas práticas estão entrelaçadas nos módulos:</w:t>
      </w:r>
    </w:p>
    <w:p w14:paraId="2BAC34F9" w14:textId="77777777" w:rsidR="007D23DD" w:rsidRDefault="00FE13CB">
      <w:pPr>
        <w:numPr>
          <w:ilvl w:val="0"/>
          <w:numId w:val="13"/>
        </w:numPr>
      </w:pPr>
      <w:r>
        <w:rPr>
          <w:b/>
          <w:bCs/>
        </w:rPr>
        <w:t>Uso de Templates e Configurações Padrão:</w:t>
      </w:r>
      <w:r>
        <w:t xml:space="preserve"> Coisas básicas como arquivos </w:t>
      </w:r>
      <w:r>
        <w:rPr>
          <w:rStyle w:val="VerbatimChar"/>
        </w:rPr>
        <w:t>.gitignore</w:t>
      </w:r>
      <w:r>
        <w:t xml:space="preserve">, estrutura de projetos e scripts de build são fornecidas em formato de template desde o início. O repositório do curso já inclui um </w:t>
      </w:r>
      <w:r>
        <w:rPr>
          <w:rStyle w:val="VerbatimChar"/>
        </w:rPr>
        <w:lastRenderedPageBreak/>
        <w:t>.gitignore</w:t>
      </w:r>
      <w:r>
        <w:t xml:space="preserve"> abrangente (gerado a partir de modelo oficial do GitHub/Copilot para projetos Python)</w:t>
      </w:r>
      <w:hyperlink r:id="rId46">
        <w:r>
          <w:rPr>
            <w:rStyle w:val="Hyperlink"/>
          </w:rPr>
          <w:t>[7]</w:t>
        </w:r>
      </w:hyperlink>
      <w:r>
        <w:t xml:space="preserve">, de forma que o aluno não cometa o erro de versionar arquivos indevidos. Ao criar novos projetos ou exercícios, ele é instruído a reaproveitar esses templates, absorvendo a cultura de </w:t>
      </w:r>
      <w:r>
        <w:rPr>
          <w:i/>
          <w:iCs/>
        </w:rPr>
        <w:t>não reinvente a roda</w:t>
      </w:r>
      <w:r>
        <w:t xml:space="preserve"> e </w:t>
      </w:r>
      <w:r>
        <w:rPr>
          <w:i/>
          <w:iCs/>
        </w:rPr>
        <w:t>siga padrões da comunidade</w:t>
      </w:r>
      <w:r>
        <w:t xml:space="preserve">. Comentamos como esse </w:t>
      </w:r>
      <w:r>
        <w:rPr>
          <w:rStyle w:val="VerbatimChar"/>
        </w:rPr>
        <w:t>.gitignore</w:t>
      </w:r>
      <w:r>
        <w:t xml:space="preserve"> veio de automação do Copilot, ilustrando que aproveitar </w:t>
      </w:r>
      <w:r>
        <w:rPr>
          <w:i/>
          <w:iCs/>
        </w:rPr>
        <w:t>boilerplates</w:t>
      </w:r>
      <w:r>
        <w:t xml:space="preserve"> inteligentes é profissional</w:t>
      </w:r>
      <w:hyperlink r:id="rId47">
        <w:r>
          <w:rPr>
            <w:rStyle w:val="Hyperlink"/>
          </w:rPr>
          <w:t>[31]</w:t>
        </w:r>
      </w:hyperlink>
      <w:hyperlink r:id="rId48">
        <w:r>
          <w:rPr>
            <w:rStyle w:val="Hyperlink"/>
          </w:rPr>
          <w:t>[32]</w:t>
        </w:r>
      </w:hyperlink>
      <w:r>
        <w:t>.</w:t>
      </w:r>
    </w:p>
    <w:p w14:paraId="0878F952" w14:textId="77777777" w:rsidR="007D23DD" w:rsidRDefault="00FE13CB">
      <w:pPr>
        <w:numPr>
          <w:ilvl w:val="0"/>
          <w:numId w:val="13"/>
        </w:numPr>
      </w:pPr>
      <w:r>
        <w:rPr>
          <w:b/>
          <w:bCs/>
        </w:rPr>
        <w:t>Separação de Credenciais e Controle de Acesso:</w:t>
      </w:r>
      <w:r>
        <w:t xml:space="preserve"> Desde o nível básico enfatizamos </w:t>
      </w:r>
      <w:r>
        <w:rPr>
          <w:i/>
          <w:iCs/>
        </w:rPr>
        <w:t>“uma chave para cada finalidade”</w:t>
      </w:r>
      <w:r>
        <w:t xml:space="preserve">. Quando o aluno cria uma chave SSH para o GitHub e outra para acesso a servidores, explicamos o porquê: limitar o escopo de cada credencial. No nível intermediário, isso se amplia para deploy keys (chaves restritas a um repositório) e no avançado para certificados. Assim, o aluno internaliza princípios de </w:t>
      </w:r>
      <w:r>
        <w:rPr>
          <w:b/>
          <w:bCs/>
        </w:rPr>
        <w:t>menor privilégio</w:t>
      </w:r>
      <w:r>
        <w:t xml:space="preserve"> e compartimentalização, cruciais em segurança.</w:t>
      </w:r>
    </w:p>
    <w:p w14:paraId="24016F7F" w14:textId="77777777" w:rsidR="007D23DD" w:rsidRDefault="00FE13CB">
      <w:pPr>
        <w:numPr>
          <w:ilvl w:val="0"/>
          <w:numId w:val="13"/>
        </w:numPr>
      </w:pPr>
      <w:r>
        <w:rPr>
          <w:b/>
          <w:bCs/>
        </w:rPr>
        <w:t>Automação e CI/CD seguros:</w:t>
      </w:r>
      <w:r>
        <w:t xml:space="preserve"> Ao integrar GitHub Actions e scripts de deployment nos módulos de GitHub e Hardening, mostramos na prática como fazer automação com responsabilidade. Por exemplo, quando configuramos um Action que usa uma chave SSH, deixamos claro a necessidade de armazená-la criptografada (segredo do repo) e de talvez restringir a qual IP/host essa chave dá acesso (aplicando restrições no </w:t>
      </w:r>
      <w:r>
        <w:rPr>
          <w:rStyle w:val="VerbatimChar"/>
        </w:rPr>
        <w:t>authorized_keys</w:t>
      </w:r>
      <w:r>
        <w:t>). Também falamos sobre rotacionar chaves periodicamente e nunca embutir credenciais diretamente em scripts. O aluno apr</w:t>
      </w:r>
      <w:r>
        <w:t xml:space="preserve">ende </w:t>
      </w:r>
      <w:r>
        <w:rPr>
          <w:i/>
          <w:iCs/>
        </w:rPr>
        <w:t>by doing</w:t>
      </w:r>
      <w:r>
        <w:t xml:space="preserve"> que pipelines devem ser tratados como código público no que tange segredos – só variáveis de ambiente seguras devem ser usadas.</w:t>
      </w:r>
    </w:p>
    <w:p w14:paraId="661F1128" w14:textId="77777777" w:rsidR="007D23DD" w:rsidRDefault="00FE13CB">
      <w:pPr>
        <w:numPr>
          <w:ilvl w:val="0"/>
          <w:numId w:val="13"/>
        </w:numPr>
      </w:pPr>
      <w:r>
        <w:rPr>
          <w:b/>
          <w:bCs/>
        </w:rPr>
        <w:t>Registro e Documentação:</w:t>
      </w:r>
      <w:r>
        <w:t xml:space="preserve"> Os labs encorajam manter um </w:t>
      </w:r>
      <w:r>
        <w:rPr>
          <w:b/>
          <w:bCs/>
        </w:rPr>
        <w:t>journal</w:t>
      </w:r>
      <w:r>
        <w:t xml:space="preserve"> (que pode ser em markdown no próprio repo do aluno) das configurações feitas, comandos usados e problemas enfrentados. Isso cria o hábito de documentar procedimentos – ao final, o aluno terá praticamente criado um pequeno </w:t>
      </w:r>
      <w:r>
        <w:rPr>
          <w:i/>
          <w:iCs/>
        </w:rPr>
        <w:t>cookbook</w:t>
      </w:r>
      <w:r>
        <w:t xml:space="preserve"> de SSH para si, útil no trabalho. Além disso, usamos README’s explicativos em cada pasta de projeto/trilha, servindo de documentação integrada. O aluno é exposto a essa organização e percebe o valor de comentar scripts, escrever READMEs e docum</w:t>
      </w:r>
      <w:r>
        <w:t>entar infraestrutura como código.</w:t>
      </w:r>
    </w:p>
    <w:p w14:paraId="50E22A4F" w14:textId="77777777" w:rsidR="007D23DD" w:rsidRDefault="00FE13CB">
      <w:pPr>
        <w:numPr>
          <w:ilvl w:val="0"/>
          <w:numId w:val="13"/>
        </w:numPr>
      </w:pPr>
      <w:r>
        <w:rPr>
          <w:b/>
          <w:bCs/>
        </w:rPr>
        <w:t>Cultura de Revisitação e Melhoria Contínua:</w:t>
      </w:r>
      <w:r>
        <w:t xml:space="preserve"> A própria estrutura tri-nível força o aluno a revisitar temas e aprimorar soluções. Toda vez que um conteúdo retorna (ex.: configurar sshd), espera-se que ele não apenas repita, mas </w:t>
      </w:r>
      <w:r>
        <w:rPr>
          <w:b/>
          <w:bCs/>
        </w:rPr>
        <w:t>faça melhor que antes</w:t>
      </w:r>
      <w:r>
        <w:t xml:space="preserve"> – talvez de memória e depois conferindo, ou usando métodos mais avançados. Essa pedagogia da repetição com melhoria reflete o que se espera no mundo dev: iterar e refinar configurações, aprender com erros anteriores. Isso é explicitamente mencionado e incentivado (não </w:t>
      </w:r>
      <w:r>
        <w:lastRenderedPageBreak/>
        <w:t xml:space="preserve">“pular etapas” de configurar o básico </w:t>
      </w:r>
      <w:r>
        <w:t>mesmo já sabendo, pois sempre dá para lapidar a execução)</w:t>
      </w:r>
      <w:hyperlink r:id="rId49">
        <w:r>
          <w:rPr>
            <w:rStyle w:val="Hyperlink"/>
          </w:rPr>
          <w:t>[33]</w:t>
        </w:r>
      </w:hyperlink>
      <w:hyperlink r:id="rId50">
        <w:r>
          <w:rPr>
            <w:rStyle w:val="Hyperlink"/>
          </w:rPr>
          <w:t>[34]</w:t>
        </w:r>
      </w:hyperlink>
      <w:r>
        <w:t>.</w:t>
      </w:r>
    </w:p>
    <w:p w14:paraId="0F7DFF6E" w14:textId="77777777" w:rsidR="007D23DD" w:rsidRDefault="00FE13CB">
      <w:pPr>
        <w:numPr>
          <w:ilvl w:val="0"/>
          <w:numId w:val="13"/>
        </w:numPr>
      </w:pPr>
      <w:r>
        <w:rPr>
          <w:b/>
          <w:bCs/>
        </w:rPr>
        <w:t>Segurança Holística:</w:t>
      </w:r>
      <w:r>
        <w:t xml:space="preserve"> Enquanto a trilha Hardening foca em SSH, tocamos em segurança também em outros contextos: ao falar de Codespaces, mencionamos a importância de não expor portas desnecessárias; ao usar iPad em redes públicas, reforçamos uso de VPN ou tunelamento seguro; ao montar volumes remotos, discutimos brevemente criptografia de dados em trânsito (já provida pelo SSH). Esse cuidado abrangente ensina a pensar segurança como padrão, não como depois do fato. O aluno gradualmente passa a configurar tudo com um “viés seguro</w:t>
      </w:r>
      <w:r>
        <w:t xml:space="preserve">” natural – ex.: usar </w:t>
      </w:r>
      <w:r>
        <w:rPr>
          <w:rStyle w:val="VerbatimChar"/>
        </w:rPr>
        <w:t>ssh -fN</w:t>
      </w:r>
      <w:r>
        <w:t xml:space="preserve"> para túnel rodar em segundo plano só se souber que fechou portas, etc.</w:t>
      </w:r>
    </w:p>
    <w:p w14:paraId="6FBCD38F" w14:textId="77777777" w:rsidR="007D23DD" w:rsidRDefault="00FE13CB">
      <w:pPr>
        <w:pStyle w:val="FirstParagraph"/>
      </w:pPr>
      <w:r>
        <w:t xml:space="preserve">Em síntese, </w:t>
      </w:r>
      <w:r>
        <w:rPr>
          <w:b/>
          <w:bCs/>
        </w:rPr>
        <w:t>boas práticas não aparecem apenas como tópicos, mas como parte inerente de cada atividade</w:t>
      </w:r>
      <w:r>
        <w:t xml:space="preserve">. Ao terminar o curso, o estudante terá absorvido hábitos profissionais de forma orgânica: mantendo seu código e acesso organizados, seguros e eficientes. Essa atenção contínua ao </w:t>
      </w:r>
      <w:r>
        <w:rPr>
          <w:i/>
          <w:iCs/>
        </w:rPr>
        <w:t>como fazer direito</w:t>
      </w:r>
      <w:r>
        <w:t xml:space="preserve"> pretende formar não só usuários de SSH, mas sim profissionais conscientes e responsáveis.</w:t>
      </w:r>
    </w:p>
    <w:p w14:paraId="3A0D026C" w14:textId="77777777" w:rsidR="007D23DD" w:rsidRDefault="00FE13CB">
      <w:pPr>
        <w:pStyle w:val="Ttulo2"/>
      </w:pPr>
      <w:bookmarkStart w:id="17" w:name="plano-de-expansão-e-evolução-do-curso"/>
      <w:bookmarkEnd w:id="16"/>
      <w:r>
        <w:t>Plano de Expansão e Evolução do Curso</w:t>
      </w:r>
    </w:p>
    <w:p w14:paraId="2022AB40" w14:textId="77777777" w:rsidR="007D23DD" w:rsidRDefault="00FE13CB">
      <w:pPr>
        <w:pStyle w:val="FirstParagraph"/>
      </w:pPr>
      <w:r>
        <w:t>O megacurso de SSH foi concebido com uma visão de longo prazo, e já existem planos para sua expansão e atualização contínua:</w:t>
      </w:r>
    </w:p>
    <w:p w14:paraId="6D106AB3" w14:textId="77777777" w:rsidR="007D23DD" w:rsidRDefault="00FE13CB">
      <w:pPr>
        <w:numPr>
          <w:ilvl w:val="0"/>
          <w:numId w:val="14"/>
        </w:numPr>
      </w:pPr>
      <w:r>
        <w:rPr>
          <w:b/>
          <w:bCs/>
        </w:rPr>
        <w:t>Atualizações Periódicas:</w:t>
      </w:r>
      <w:r>
        <w:t xml:space="preserve"> SSH e ferramentas relacionadas evoluem (novas versões do OpenSSH, novos clients, deprecação de algoritmos antigos, etc.). Manteremos o conteúdo </w:t>
      </w:r>
      <w:r>
        <w:rPr>
          <w:b/>
          <w:bCs/>
        </w:rPr>
        <w:t>sempre atualizado</w:t>
      </w:r>
      <w:r>
        <w:t>. Graças ao uso do GitHub como base, versões atualizadas podem ser liberadas facilmente a todos os alunos</w:t>
      </w:r>
      <w:hyperlink r:id="rId51">
        <w:r>
          <w:rPr>
            <w:rStyle w:val="Hyperlink"/>
          </w:rPr>
          <w:t>[35]</w:t>
        </w:r>
      </w:hyperlink>
      <w:r>
        <w:t>. Prevemos revisões anuais no mínimo, incorporando mudanças relevantes. Por exemplo, se o OpenSSH adicionar suporte a algum método de autenticação inovador, este será incluído na trilha Hardening; se surgirem aplicativos móveis melhores que o Termius/Working Copy, avaliaremos adicioná-los ou substituí-los nos materiais.</w:t>
      </w:r>
    </w:p>
    <w:p w14:paraId="29DA3490" w14:textId="77777777" w:rsidR="007D23DD" w:rsidRDefault="00FE13CB">
      <w:pPr>
        <w:numPr>
          <w:ilvl w:val="0"/>
          <w:numId w:val="14"/>
        </w:numPr>
      </w:pPr>
      <w:r>
        <w:rPr>
          <w:b/>
          <w:bCs/>
        </w:rPr>
        <w:t>Novos Módulos e Trilhas:</w:t>
      </w:r>
      <w:r>
        <w:t xml:space="preserve"> A modularidade facilita adicionar conteúdo. Ideias de futuras trilhas incluem: </w:t>
      </w:r>
      <w:r>
        <w:rPr>
          <w:b/>
          <w:bCs/>
        </w:rPr>
        <w:t>“SSH em Cloud e Kubernetes”</w:t>
      </w:r>
      <w:r>
        <w:t xml:space="preserve"> – cobrindo uso de SSH para acessar nós de clusters, tunelar kubectl, etc.; </w:t>
      </w:r>
      <w:r>
        <w:rPr>
          <w:b/>
          <w:bCs/>
        </w:rPr>
        <w:t>“Troubleshooting e Performance”</w:t>
      </w:r>
      <w:r>
        <w:t xml:space="preserve"> – focada em diagnosticar problemas de conexão, latency, e tunar parâmetros de desempenho do SSH; ou até uma trilha de </w:t>
      </w:r>
      <w:r>
        <w:rPr>
          <w:b/>
          <w:bCs/>
        </w:rPr>
        <w:t>“Ferramentas Adjuntas”</w:t>
      </w:r>
      <w:r>
        <w:t xml:space="preserve"> – explorando ecossistema de ferramentas como </w:t>
      </w:r>
      <w:r>
        <w:rPr>
          <w:i/>
          <w:iCs/>
        </w:rPr>
        <w:t>rsync</w:t>
      </w:r>
      <w:r>
        <w:t xml:space="preserve"> (que usa SSH), </w:t>
      </w:r>
      <w:r>
        <w:rPr>
          <w:i/>
          <w:iCs/>
        </w:rPr>
        <w:t>scp vs sftp vs rsync</w:t>
      </w:r>
      <w:r>
        <w:t xml:space="preserve"> comparativo, e </w:t>
      </w:r>
      <w:r>
        <w:rPr>
          <w:i/>
          <w:iCs/>
        </w:rPr>
        <w:t>WireGuard</w:t>
      </w:r>
      <w:r>
        <w:t xml:space="preserve"> vs SSH tunneling para certos casos. Esses mó</w:t>
      </w:r>
      <w:r>
        <w:t>dulos avançados podem ser plugados como conteúdo extra ou optativo para alunos que concluíram o curso principal, aumentando o valor para quem quer se especializar ainda mais.</w:t>
      </w:r>
    </w:p>
    <w:p w14:paraId="331F4291" w14:textId="77777777" w:rsidR="007D23DD" w:rsidRDefault="00FE13CB">
      <w:pPr>
        <w:numPr>
          <w:ilvl w:val="0"/>
          <w:numId w:val="14"/>
        </w:numPr>
      </w:pPr>
      <w:r>
        <w:rPr>
          <w:b/>
          <w:bCs/>
        </w:rPr>
        <w:lastRenderedPageBreak/>
        <w:t>Integração com Outros Cursos:</w:t>
      </w:r>
      <w:r>
        <w:t xml:space="preserve"> Este curso de SSH pode se tornar parte de um programa maior de formação em DevOps ou Desenvolvimento Full-Stack. Seu formato trilíngue e tri-nível já foi pensado para alinhar com currículos mais amplos</w:t>
      </w:r>
      <w:hyperlink r:id="rId52">
        <w:r>
          <w:rPr>
            <w:rStyle w:val="Hyperlink"/>
          </w:rPr>
          <w:t>[36]</w:t>
        </w:r>
      </w:hyperlink>
      <w:r>
        <w:t>. Podemos expandir criando pontes para cursos de Linux básico (que alimentaria o nível básico de SSH), ou para cursos de Segurança Ofensiva (onde o aluno que dominou SSH poderia aprender sobre exploração de serviços mal configurados, por exemplo). A interoperabilidade do conteúdo – via subdiretórios ou submódulos Git – facilita remixar partes dele em outros contextos</w:t>
      </w:r>
      <w:hyperlink r:id="rId53">
        <w:r>
          <w:rPr>
            <w:rStyle w:val="Hyperlink"/>
          </w:rPr>
          <w:t>[30]</w:t>
        </w:r>
      </w:hyperlink>
      <w:r>
        <w:t>.</w:t>
      </w:r>
    </w:p>
    <w:p w14:paraId="51498EBD" w14:textId="77777777" w:rsidR="007D23DD" w:rsidRDefault="00FE13CB">
      <w:pPr>
        <w:numPr>
          <w:ilvl w:val="0"/>
          <w:numId w:val="14"/>
        </w:numPr>
      </w:pPr>
      <w:r>
        <w:rPr>
          <w:b/>
          <w:bCs/>
        </w:rPr>
        <w:t>Feedback e Comunidade:</w:t>
      </w:r>
      <w:r>
        <w:t xml:space="preserve"> Planejamos incorporar um loop de feedback robusto. Alunos poderão abrir issues no repositório do curso com dúvidas ou sugestões, e contribuir com melhorias de material via pull requests, fomentando uma pequena comunidade em torno do curso. Isso não apenas aprimora o conteúdo com perspectivas diversas, mas também ensina aos alunos o uso de ferramentas de colaboração (issues, PRs no GitHub) em ambiente real, alinhado à filosofia “aprenda fazendo”. Com o tempo, os tópicos que gerarem muitas dúvidas receberão </w:t>
      </w:r>
      <w:r>
        <w:t>conteúdo extra ou reformulação, e ideias interessantes dos participantes podem virar novos exercícios ou exemplos.</w:t>
      </w:r>
    </w:p>
    <w:p w14:paraId="0DF5CF3E" w14:textId="77777777" w:rsidR="007D23DD" w:rsidRDefault="00FE13CB">
      <w:pPr>
        <w:numPr>
          <w:ilvl w:val="0"/>
          <w:numId w:val="14"/>
        </w:numPr>
      </w:pPr>
      <w:r>
        <w:rPr>
          <w:b/>
          <w:bCs/>
        </w:rPr>
        <w:t>Formato e Tradução:</w:t>
      </w:r>
      <w:r>
        <w:t xml:space="preserve"> Além do formato atual (texto, labs, vídeos curtos demonstrativos possivelmente), estudamos lançar uma versão do curso totalmente em </w:t>
      </w:r>
      <w:r>
        <w:rPr>
          <w:b/>
          <w:bCs/>
        </w:rPr>
        <w:t>inglês</w:t>
      </w:r>
      <w:r>
        <w:t xml:space="preserve"> para alcance global, aproveitando já que boa parte dos termos e refs estão bilingues. A estrutura modular ajuda a traduzir por partes. Outra expansão de formato seria oferecer o material em outros suportes: um e-book resumido para consulta rápida ou um “cheat sheet” de comandos importantes; uma série de vídeos complementares mostrando cenários do lab (para quem aprende </w:t>
      </w:r>
      <w:r>
        <w:t>visualmente); e quem sabe futuramente integrar com plataformas de aprendizado interativas ou sandboxes online (como TryHackMe ou InstruQT para laboratórios de segurança/SSH) para trazer ainda mais dinamismo.</w:t>
      </w:r>
    </w:p>
    <w:p w14:paraId="2A1C2430" w14:textId="77777777" w:rsidR="007D23DD" w:rsidRDefault="00FE13CB">
      <w:pPr>
        <w:numPr>
          <w:ilvl w:val="0"/>
          <w:numId w:val="14"/>
        </w:numPr>
      </w:pPr>
      <w:r>
        <w:rPr>
          <w:b/>
          <w:bCs/>
        </w:rPr>
        <w:t>Adaptação a Novas Tecnologias:</w:t>
      </w:r>
      <w:r>
        <w:t xml:space="preserve"> A área de desenvolvimento e infraestrutura está em constante mudança. Se tendências como </w:t>
      </w:r>
      <w:r>
        <w:rPr>
          <w:b/>
          <w:bCs/>
        </w:rPr>
        <w:t>infraestrutura imutável</w:t>
      </w:r>
      <w:r>
        <w:t xml:space="preserve"> (onde SSH é menos utilizado) crescerem, adaptaremos o foco para manter relevância – por exemplo, enfatizando o papel do SSH como ferramenta de emergência. Se surgir uma ferramenta que “substitua” ou abstraia SSH (como protocolos de acesso remoto específicos), poderemos incorporar comparativos ou migrações de conhecimento. Em paralelo, novas aplicações de SSH, como no contexto de IoT ou em projet</w:t>
      </w:r>
      <w:r>
        <w:t xml:space="preserve">os de blockchain (sim, há usos de SSH keys em cripto) podem se tornar capítulos especiais, mantendo o conteúdo </w:t>
      </w:r>
      <w:r>
        <w:rPr>
          <w:b/>
          <w:bCs/>
        </w:rPr>
        <w:t>surpreendente e atual</w:t>
      </w:r>
      <w:r>
        <w:t>.</w:t>
      </w:r>
    </w:p>
    <w:p w14:paraId="14A514CA" w14:textId="77777777" w:rsidR="007D23DD" w:rsidRDefault="00FE13CB">
      <w:pPr>
        <w:pStyle w:val="FirstParagraph"/>
      </w:pPr>
      <w:r>
        <w:lastRenderedPageBreak/>
        <w:t xml:space="preserve">Em conclusão, este planejamento detalhado visa não apenas entregar um curso de SSH de excelência hoje, mas sustentar um </w:t>
      </w:r>
      <w:r>
        <w:rPr>
          <w:b/>
          <w:bCs/>
        </w:rPr>
        <w:t>vivo ecossistema de aprendizado</w:t>
      </w:r>
      <w:r>
        <w:t>, que cresce e se atualiza com o tempo. Com base sólida (estrutura tri-nível, trilhas temáticas, repositório integrado)</w:t>
      </w:r>
      <w:hyperlink r:id="rId54">
        <w:r>
          <w:rPr>
            <w:rStyle w:val="Hyperlink"/>
          </w:rPr>
          <w:t>[29]</w:t>
        </w:r>
      </w:hyperlink>
      <w:hyperlink r:id="rId55">
        <w:r>
          <w:rPr>
            <w:rStyle w:val="Hyperlink"/>
          </w:rPr>
          <w:t>[37]</w:t>
        </w:r>
      </w:hyperlink>
      <w:r>
        <w:t xml:space="preserve"> e compromisso com qualidade, o Megacurso Prático de SSH estará apto a formar gerações de profissionais versáteis, seguros e atualizados na arte do Secure Shell. Cada aluno sairá dominando os fundamentos e preparado para enfrentar desafios reais de forma criativa – exatamente o propósito de um </w:t>
      </w:r>
      <w:r>
        <w:rPr>
          <w:b/>
          <w:bCs/>
        </w:rPr>
        <w:t>megacurso prático, interativo e surpreendente</w:t>
      </w:r>
      <w:r>
        <w:t xml:space="preserve"> sobre SSH.</w:t>
      </w:r>
      <w:hyperlink r:id="rId56">
        <w:r>
          <w:rPr>
            <w:rStyle w:val="Hyperlink"/>
          </w:rPr>
          <w:t>[1]</w:t>
        </w:r>
      </w:hyperlink>
      <w:hyperlink r:id="rId57">
        <w:r>
          <w:rPr>
            <w:rStyle w:val="Hyperlink"/>
          </w:rPr>
          <w:t>[4]</w:t>
        </w:r>
      </w:hyperlink>
    </w:p>
    <w:bookmarkEnd w:id="17"/>
    <w:bookmarkEnd w:id="1"/>
    <w:bookmarkEnd w:id="2"/>
    <w:p w14:paraId="1C1B4A93" w14:textId="77777777" w:rsidR="007D23DD" w:rsidRDefault="00B47DEC">
      <w:r>
        <w:rPr>
          <w:noProof/>
        </w:rPr>
      </w:r>
      <w:r w:rsidR="00B47DEC">
        <w:rPr>
          <w:noProof/>
        </w:rPr>
        <w:pict>
          <v:rect id="_x0000_i1025" style="width:0;height:1.5pt" o:hralign="center" o:hrstd="t" o:hr="t"/>
        </w:pict>
      </w:r>
    </w:p>
    <w:bookmarkStart w:id="18" w:name="citations"/>
    <w:p w14:paraId="5E089DED" w14:textId="77777777" w:rsidR="007D23DD" w:rsidRDefault="00FE13CB">
      <w:pPr>
        <w:pStyle w:val="FirstParagraph"/>
      </w:pPr>
      <w:r>
        <w:fldChar w:fldCharType="begin"/>
      </w:r>
      <w:r>
        <w:instrText>HYPERLINK "https://www.dropbox.com/preview/projs/mega_personal_ssh_course.pdf" \h</w:instrText>
      </w:r>
      <w:r>
        <w:fldChar w:fldCharType="separate"/>
      </w:r>
      <w:r>
        <w:rPr>
          <w:rStyle w:val="Hyperlink"/>
        </w:rPr>
        <w:t>[1]</w:t>
      </w:r>
      <w:r>
        <w:fldChar w:fldCharType="end"/>
      </w:r>
      <w:r>
        <w:t xml:space="preserve"> </w:t>
      </w:r>
      <w:hyperlink r:id="rId58">
        <w:r>
          <w:rPr>
            <w:rStyle w:val="Hyperlink"/>
          </w:rPr>
          <w:t>[2]</w:t>
        </w:r>
      </w:hyperlink>
      <w:r>
        <w:t xml:space="preserve"> </w:t>
      </w:r>
      <w:hyperlink r:id="rId59">
        <w:r>
          <w:rPr>
            <w:rStyle w:val="Hyperlink"/>
          </w:rPr>
          <w:t>[3]</w:t>
        </w:r>
      </w:hyperlink>
      <w:r>
        <w:t xml:space="preserve"> </w:t>
      </w:r>
      <w:hyperlink r:id="rId60">
        <w:r>
          <w:rPr>
            <w:rStyle w:val="Hyperlink"/>
          </w:rPr>
          <w:t>[4]</w:t>
        </w:r>
      </w:hyperlink>
      <w:r>
        <w:t xml:space="preserve"> </w:t>
      </w:r>
      <w:hyperlink r:id="rId61">
        <w:r>
          <w:rPr>
            <w:rStyle w:val="Hyperlink"/>
          </w:rPr>
          <w:t>[5]</w:t>
        </w:r>
      </w:hyperlink>
      <w:r>
        <w:t xml:space="preserve"> </w:t>
      </w:r>
      <w:hyperlink r:id="rId62">
        <w:r>
          <w:rPr>
            <w:rStyle w:val="Hyperlink"/>
          </w:rPr>
          <w:t>[6]</w:t>
        </w:r>
      </w:hyperlink>
      <w:r>
        <w:t xml:space="preserve"> </w:t>
      </w:r>
      <w:hyperlink r:id="rId63">
        <w:r>
          <w:rPr>
            <w:rStyle w:val="Hyperlink"/>
          </w:rPr>
          <w:t>[7]</w:t>
        </w:r>
      </w:hyperlink>
      <w:r>
        <w:t xml:space="preserve"> </w:t>
      </w:r>
      <w:hyperlink r:id="rId64">
        <w:r>
          <w:rPr>
            <w:rStyle w:val="Hyperlink"/>
          </w:rPr>
          <w:t>[8]</w:t>
        </w:r>
      </w:hyperlink>
      <w:r>
        <w:t xml:space="preserve"> </w:t>
      </w:r>
      <w:hyperlink r:id="rId65">
        <w:r>
          <w:rPr>
            <w:rStyle w:val="Hyperlink"/>
          </w:rPr>
          <w:t>[9]</w:t>
        </w:r>
      </w:hyperlink>
      <w:r>
        <w:t xml:space="preserve"> </w:t>
      </w:r>
      <w:hyperlink r:id="rId66">
        <w:r>
          <w:rPr>
            <w:rStyle w:val="Hyperlink"/>
          </w:rPr>
          <w:t>[10]</w:t>
        </w:r>
      </w:hyperlink>
      <w:r>
        <w:t xml:space="preserve"> </w:t>
      </w:r>
      <w:hyperlink r:id="rId67">
        <w:r>
          <w:rPr>
            <w:rStyle w:val="Hyperlink"/>
          </w:rPr>
          <w:t>[11]</w:t>
        </w:r>
      </w:hyperlink>
      <w:r>
        <w:t xml:space="preserve"> </w:t>
      </w:r>
      <w:hyperlink r:id="rId68">
        <w:r>
          <w:rPr>
            <w:rStyle w:val="Hyperlink"/>
          </w:rPr>
          <w:t>[12]</w:t>
        </w:r>
      </w:hyperlink>
      <w:r>
        <w:t xml:space="preserve"> </w:t>
      </w:r>
      <w:hyperlink r:id="rId69">
        <w:r>
          <w:rPr>
            <w:rStyle w:val="Hyperlink"/>
          </w:rPr>
          <w:t>[13]</w:t>
        </w:r>
      </w:hyperlink>
      <w:r>
        <w:t xml:space="preserve"> </w:t>
      </w:r>
      <w:hyperlink r:id="rId70">
        <w:r>
          <w:rPr>
            <w:rStyle w:val="Hyperlink"/>
          </w:rPr>
          <w:t>[14]</w:t>
        </w:r>
      </w:hyperlink>
      <w:r>
        <w:t xml:space="preserve"> </w:t>
      </w:r>
      <w:hyperlink r:id="rId71">
        <w:r>
          <w:rPr>
            <w:rStyle w:val="Hyperlink"/>
          </w:rPr>
          <w:t>[15]</w:t>
        </w:r>
      </w:hyperlink>
      <w:r>
        <w:t xml:space="preserve"> </w:t>
      </w:r>
      <w:hyperlink r:id="rId72">
        <w:r>
          <w:rPr>
            <w:rStyle w:val="Hyperlink"/>
          </w:rPr>
          <w:t>[16]</w:t>
        </w:r>
      </w:hyperlink>
      <w:r>
        <w:t xml:space="preserve"> </w:t>
      </w:r>
      <w:hyperlink r:id="rId73">
        <w:r>
          <w:rPr>
            <w:rStyle w:val="Hyperlink"/>
          </w:rPr>
          <w:t>[17]</w:t>
        </w:r>
      </w:hyperlink>
      <w:r>
        <w:t xml:space="preserve"> </w:t>
      </w:r>
      <w:hyperlink r:id="rId74">
        <w:r>
          <w:rPr>
            <w:rStyle w:val="Hyperlink"/>
          </w:rPr>
          <w:t>[18]</w:t>
        </w:r>
      </w:hyperlink>
      <w:r>
        <w:t xml:space="preserve"> </w:t>
      </w:r>
      <w:hyperlink r:id="rId75">
        <w:r>
          <w:rPr>
            <w:rStyle w:val="Hyperlink"/>
          </w:rPr>
          <w:t>[19]</w:t>
        </w:r>
      </w:hyperlink>
      <w:r>
        <w:t xml:space="preserve"> </w:t>
      </w:r>
      <w:hyperlink r:id="rId76">
        <w:r>
          <w:rPr>
            <w:rStyle w:val="Hyperlink"/>
          </w:rPr>
          <w:t>[20]</w:t>
        </w:r>
      </w:hyperlink>
      <w:r>
        <w:t xml:space="preserve"> </w:t>
      </w:r>
      <w:hyperlink r:id="rId77">
        <w:r>
          <w:rPr>
            <w:rStyle w:val="Hyperlink"/>
          </w:rPr>
          <w:t>[21]</w:t>
        </w:r>
      </w:hyperlink>
      <w:r>
        <w:t xml:space="preserve"> </w:t>
      </w:r>
      <w:hyperlink r:id="rId78">
        <w:r>
          <w:rPr>
            <w:rStyle w:val="Hyperlink"/>
          </w:rPr>
          <w:t>[22]</w:t>
        </w:r>
      </w:hyperlink>
      <w:r>
        <w:t xml:space="preserve"> </w:t>
      </w:r>
      <w:hyperlink r:id="rId79">
        <w:r>
          <w:rPr>
            <w:rStyle w:val="Hyperlink"/>
          </w:rPr>
          <w:t>[23]</w:t>
        </w:r>
      </w:hyperlink>
      <w:r>
        <w:t xml:space="preserve"> </w:t>
      </w:r>
      <w:hyperlink r:id="rId80">
        <w:r>
          <w:rPr>
            <w:rStyle w:val="Hyperlink"/>
          </w:rPr>
          <w:t>[24]</w:t>
        </w:r>
      </w:hyperlink>
      <w:r>
        <w:t xml:space="preserve"> </w:t>
      </w:r>
      <w:hyperlink r:id="rId81">
        <w:r>
          <w:rPr>
            <w:rStyle w:val="Hyperlink"/>
          </w:rPr>
          <w:t>[25]</w:t>
        </w:r>
      </w:hyperlink>
      <w:r>
        <w:t xml:space="preserve"> </w:t>
      </w:r>
      <w:hyperlink r:id="rId82">
        <w:r>
          <w:rPr>
            <w:rStyle w:val="Hyperlink"/>
          </w:rPr>
          <w:t>[26]</w:t>
        </w:r>
      </w:hyperlink>
      <w:r>
        <w:t xml:space="preserve"> </w:t>
      </w:r>
      <w:hyperlink r:id="rId83">
        <w:r>
          <w:rPr>
            <w:rStyle w:val="Hyperlink"/>
          </w:rPr>
          <w:t>[27]</w:t>
        </w:r>
      </w:hyperlink>
      <w:r>
        <w:t xml:space="preserve"> </w:t>
      </w:r>
      <w:hyperlink r:id="rId84">
        <w:r>
          <w:rPr>
            <w:rStyle w:val="Hyperlink"/>
          </w:rPr>
          <w:t>[28]</w:t>
        </w:r>
      </w:hyperlink>
      <w:r>
        <w:t xml:space="preserve"> </w:t>
      </w:r>
      <w:hyperlink r:id="rId85">
        <w:r>
          <w:rPr>
            <w:rStyle w:val="Hyperlink"/>
          </w:rPr>
          <w:t>[29]</w:t>
        </w:r>
      </w:hyperlink>
      <w:r>
        <w:t xml:space="preserve"> </w:t>
      </w:r>
      <w:hyperlink r:id="rId86">
        <w:r>
          <w:rPr>
            <w:rStyle w:val="Hyperlink"/>
          </w:rPr>
          <w:t>[30]</w:t>
        </w:r>
      </w:hyperlink>
      <w:r>
        <w:t xml:space="preserve"> </w:t>
      </w:r>
      <w:hyperlink r:id="rId87">
        <w:r>
          <w:rPr>
            <w:rStyle w:val="Hyperlink"/>
          </w:rPr>
          <w:t>[31]</w:t>
        </w:r>
      </w:hyperlink>
      <w:r>
        <w:t xml:space="preserve"> </w:t>
      </w:r>
      <w:hyperlink r:id="rId88">
        <w:r>
          <w:rPr>
            <w:rStyle w:val="Hyperlink"/>
          </w:rPr>
          <w:t>[32]</w:t>
        </w:r>
      </w:hyperlink>
      <w:r>
        <w:t xml:space="preserve"> </w:t>
      </w:r>
      <w:hyperlink r:id="rId89">
        <w:r>
          <w:rPr>
            <w:rStyle w:val="Hyperlink"/>
          </w:rPr>
          <w:t>[33]</w:t>
        </w:r>
      </w:hyperlink>
      <w:r>
        <w:t xml:space="preserve"> </w:t>
      </w:r>
      <w:hyperlink r:id="rId90">
        <w:r>
          <w:rPr>
            <w:rStyle w:val="Hyperlink"/>
          </w:rPr>
          <w:t>[34]</w:t>
        </w:r>
      </w:hyperlink>
      <w:r>
        <w:t xml:space="preserve"> </w:t>
      </w:r>
      <w:hyperlink r:id="rId91">
        <w:r>
          <w:rPr>
            <w:rStyle w:val="Hyperlink"/>
          </w:rPr>
          <w:t>[35]</w:t>
        </w:r>
      </w:hyperlink>
      <w:r>
        <w:t xml:space="preserve"> </w:t>
      </w:r>
      <w:hyperlink r:id="rId92">
        <w:r>
          <w:rPr>
            <w:rStyle w:val="Hyperlink"/>
          </w:rPr>
          <w:t>[36]</w:t>
        </w:r>
      </w:hyperlink>
      <w:r>
        <w:t xml:space="preserve"> </w:t>
      </w:r>
      <w:hyperlink r:id="rId93">
        <w:r>
          <w:rPr>
            <w:rStyle w:val="Hyperlink"/>
          </w:rPr>
          <w:t>[37]</w:t>
        </w:r>
      </w:hyperlink>
      <w:r>
        <w:t xml:space="preserve"> mega_personal_ssh_course.pdf</w:t>
      </w:r>
    </w:p>
    <w:p w14:paraId="0B9F739A" w14:textId="77777777" w:rsidR="007D23DD" w:rsidRDefault="00FE13CB">
      <w:pPr>
        <w:pStyle w:val="Corpodetexto"/>
      </w:pPr>
      <w:hyperlink r:id="rId94">
        <w:r>
          <w:rPr>
            <w:rStyle w:val="Hyperlink"/>
          </w:rPr>
          <w:t>https://www.dropbox.com/preview/projs/mega_personal_ssh_course.pdf</w:t>
        </w:r>
      </w:hyperlink>
    </w:p>
    <w:bookmarkEnd w:id="18"/>
    <w:sectPr w:rsidR="007D23DD">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FFFFFF"/>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FFFFFFF"/>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834494697">
    <w:abstractNumId w:val="0"/>
  </w:num>
  <w:num w:numId="2" w16cid:durableId="1510826805">
    <w:abstractNumId w:val="1"/>
  </w:num>
  <w:num w:numId="3" w16cid:durableId="164592627">
    <w:abstractNumId w:val="1"/>
  </w:num>
  <w:num w:numId="4" w16cid:durableId="1445810477">
    <w:abstractNumId w:val="1"/>
  </w:num>
  <w:num w:numId="5" w16cid:durableId="648291601">
    <w:abstractNumId w:val="1"/>
  </w:num>
  <w:num w:numId="6" w16cid:durableId="1407415503">
    <w:abstractNumId w:val="1"/>
  </w:num>
  <w:num w:numId="7" w16cid:durableId="537667052">
    <w:abstractNumId w:val="1"/>
  </w:num>
  <w:num w:numId="8" w16cid:durableId="1404331102">
    <w:abstractNumId w:val="1"/>
  </w:num>
  <w:num w:numId="9" w16cid:durableId="449279438">
    <w:abstractNumId w:val="1"/>
  </w:num>
  <w:num w:numId="10" w16cid:durableId="1240670669">
    <w:abstractNumId w:val="1"/>
  </w:num>
  <w:num w:numId="11" w16cid:durableId="1566338983">
    <w:abstractNumId w:val="1"/>
  </w:num>
  <w:num w:numId="12" w16cid:durableId="1181509532">
    <w:abstractNumId w:val="1"/>
  </w:num>
  <w:num w:numId="13" w16cid:durableId="1258560727">
    <w:abstractNumId w:val="1"/>
  </w:num>
  <w:num w:numId="14" w16cid:durableId="20371219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23DD"/>
    <w:rsid w:val="00501493"/>
    <w:rsid w:val="007D23DD"/>
    <w:rsid w:val="00B47DEC"/>
    <w:rsid w:val="00FE1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4E25731"/>
  <w15:docId w15:val="{AFC720C6-3758-C440-9EC6-37A006BA0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pt"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dropbox.com/preview/projs/mega_personal_ssh_course.pdf" TargetMode="External"/><Relationship Id="rId21" Type="http://schemas.openxmlformats.org/officeDocument/2006/relationships/hyperlink" Target="https://www.dropbox.com/preview/projs/mega_personal_ssh_course.pdf" TargetMode="External"/><Relationship Id="rId42" Type="http://schemas.openxmlformats.org/officeDocument/2006/relationships/hyperlink" Target="https://www.dropbox.com/preview/projs/mega_personal_ssh_course.pdf" TargetMode="External"/><Relationship Id="rId47" Type="http://schemas.openxmlformats.org/officeDocument/2006/relationships/hyperlink" Target="https://www.dropbox.com/preview/projs/mega_personal_ssh_course.pdf" TargetMode="External"/><Relationship Id="rId63" Type="http://schemas.openxmlformats.org/officeDocument/2006/relationships/hyperlink" Target="https://www.dropbox.com/preview/projs/mega_personal_ssh_course.pdf" TargetMode="External"/><Relationship Id="rId68" Type="http://schemas.openxmlformats.org/officeDocument/2006/relationships/hyperlink" Target="https://www.dropbox.com/preview/projs/mega_personal_ssh_course.pdf" TargetMode="External"/><Relationship Id="rId84" Type="http://schemas.openxmlformats.org/officeDocument/2006/relationships/hyperlink" Target="https://www.dropbox.com/preview/projs/mega_personal_ssh_course.pdf" TargetMode="External"/><Relationship Id="rId89" Type="http://schemas.openxmlformats.org/officeDocument/2006/relationships/hyperlink" Target="https://www.dropbox.com/preview/projs/mega_personal_ssh_course.pdf" TargetMode="External"/><Relationship Id="rId16" Type="http://schemas.openxmlformats.org/officeDocument/2006/relationships/hyperlink" Target="https://www.dropbox.com/preview/projs/mega_personal_ssh_course.pdf" TargetMode="External"/><Relationship Id="rId11" Type="http://schemas.openxmlformats.org/officeDocument/2006/relationships/hyperlink" Target="https://www.dropbox.com/preview/projs/mega_personal_ssh_course.pdf" TargetMode="External"/><Relationship Id="rId32" Type="http://schemas.openxmlformats.org/officeDocument/2006/relationships/hyperlink" Target="https://www.dropbox.com/preview/projs/mega_personal_ssh_course.pdf" TargetMode="External"/><Relationship Id="rId37" Type="http://schemas.openxmlformats.org/officeDocument/2006/relationships/hyperlink" Target="https://www.dropbox.com/preview/projs/mega_personal_ssh_course.pdf" TargetMode="External"/><Relationship Id="rId53" Type="http://schemas.openxmlformats.org/officeDocument/2006/relationships/hyperlink" Target="https://www.dropbox.com/preview/projs/mega_personal_ssh_course.pdf" TargetMode="External"/><Relationship Id="rId58" Type="http://schemas.openxmlformats.org/officeDocument/2006/relationships/hyperlink" Target="https://www.dropbox.com/preview/projs/mega_personal_ssh_course.pdf" TargetMode="External"/><Relationship Id="rId74" Type="http://schemas.openxmlformats.org/officeDocument/2006/relationships/hyperlink" Target="https://www.dropbox.com/preview/projs/mega_personal_ssh_course.pdf" TargetMode="External"/><Relationship Id="rId79" Type="http://schemas.openxmlformats.org/officeDocument/2006/relationships/hyperlink" Target="https://www.dropbox.com/preview/projs/mega_personal_ssh_course.pdf" TargetMode="External"/><Relationship Id="rId5" Type="http://schemas.openxmlformats.org/officeDocument/2006/relationships/hyperlink" Target="https://www.dropbox.com/preview/projs/mega_personal_ssh_course.pdf" TargetMode="External"/><Relationship Id="rId90" Type="http://schemas.openxmlformats.org/officeDocument/2006/relationships/hyperlink" Target="https://www.dropbox.com/preview/projs/mega_personal_ssh_course.pdf" TargetMode="External"/><Relationship Id="rId95" Type="http://schemas.openxmlformats.org/officeDocument/2006/relationships/fontTable" Target="fontTable.xml"/><Relationship Id="rId22" Type="http://schemas.openxmlformats.org/officeDocument/2006/relationships/hyperlink" Target="https://www.dropbox.com/preview/projs/mega_personal_ssh_course.pdf" TargetMode="External"/><Relationship Id="rId27" Type="http://schemas.openxmlformats.org/officeDocument/2006/relationships/hyperlink" Target="https://www.dropbox.com/preview/projs/mega_personal_ssh_course.pdf" TargetMode="External"/><Relationship Id="rId43" Type="http://schemas.openxmlformats.org/officeDocument/2006/relationships/hyperlink" Target="https://www.dropbox.com/preview/projs/mega_personal_ssh_course.pdf" TargetMode="External"/><Relationship Id="rId48" Type="http://schemas.openxmlformats.org/officeDocument/2006/relationships/hyperlink" Target="https://www.dropbox.com/preview/projs/mega_personal_ssh_course.pdf" TargetMode="External"/><Relationship Id="rId64" Type="http://schemas.openxmlformats.org/officeDocument/2006/relationships/hyperlink" Target="https://www.dropbox.com/preview/projs/mega_personal_ssh_course.pdf" TargetMode="External"/><Relationship Id="rId69" Type="http://schemas.openxmlformats.org/officeDocument/2006/relationships/hyperlink" Target="https://www.dropbox.com/preview/projs/mega_personal_ssh_course.pdf" TargetMode="External"/><Relationship Id="rId8" Type="http://schemas.openxmlformats.org/officeDocument/2006/relationships/hyperlink" Target="https://www.dropbox.com/preview/projs/mega_personal_ssh_course.pdf" TargetMode="External"/><Relationship Id="rId51" Type="http://schemas.openxmlformats.org/officeDocument/2006/relationships/hyperlink" Target="https://www.dropbox.com/preview/projs/mega_personal_ssh_course.pdf" TargetMode="External"/><Relationship Id="rId72" Type="http://schemas.openxmlformats.org/officeDocument/2006/relationships/hyperlink" Target="https://www.dropbox.com/preview/projs/mega_personal_ssh_course.pdf" TargetMode="External"/><Relationship Id="rId80" Type="http://schemas.openxmlformats.org/officeDocument/2006/relationships/hyperlink" Target="https://www.dropbox.com/preview/projs/mega_personal_ssh_course.pdf" TargetMode="External"/><Relationship Id="rId85" Type="http://schemas.openxmlformats.org/officeDocument/2006/relationships/hyperlink" Target="https://www.dropbox.com/preview/projs/mega_personal_ssh_course.pdf" TargetMode="External"/><Relationship Id="rId93" Type="http://schemas.openxmlformats.org/officeDocument/2006/relationships/hyperlink" Target="https://www.dropbox.com/preview/projs/mega_personal_ssh_course.pdf" TargetMode="External"/><Relationship Id="rId3" Type="http://schemas.openxmlformats.org/officeDocument/2006/relationships/settings" Target="settings.xml"/><Relationship Id="rId12" Type="http://schemas.openxmlformats.org/officeDocument/2006/relationships/hyperlink" Target="https://www.dropbox.com/preview/projs/mega_personal_ssh_course.pdf" TargetMode="External"/><Relationship Id="rId17" Type="http://schemas.openxmlformats.org/officeDocument/2006/relationships/hyperlink" Target="https://www.dropbox.com/preview/projs/mega_personal_ssh_course.pdf" TargetMode="External"/><Relationship Id="rId25" Type="http://schemas.openxmlformats.org/officeDocument/2006/relationships/hyperlink" Target="https://www.dropbox.com/preview/projs/mega_personal_ssh_course.pdf" TargetMode="External"/><Relationship Id="rId33" Type="http://schemas.openxmlformats.org/officeDocument/2006/relationships/hyperlink" Target="https://www.dropbox.com/preview/projs/mega_personal_ssh_course.pdf" TargetMode="External"/><Relationship Id="rId38" Type="http://schemas.openxmlformats.org/officeDocument/2006/relationships/hyperlink" Target="https://www.dropbox.com/preview/projs/mega_personal_ssh_course.pdf" TargetMode="External"/><Relationship Id="rId46" Type="http://schemas.openxmlformats.org/officeDocument/2006/relationships/hyperlink" Target="https://www.dropbox.com/preview/projs/mega_personal_ssh_course.pdf" TargetMode="External"/><Relationship Id="rId59" Type="http://schemas.openxmlformats.org/officeDocument/2006/relationships/hyperlink" Target="https://www.dropbox.com/preview/projs/mega_personal_ssh_course.pdf" TargetMode="External"/><Relationship Id="rId67" Type="http://schemas.openxmlformats.org/officeDocument/2006/relationships/hyperlink" Target="https://www.dropbox.com/preview/projs/mega_personal_ssh_course.pdf" TargetMode="External"/><Relationship Id="rId20" Type="http://schemas.openxmlformats.org/officeDocument/2006/relationships/hyperlink" Target="https://www.dropbox.com/preview/projs/mega_personal_ssh_course.pdf" TargetMode="External"/><Relationship Id="rId41" Type="http://schemas.openxmlformats.org/officeDocument/2006/relationships/hyperlink" Target="https://www.dropbox.com/preview/projs/mega_personal_ssh_course.pdf" TargetMode="External"/><Relationship Id="rId54" Type="http://schemas.openxmlformats.org/officeDocument/2006/relationships/hyperlink" Target="https://www.dropbox.com/preview/projs/mega_personal_ssh_course.pdf" TargetMode="External"/><Relationship Id="rId62" Type="http://schemas.openxmlformats.org/officeDocument/2006/relationships/hyperlink" Target="https://www.dropbox.com/preview/projs/mega_personal_ssh_course.pdf" TargetMode="External"/><Relationship Id="rId70" Type="http://schemas.openxmlformats.org/officeDocument/2006/relationships/hyperlink" Target="https://www.dropbox.com/preview/projs/mega_personal_ssh_course.pdf" TargetMode="External"/><Relationship Id="rId75" Type="http://schemas.openxmlformats.org/officeDocument/2006/relationships/hyperlink" Target="https://www.dropbox.com/preview/projs/mega_personal_ssh_course.pdf" TargetMode="External"/><Relationship Id="rId83" Type="http://schemas.openxmlformats.org/officeDocument/2006/relationships/hyperlink" Target="https://www.dropbox.com/preview/projs/mega_personal_ssh_course.pdf" TargetMode="External"/><Relationship Id="rId88" Type="http://schemas.openxmlformats.org/officeDocument/2006/relationships/hyperlink" Target="https://www.dropbox.com/preview/projs/mega_personal_ssh_course.pdf" TargetMode="External"/><Relationship Id="rId91" Type="http://schemas.openxmlformats.org/officeDocument/2006/relationships/hyperlink" Target="https://www.dropbox.com/preview/projs/mega_personal_ssh_course.pdf" TargetMode="External"/><Relationship Id="rId9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dropbox.com/preview/projs/mega_personal_ssh_course.pdf" TargetMode="External"/><Relationship Id="rId15" Type="http://schemas.openxmlformats.org/officeDocument/2006/relationships/hyperlink" Target="https://www.dropbox.com/preview/projs/mega_personal_ssh_course.pdf" TargetMode="External"/><Relationship Id="rId23" Type="http://schemas.openxmlformats.org/officeDocument/2006/relationships/hyperlink" Target="https://www.dropbox.com/preview/projs/mega_personal_ssh_course.pdf" TargetMode="External"/><Relationship Id="rId28" Type="http://schemas.openxmlformats.org/officeDocument/2006/relationships/hyperlink" Target="https://www.dropbox.com/preview/projs/mega_personal_ssh_course.pdf" TargetMode="External"/><Relationship Id="rId36" Type="http://schemas.openxmlformats.org/officeDocument/2006/relationships/hyperlink" Target="https://www.dropbox.com/preview/projs/mega_personal_ssh_course.pdf" TargetMode="External"/><Relationship Id="rId49" Type="http://schemas.openxmlformats.org/officeDocument/2006/relationships/hyperlink" Target="https://www.dropbox.com/preview/projs/mega_personal_ssh_course.pdf" TargetMode="External"/><Relationship Id="rId57" Type="http://schemas.openxmlformats.org/officeDocument/2006/relationships/hyperlink" Target="https://www.dropbox.com/preview/projs/mega_personal_ssh_course.pdf" TargetMode="External"/><Relationship Id="rId10" Type="http://schemas.openxmlformats.org/officeDocument/2006/relationships/hyperlink" Target="https://www.dropbox.com/preview/projs/mega_personal_ssh_course.pdf" TargetMode="External"/><Relationship Id="rId31" Type="http://schemas.openxmlformats.org/officeDocument/2006/relationships/hyperlink" Target="https://www.dropbox.com/preview/projs/mega_personal_ssh_course.pdf" TargetMode="External"/><Relationship Id="rId44" Type="http://schemas.openxmlformats.org/officeDocument/2006/relationships/hyperlink" Target="https://www.dropbox.com/preview/projs/mega_personal_ssh_course.pdf" TargetMode="External"/><Relationship Id="rId52" Type="http://schemas.openxmlformats.org/officeDocument/2006/relationships/hyperlink" Target="https://www.dropbox.com/preview/projs/mega_personal_ssh_course.pdf" TargetMode="External"/><Relationship Id="rId60" Type="http://schemas.openxmlformats.org/officeDocument/2006/relationships/hyperlink" Target="https://www.dropbox.com/preview/projs/mega_personal_ssh_course.pdf" TargetMode="External"/><Relationship Id="rId65" Type="http://schemas.openxmlformats.org/officeDocument/2006/relationships/hyperlink" Target="https://www.dropbox.com/preview/projs/mega_personal_ssh_course.pdf" TargetMode="External"/><Relationship Id="rId73" Type="http://schemas.openxmlformats.org/officeDocument/2006/relationships/hyperlink" Target="https://www.dropbox.com/preview/projs/mega_personal_ssh_course.pdf" TargetMode="External"/><Relationship Id="rId78" Type="http://schemas.openxmlformats.org/officeDocument/2006/relationships/hyperlink" Target="https://www.dropbox.com/preview/projs/mega_personal_ssh_course.pdf" TargetMode="External"/><Relationship Id="rId81" Type="http://schemas.openxmlformats.org/officeDocument/2006/relationships/hyperlink" Target="https://www.dropbox.com/preview/projs/mega_personal_ssh_course.pdf" TargetMode="External"/><Relationship Id="rId86" Type="http://schemas.openxmlformats.org/officeDocument/2006/relationships/hyperlink" Target="https://www.dropbox.com/preview/projs/mega_personal_ssh_course.pdf" TargetMode="External"/><Relationship Id="rId94" Type="http://schemas.openxmlformats.org/officeDocument/2006/relationships/hyperlink" Target="https://www.dropbox.com/preview/projs/mega_personal_ssh_course.pdf" TargetMode="External"/><Relationship Id="rId4" Type="http://schemas.openxmlformats.org/officeDocument/2006/relationships/webSettings" Target="webSettings.xml"/><Relationship Id="rId9" Type="http://schemas.openxmlformats.org/officeDocument/2006/relationships/hyperlink" Target="https://www.dropbox.com/preview/projs/mega_personal_ssh_course.pdf" TargetMode="External"/><Relationship Id="rId13" Type="http://schemas.openxmlformats.org/officeDocument/2006/relationships/hyperlink" Target="https://www.dropbox.com/preview/projs/mega_personal_ssh_course.pdf" TargetMode="External"/><Relationship Id="rId18" Type="http://schemas.openxmlformats.org/officeDocument/2006/relationships/hyperlink" Target="https://www.dropbox.com/preview/projs/mega_personal_ssh_course.pdf" TargetMode="External"/><Relationship Id="rId39" Type="http://schemas.openxmlformats.org/officeDocument/2006/relationships/hyperlink" Target="https://www.dropbox.com/preview/projs/mega_personal_ssh_course.pdf" TargetMode="External"/><Relationship Id="rId34" Type="http://schemas.openxmlformats.org/officeDocument/2006/relationships/hyperlink" Target="https://www.dropbox.com/preview/projs/mega_personal_ssh_course.pdf" TargetMode="External"/><Relationship Id="rId50" Type="http://schemas.openxmlformats.org/officeDocument/2006/relationships/hyperlink" Target="https://www.dropbox.com/preview/projs/mega_personal_ssh_course.pdf" TargetMode="External"/><Relationship Id="rId55" Type="http://schemas.openxmlformats.org/officeDocument/2006/relationships/hyperlink" Target="https://www.dropbox.com/preview/projs/mega_personal_ssh_course.pdf" TargetMode="External"/><Relationship Id="rId76" Type="http://schemas.openxmlformats.org/officeDocument/2006/relationships/hyperlink" Target="https://www.dropbox.com/preview/projs/mega_personal_ssh_course.pdf" TargetMode="External"/><Relationship Id="rId7" Type="http://schemas.openxmlformats.org/officeDocument/2006/relationships/hyperlink" Target="https://www.dropbox.com/preview/projs/mega_personal_ssh_course.pdf" TargetMode="External"/><Relationship Id="rId71" Type="http://schemas.openxmlformats.org/officeDocument/2006/relationships/hyperlink" Target="https://www.dropbox.com/preview/projs/mega_personal_ssh_course.pdf" TargetMode="External"/><Relationship Id="rId92" Type="http://schemas.openxmlformats.org/officeDocument/2006/relationships/hyperlink" Target="https://www.dropbox.com/preview/projs/mega_personal_ssh_course.pdf" TargetMode="External"/><Relationship Id="rId2" Type="http://schemas.openxmlformats.org/officeDocument/2006/relationships/styles" Target="styles.xml"/><Relationship Id="rId29" Type="http://schemas.openxmlformats.org/officeDocument/2006/relationships/hyperlink" Target="https://www.dropbox.com/preview/projs/mega_personal_ssh_course.pdf" TargetMode="External"/><Relationship Id="rId24" Type="http://schemas.openxmlformats.org/officeDocument/2006/relationships/hyperlink" Target="https://www.dropbox.com/preview/projs/mega_personal_ssh_course.pdf" TargetMode="External"/><Relationship Id="rId40" Type="http://schemas.openxmlformats.org/officeDocument/2006/relationships/hyperlink" Target="https://www.dropbox.com/preview/projs/mega_personal_ssh_course.pdf" TargetMode="External"/><Relationship Id="rId45" Type="http://schemas.openxmlformats.org/officeDocument/2006/relationships/hyperlink" Target="https://www.dropbox.com/preview/projs/mega_personal_ssh_course.pdf" TargetMode="External"/><Relationship Id="rId66" Type="http://schemas.openxmlformats.org/officeDocument/2006/relationships/hyperlink" Target="https://www.dropbox.com/preview/projs/mega_personal_ssh_course.pdf" TargetMode="External"/><Relationship Id="rId87" Type="http://schemas.openxmlformats.org/officeDocument/2006/relationships/hyperlink" Target="https://www.dropbox.com/preview/projs/mega_personal_ssh_course.pdf" TargetMode="External"/><Relationship Id="rId61" Type="http://schemas.openxmlformats.org/officeDocument/2006/relationships/hyperlink" Target="https://www.dropbox.com/preview/projs/mega_personal_ssh_course.pdf" TargetMode="External"/><Relationship Id="rId82" Type="http://schemas.openxmlformats.org/officeDocument/2006/relationships/hyperlink" Target="https://www.dropbox.com/preview/projs/mega_personal_ssh_course.pdf" TargetMode="External"/><Relationship Id="rId19" Type="http://schemas.openxmlformats.org/officeDocument/2006/relationships/hyperlink" Target="https://www.dropbox.com/preview/projs/mega_personal_ssh_course.pdf" TargetMode="External"/><Relationship Id="rId14" Type="http://schemas.openxmlformats.org/officeDocument/2006/relationships/hyperlink" Target="https://www.dropbox.com/preview/projs/mega_personal_ssh_course.pdf" TargetMode="External"/><Relationship Id="rId30" Type="http://schemas.openxmlformats.org/officeDocument/2006/relationships/hyperlink" Target="https://www.dropbox.com/preview/projs/mega_personal_ssh_course.pdf" TargetMode="External"/><Relationship Id="rId35" Type="http://schemas.openxmlformats.org/officeDocument/2006/relationships/hyperlink" Target="https://www.dropbox.com/preview/projs/mega_personal_ssh_course.pdf" TargetMode="External"/><Relationship Id="rId56" Type="http://schemas.openxmlformats.org/officeDocument/2006/relationships/hyperlink" Target="https://www.dropbox.com/preview/projs/mega_personal_ssh_course.pdf" TargetMode="External"/><Relationship Id="rId77" Type="http://schemas.openxmlformats.org/officeDocument/2006/relationships/hyperlink" Target="https://www.dropbox.com/preview/projs/mega_personal_ssh_cours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21</Pages>
  <Words>8357</Words>
  <Characters>47811</Characters>
  <Application>Microsoft Office Word</Application>
  <DocSecurity>0</DocSecurity>
  <Lines>814</Lines>
  <Paragraphs>101</Paragraphs>
  <ScaleCrop>false</ScaleCrop>
  <Company/>
  <LinksUpToDate>false</LinksUpToDate>
  <CharactersWithSpaces>56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theus Migliolo Coelho</cp:lastModifiedBy>
  <cp:revision>3</cp:revision>
  <dcterms:created xsi:type="dcterms:W3CDTF">2025-10-07T01:39:00Z</dcterms:created>
  <dcterms:modified xsi:type="dcterms:W3CDTF">2025-10-07T01:39:00Z</dcterms:modified>
  <dc:language>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